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4320"/>
      </w:tblGrid>
      <w:tr w:rsidR="0011335E" w:rsidRPr="00360E8C" w14:paraId="22D109BF" w14:textId="77777777">
        <w:trPr>
          <w:trHeight w:val="300"/>
        </w:trPr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19465D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360E8C">
              <w:rPr>
                <w:rFonts w:ascii="Times New Roman" w:eastAsia="Times New Roman" w:hAnsi="Times New Roman" w:cs="Times New Roman"/>
                <w:b/>
                <w:bCs/>
              </w:rPr>
              <w:t>Contatos</w:t>
            </w:r>
            <w:proofErr w:type="spellEnd"/>
            <w:r w:rsidRPr="00360E8C">
              <w:rPr>
                <w:rFonts w:ascii="Times New Roman" w:eastAsia="Times New Roman" w:hAnsi="Times New Roman" w:cs="Times New Roman"/>
                <w:b/>
                <w:bCs/>
              </w:rPr>
              <w:t xml:space="preserve">: </w:t>
            </w:r>
          </w:p>
          <w:p w14:paraId="4DAD5E10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  <w:b/>
                <w:bCs/>
              </w:rPr>
              <w:t>Alnylam Pharmaceuticals, Inc.</w:t>
            </w:r>
            <w:r w:rsidRPr="00360E8C">
              <w:rPr>
                <w:rFonts w:ascii="Times New Roman" w:eastAsia="Times New Roman" w:hAnsi="Times New Roman" w:cs="Times New Roman"/>
              </w:rPr>
              <w:t xml:space="preserve"> </w:t>
            </w:r>
            <w:r w:rsidRPr="00360E8C">
              <w:rPr>
                <w:rFonts w:ascii="Times New Roman" w:eastAsia="Times New Roman" w:hAnsi="Times New Roman" w:cs="Times New Roman"/>
              </w:rPr>
              <w:br/>
              <w:t xml:space="preserve"> </w:t>
            </w:r>
          </w:p>
        </w:tc>
        <w:tc>
          <w:tcPr>
            <w:tcW w:w="432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0EFE6475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Segoe UI" w:eastAsia="Times New Roman" w:hAnsi="Segoe UI" w:cs="Segoe UI"/>
                <w:noProof/>
                <w:sz w:val="18"/>
                <w:szCs w:val="18"/>
              </w:rPr>
              <w:drawing>
                <wp:inline distT="0" distB="0" distL="0" distR="0" wp14:anchorId="2D16DB66" wp14:editId="60EBA8AD">
                  <wp:extent cx="1943100" cy="571500"/>
                  <wp:effectExtent l="0" t="0" r="0" b="0"/>
                  <wp:docPr id="3" name="Picture 2" descr="A close up of a logo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4B90A9-722A-46D4-ABE2-3C41E9D7A28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 close 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E8C">
              <w:rPr>
                <w:rFonts w:ascii="Aptos" w:eastAsia="Times New Roman" w:hAnsi="Aptos" w:cs="Segoe UI"/>
              </w:rPr>
              <w:t xml:space="preserve"> </w:t>
            </w:r>
          </w:p>
          <w:p w14:paraId="50608B69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Aptos" w:eastAsia="Times New Roman" w:hAnsi="Aptos" w:cs="Segoe UI"/>
              </w:rPr>
              <w:t xml:space="preserve"> </w:t>
            </w:r>
          </w:p>
        </w:tc>
      </w:tr>
      <w:tr w:rsidR="0011335E" w:rsidRPr="00360E8C" w14:paraId="0EC8541E" w14:textId="77777777">
        <w:trPr>
          <w:trHeight w:val="300"/>
        </w:trPr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6FAC9E" w14:textId="77777777" w:rsidR="0011335E" w:rsidRPr="007B7957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pt-PT"/>
              </w:rPr>
            </w:pPr>
            <w:r w:rsidRPr="007B7957">
              <w:rPr>
                <w:rFonts w:ascii="Times New Roman" w:eastAsia="Times New Roman" w:hAnsi="Times New Roman" w:cs="Times New Roman"/>
                <w:lang w:val="pt-PT"/>
              </w:rPr>
              <w:t>Christine Akinc   </w:t>
            </w:r>
          </w:p>
          <w:p w14:paraId="7F3E0721" w14:textId="77777777" w:rsidR="0011335E" w:rsidRPr="007B7957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pt-PT"/>
              </w:rPr>
            </w:pPr>
            <w:r w:rsidRPr="007B7957">
              <w:rPr>
                <w:rFonts w:ascii="Times New Roman" w:eastAsia="Times New Roman" w:hAnsi="Times New Roman" w:cs="Times New Roman"/>
                <w:lang w:val="pt-PT"/>
              </w:rPr>
              <w:t xml:space="preserve">(Investidores e Imprensa) </w:t>
            </w:r>
          </w:p>
          <w:p w14:paraId="09A4861C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</w:rPr>
              <w:t xml:space="preserve">+1-617-682-4340 </w:t>
            </w:r>
          </w:p>
          <w:p w14:paraId="07B9A33D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7B7FE13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</w:rPr>
              <w:t xml:space="preserve">Josh Brodsky </w:t>
            </w:r>
          </w:p>
          <w:p w14:paraId="689B1177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360E8C">
              <w:rPr>
                <w:rFonts w:ascii="Times New Roman" w:eastAsia="Times New Roman" w:hAnsi="Times New Roman" w:cs="Times New Roman"/>
              </w:rPr>
              <w:t>Investidores</w:t>
            </w:r>
            <w:proofErr w:type="spellEnd"/>
            <w:r w:rsidRPr="00360E8C">
              <w:rPr>
                <w:rFonts w:ascii="Times New Roman" w:eastAsia="Times New Roman" w:hAnsi="Times New Roman" w:cs="Times New Roman"/>
              </w:rPr>
              <w:t xml:space="preserve">) </w:t>
            </w:r>
          </w:p>
          <w:p w14:paraId="1FF9F818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60E8C">
              <w:rPr>
                <w:rFonts w:ascii="Times New Roman" w:eastAsia="Times New Roman" w:hAnsi="Times New Roman" w:cs="Times New Roman"/>
              </w:rPr>
              <w:t xml:space="preserve">+1-617-551-8276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F7FD8" w14:textId="77777777" w:rsidR="0011335E" w:rsidRPr="00360E8C" w:rsidRDefault="0011335E" w:rsidP="00954F9F">
            <w:pPr>
              <w:shd w:val="clear" w:color="auto" w:fill="FFFFFF" w:themeFill="background1"/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</w:tr>
    </w:tbl>
    <w:p w14:paraId="431812B0" w14:textId="77777777" w:rsidR="00A909DC" w:rsidRDefault="00A909DC" w:rsidP="00954F9F">
      <w:pPr>
        <w:pStyle w:val="SemEspaamento"/>
        <w:jc w:val="center"/>
        <w:rPr>
          <w:rFonts w:ascii="Arial" w:hAnsi="Arial" w:cs="Arial"/>
          <w:b/>
          <w:bCs/>
          <w:sz w:val="22"/>
          <w:szCs w:val="22"/>
          <w:u w:val="single"/>
          <w:lang w:eastAsia="zh-TW"/>
        </w:rPr>
      </w:pPr>
    </w:p>
    <w:p w14:paraId="39DB3FCA" w14:textId="7DB42607" w:rsidR="000D6F25" w:rsidRPr="007B7957" w:rsidRDefault="000D6F25" w:rsidP="000D6F25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pt-PT"/>
        </w:rPr>
      </w:pPr>
      <w:r w:rsidRPr="007B7957">
        <w:rPr>
          <w:rFonts w:ascii="Times New Roman" w:hAnsi="Times New Roman" w:cs="Times New Roman"/>
          <w:b/>
          <w:bCs/>
          <w:lang w:val="pt-PT"/>
        </w:rPr>
        <w:t xml:space="preserve">Novas análises de dados apresentadas na Heart Failure 2026 demonstram benefícios clínicos robustos e consistentes do Vutrisiran </w:t>
      </w:r>
      <w:r w:rsidR="5698C451" w:rsidRPr="007B7957">
        <w:rPr>
          <w:rFonts w:ascii="Times New Roman" w:hAnsi="Times New Roman" w:cs="Times New Roman"/>
          <w:b/>
          <w:bCs/>
          <w:lang w:val="pt-PT"/>
        </w:rPr>
        <w:t xml:space="preserve">como </w:t>
      </w:r>
      <w:r w:rsidR="2CEC00FD" w:rsidRPr="007B7957">
        <w:rPr>
          <w:rFonts w:ascii="Times New Roman" w:hAnsi="Times New Roman" w:cs="Times New Roman"/>
          <w:b/>
          <w:bCs/>
          <w:lang w:val="pt-PT"/>
        </w:rPr>
        <w:t xml:space="preserve">opção de tratamento </w:t>
      </w:r>
      <w:r w:rsidR="5698C451" w:rsidRPr="007B7957">
        <w:rPr>
          <w:rFonts w:ascii="Times New Roman" w:hAnsi="Times New Roman" w:cs="Times New Roman"/>
          <w:b/>
          <w:bCs/>
          <w:lang w:val="pt-PT"/>
        </w:rPr>
        <w:t xml:space="preserve">de primeira linha </w:t>
      </w:r>
      <w:r w:rsidRPr="007B7957">
        <w:rPr>
          <w:rFonts w:ascii="Times New Roman" w:hAnsi="Times New Roman" w:cs="Times New Roman"/>
          <w:b/>
          <w:bCs/>
          <w:lang w:val="pt-PT"/>
        </w:rPr>
        <w:t>em populações</w:t>
      </w:r>
      <w:r w:rsidR="00B24420" w:rsidRPr="007B7957">
        <w:rPr>
          <w:rFonts w:ascii="Times New Roman" w:hAnsi="Times New Roman" w:cs="Times New Roman"/>
          <w:b/>
          <w:bCs/>
          <w:lang w:val="pt-PT"/>
        </w:rPr>
        <w:t xml:space="preserve"> de doentes</w:t>
      </w:r>
      <w:r w:rsidRPr="007B7957">
        <w:rPr>
          <w:rFonts w:ascii="Times New Roman" w:hAnsi="Times New Roman" w:cs="Times New Roman"/>
          <w:b/>
          <w:bCs/>
          <w:lang w:val="pt-PT"/>
        </w:rPr>
        <w:t xml:space="preserve"> com ATTR-CM</w:t>
      </w:r>
      <w:r w:rsidR="00FA2BDD" w:rsidRPr="007B7957">
        <w:rPr>
          <w:rFonts w:ascii="Times New Roman" w:hAnsi="Times New Roman" w:cs="Times New Roman"/>
          <w:b/>
          <w:bCs/>
          <w:lang w:val="pt-PT"/>
        </w:rPr>
        <w:t xml:space="preserve">, incluindo doentes com </w:t>
      </w:r>
      <w:r w:rsidR="00392358" w:rsidRPr="007B7957">
        <w:rPr>
          <w:rFonts w:ascii="Times New Roman" w:hAnsi="Times New Roman" w:cs="Times New Roman"/>
          <w:b/>
          <w:bCs/>
          <w:lang w:val="pt-PT"/>
        </w:rPr>
        <w:t>elevada gravidade d</w:t>
      </w:r>
      <w:r w:rsidR="004A566F">
        <w:rPr>
          <w:rFonts w:ascii="Times New Roman" w:hAnsi="Times New Roman" w:cs="Times New Roman"/>
          <w:b/>
          <w:bCs/>
          <w:lang w:val="pt-PT"/>
        </w:rPr>
        <w:t>e</w:t>
      </w:r>
      <w:r w:rsidR="00392358" w:rsidRPr="007B7957">
        <w:rPr>
          <w:rFonts w:ascii="Times New Roman" w:hAnsi="Times New Roman" w:cs="Times New Roman"/>
          <w:b/>
          <w:bCs/>
          <w:lang w:val="pt-PT"/>
        </w:rPr>
        <w:t xml:space="preserve"> doença</w:t>
      </w:r>
    </w:p>
    <w:p w14:paraId="78AD38AB" w14:textId="247DBDBE" w:rsidR="007B6C03" w:rsidRPr="007B7957" w:rsidRDefault="007B6C03" w:rsidP="466CF4A6">
      <w:pPr>
        <w:spacing w:after="0" w:line="240" w:lineRule="auto"/>
        <w:rPr>
          <w:rFonts w:ascii="Times New Roman" w:hAnsi="Times New Roman" w:cs="Times New Roman"/>
          <w:i/>
          <w:iCs/>
          <w:lang w:val="pt-PT"/>
        </w:rPr>
      </w:pPr>
    </w:p>
    <w:p w14:paraId="34919793" w14:textId="5DAAE951" w:rsidR="00F62FE1" w:rsidRPr="007B7957" w:rsidRDefault="005E43FB" w:rsidP="007B6C03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pt-PT"/>
        </w:rPr>
      </w:pPr>
      <w:r w:rsidRPr="007B7957">
        <w:rPr>
          <w:rFonts w:ascii="Times New Roman" w:hAnsi="Times New Roman" w:cs="Times New Roman"/>
          <w:i/>
          <w:iCs/>
          <w:lang w:val="pt-PT"/>
        </w:rPr>
        <w:t xml:space="preserve">−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>Reduções na mortalidade por todas as causas e nos eventos cardiovasculares recorrentes mantiveram-se em todos os principais subgrupos de doentes</w:t>
      </w:r>
      <w:r w:rsidR="00CE6E5A" w:rsidRPr="007B7957">
        <w:rPr>
          <w:rFonts w:ascii="Times New Roman" w:hAnsi="Times New Roman" w:cs="Times New Roman"/>
          <w:i/>
          <w:iCs/>
          <w:lang w:val="pt-PT"/>
        </w:rPr>
        <w:t xml:space="preserve">, incluindo doentes a receber uma ampla </w:t>
      </w:r>
      <w:r w:rsidR="00B52BE1" w:rsidRPr="007B7957">
        <w:rPr>
          <w:rFonts w:ascii="Times New Roman" w:hAnsi="Times New Roman" w:cs="Times New Roman"/>
          <w:i/>
          <w:iCs/>
          <w:lang w:val="pt-PT"/>
        </w:rPr>
        <w:t xml:space="preserve">gama </w:t>
      </w:r>
      <w:r w:rsidR="00950F58" w:rsidRPr="007B7957">
        <w:rPr>
          <w:rFonts w:ascii="Times New Roman" w:hAnsi="Times New Roman" w:cs="Times New Roman"/>
          <w:i/>
          <w:iCs/>
          <w:lang w:val="pt-PT"/>
        </w:rPr>
        <w:t xml:space="preserve">de </w:t>
      </w:r>
      <w:r w:rsidR="00F62FE1" w:rsidRPr="007B7957">
        <w:rPr>
          <w:rFonts w:ascii="Times New Roman" w:hAnsi="Times New Roman" w:cs="Times New Roman"/>
          <w:i/>
          <w:iCs/>
          <w:lang w:val="pt-PT"/>
        </w:rPr>
        <w:t xml:space="preserve">terapias </w:t>
      </w:r>
      <w:r w:rsidR="00FF024A" w:rsidRPr="007B7957">
        <w:rPr>
          <w:rFonts w:ascii="Times New Roman" w:hAnsi="Times New Roman" w:cs="Times New Roman"/>
          <w:i/>
          <w:iCs/>
          <w:lang w:val="pt-PT"/>
        </w:rPr>
        <w:t xml:space="preserve">para a insuficiência </w:t>
      </w:r>
      <w:r w:rsidR="00F62FE1" w:rsidRPr="007B7957">
        <w:rPr>
          <w:rFonts w:ascii="Times New Roman" w:hAnsi="Times New Roman" w:cs="Times New Roman"/>
          <w:i/>
          <w:iCs/>
          <w:lang w:val="pt-PT"/>
        </w:rPr>
        <w:t>cardíaca–</w:t>
      </w:r>
    </w:p>
    <w:p w14:paraId="36922BAC" w14:textId="77777777" w:rsidR="00E4441C" w:rsidRPr="007B7957" w:rsidRDefault="00E4441C" w:rsidP="007B6C03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pt-PT"/>
        </w:rPr>
      </w:pPr>
    </w:p>
    <w:p w14:paraId="1EDB52A9" w14:textId="2BB1A531" w:rsidR="007B6C03" w:rsidRPr="007B7957" w:rsidRDefault="005E43FB" w:rsidP="007B6C03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pt-PT"/>
        </w:rPr>
      </w:pPr>
      <w:r w:rsidRPr="007B7957">
        <w:rPr>
          <w:rFonts w:ascii="Times New Roman" w:hAnsi="Times New Roman" w:cs="Times New Roman"/>
          <w:i/>
          <w:iCs/>
          <w:lang w:val="pt-PT"/>
        </w:rPr>
        <w:t xml:space="preserve">− </w:t>
      </w:r>
      <w:r w:rsidR="1D24FC73" w:rsidRPr="007B7957">
        <w:rPr>
          <w:rFonts w:ascii="Times New Roman" w:hAnsi="Times New Roman" w:cs="Times New Roman"/>
          <w:i/>
          <w:iCs/>
          <w:lang w:val="pt-PT"/>
        </w:rPr>
        <w:t xml:space="preserve">A análise agregada de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>mais de 25 000 anos-</w:t>
      </w:r>
      <w:r w:rsidR="00982B33">
        <w:rPr>
          <w:rFonts w:ascii="Times New Roman" w:hAnsi="Times New Roman" w:cs="Times New Roman"/>
          <w:i/>
          <w:iCs/>
          <w:lang w:val="pt-PT"/>
        </w:rPr>
        <w:t>doentes</w:t>
      </w:r>
      <w:r w:rsidR="00982B33" w:rsidRPr="007B7957">
        <w:rPr>
          <w:rFonts w:ascii="Times New Roman" w:hAnsi="Times New Roman" w:cs="Times New Roman"/>
          <w:i/>
          <w:iCs/>
          <w:lang w:val="pt-PT"/>
        </w:rPr>
        <w:t xml:space="preserve">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de </w:t>
      </w:r>
      <w:r w:rsidR="00612762" w:rsidRPr="007B7957">
        <w:rPr>
          <w:rFonts w:ascii="Times New Roman" w:hAnsi="Times New Roman" w:cs="Times New Roman"/>
          <w:i/>
          <w:iCs/>
          <w:lang w:val="pt-PT"/>
        </w:rPr>
        <w:t xml:space="preserve">experiência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>com terapias de RNAi</w:t>
      </w:r>
      <w:r w:rsidR="00612762" w:rsidRPr="007B7957">
        <w:rPr>
          <w:rFonts w:ascii="Times New Roman" w:hAnsi="Times New Roman" w:cs="Times New Roman"/>
          <w:i/>
          <w:iCs/>
          <w:lang w:val="pt-PT"/>
        </w:rPr>
        <w:t xml:space="preserve"> silenciadoras da TTR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mostra </w:t>
      </w:r>
      <w:r w:rsidR="0057163E" w:rsidRPr="007B7957">
        <w:rPr>
          <w:rFonts w:ascii="Times New Roman" w:hAnsi="Times New Roman" w:cs="Times New Roman"/>
          <w:i/>
          <w:iCs/>
          <w:lang w:val="pt-PT"/>
        </w:rPr>
        <w:t xml:space="preserve">um perfil de segurança consistente, incluindo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a ausência de </w:t>
      </w:r>
      <w:r w:rsidR="3D89D318" w:rsidRPr="007B7957">
        <w:rPr>
          <w:rFonts w:ascii="Times New Roman" w:hAnsi="Times New Roman" w:cs="Times New Roman"/>
          <w:i/>
          <w:iCs/>
          <w:lang w:val="pt-PT"/>
        </w:rPr>
        <w:t>efeitos oculares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 clinicamente significativos </w:t>
      </w:r>
      <w:r w:rsidR="3D89D318" w:rsidRPr="007B7957">
        <w:rPr>
          <w:rFonts w:ascii="Times New Roman" w:hAnsi="Times New Roman" w:cs="Times New Roman"/>
          <w:i/>
          <w:iCs/>
          <w:lang w:val="pt-PT"/>
        </w:rPr>
        <w:t xml:space="preserve">decorrentes </w:t>
      </w:r>
      <w:r w:rsidR="0604752B" w:rsidRPr="007B7957">
        <w:rPr>
          <w:rFonts w:ascii="Times New Roman" w:hAnsi="Times New Roman" w:cs="Times New Roman"/>
          <w:i/>
          <w:iCs/>
          <w:lang w:val="pt-PT"/>
        </w:rPr>
        <w:t xml:space="preserve">da redução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da vitamina A </w:t>
      </w:r>
      <w:r w:rsidR="00F62FE1" w:rsidRPr="007B7957">
        <w:rPr>
          <w:rFonts w:ascii="Times New Roman" w:hAnsi="Times New Roman" w:cs="Times New Roman"/>
          <w:i/>
          <w:iCs/>
          <w:lang w:val="pt-PT"/>
        </w:rPr>
        <w:t>–</w:t>
      </w:r>
    </w:p>
    <w:p w14:paraId="709EBC5C" w14:textId="77777777" w:rsidR="00F62FE1" w:rsidRPr="007B7957" w:rsidRDefault="00F62FE1" w:rsidP="007B6C03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pt-PT"/>
        </w:rPr>
      </w:pPr>
    </w:p>
    <w:p w14:paraId="5EFED6CA" w14:textId="66457D1C" w:rsidR="007B6C03" w:rsidRPr="007B7957" w:rsidRDefault="005E43FB" w:rsidP="007B6C03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pt-PT"/>
        </w:rPr>
      </w:pPr>
      <w:r w:rsidRPr="007B7957">
        <w:rPr>
          <w:rFonts w:ascii="Times New Roman" w:hAnsi="Times New Roman" w:cs="Times New Roman"/>
          <w:i/>
          <w:iCs/>
          <w:lang w:val="pt-PT"/>
        </w:rPr>
        <w:t xml:space="preserve">− </w:t>
      </w:r>
      <w:r w:rsidR="007B6C03" w:rsidRPr="007B7957">
        <w:rPr>
          <w:rFonts w:ascii="Times New Roman" w:hAnsi="Times New Roman" w:cs="Times New Roman"/>
          <w:i/>
          <w:iCs/>
          <w:lang w:val="pt-PT"/>
        </w:rPr>
        <w:t xml:space="preserve">O estudo DemonsTTRate foi concebido para gerar evidência do mundo real a longo prazo em mais de 2.000 doentes com ATTR-CM </w:t>
      </w:r>
      <w:r w:rsidRPr="007B7957">
        <w:rPr>
          <w:rFonts w:ascii="Times New Roman" w:hAnsi="Times New Roman" w:cs="Times New Roman"/>
          <w:i/>
          <w:iCs/>
          <w:lang w:val="pt-PT"/>
        </w:rPr>
        <w:t>−</w:t>
      </w:r>
    </w:p>
    <w:p w14:paraId="7B6BFBF1" w14:textId="77777777" w:rsidR="007B6C03" w:rsidRPr="007B7957" w:rsidRDefault="007B6C03" w:rsidP="00954F9F">
      <w:pPr>
        <w:pStyle w:val="PargrafodaLista"/>
        <w:spacing w:after="0" w:line="240" w:lineRule="auto"/>
        <w:ind w:left="1440"/>
        <w:rPr>
          <w:rFonts w:ascii="Times New Roman" w:hAnsi="Times New Roman" w:cs="Times New Roman"/>
          <w:lang w:val="pt-PT"/>
        </w:rPr>
      </w:pPr>
    </w:p>
    <w:p w14:paraId="639066A1" w14:textId="63476CC2" w:rsidR="00AF0C4E" w:rsidRPr="007B7957" w:rsidRDefault="7CC55348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 xml:space="preserve">CAMBRIDGE, Mass. </w:t>
      </w:r>
      <w:r w:rsidR="0BE06307" w:rsidRPr="007B7957">
        <w:rPr>
          <w:rFonts w:ascii="Times New Roman" w:hAnsi="Times New Roman" w:cs="Times New Roman"/>
          <w:lang w:val="pt-PT"/>
        </w:rPr>
        <w:t xml:space="preserve">-- </w:t>
      </w:r>
      <w:r w:rsidRPr="00B50D13">
        <w:rPr>
          <w:rFonts w:ascii="Times New Roman" w:hAnsi="Times New Roman" w:cs="Times New Roman"/>
          <w:lang w:val="pt-PT"/>
        </w:rPr>
        <w:t>[</w:t>
      </w:r>
      <w:r w:rsidR="00B96360" w:rsidRPr="00B50D13">
        <w:rPr>
          <w:rFonts w:ascii="Times New Roman" w:hAnsi="Times New Roman" w:cs="Times New Roman"/>
          <w:lang w:val="pt-PT"/>
        </w:rPr>
        <w:t xml:space="preserve">12 </w:t>
      </w:r>
      <w:r w:rsidR="0CB228D7" w:rsidRPr="00B50D13">
        <w:rPr>
          <w:rFonts w:ascii="Times New Roman" w:hAnsi="Times New Roman" w:cs="Times New Roman"/>
          <w:lang w:val="pt-PT"/>
        </w:rPr>
        <w:t>de</w:t>
      </w:r>
      <w:r w:rsidR="00083763" w:rsidRPr="00B50D13">
        <w:rPr>
          <w:rFonts w:ascii="Times New Roman" w:hAnsi="Times New Roman" w:cs="Times New Roman"/>
          <w:lang w:val="pt-PT"/>
        </w:rPr>
        <w:t xml:space="preserve"> maio </w:t>
      </w:r>
      <w:r w:rsidR="0CB228D7" w:rsidRPr="00B50D13">
        <w:rPr>
          <w:rFonts w:ascii="Times New Roman" w:hAnsi="Times New Roman" w:cs="Times New Roman"/>
          <w:lang w:val="pt-PT"/>
        </w:rPr>
        <w:t>de 2026</w:t>
      </w:r>
      <w:r w:rsidRPr="007B7957">
        <w:rPr>
          <w:rFonts w:ascii="Times New Roman" w:hAnsi="Times New Roman" w:cs="Times New Roman"/>
          <w:lang w:val="pt-PT"/>
        </w:rPr>
        <w:t>]</w:t>
      </w:r>
      <w:r w:rsidR="00B50D13">
        <w:rPr>
          <w:rFonts w:ascii="Times New Roman" w:hAnsi="Times New Roman" w:cs="Times New Roman"/>
          <w:lang w:val="pt-PT"/>
        </w:rPr>
        <w:t xml:space="preserve"> </w:t>
      </w:r>
      <w:r w:rsidR="47AD2287" w:rsidRPr="007B7957">
        <w:rPr>
          <w:rFonts w:ascii="Times New Roman" w:hAnsi="Times New Roman" w:cs="Times New Roman"/>
          <w:lang w:val="pt-PT"/>
        </w:rPr>
        <w:t xml:space="preserve">-- </w:t>
      </w:r>
      <w:hyperlink r:id="rId12">
        <w:r w:rsidRPr="007B7957">
          <w:rPr>
            <w:rStyle w:val="Hiperligao"/>
            <w:rFonts w:ascii="Times New Roman" w:hAnsi="Times New Roman" w:cs="Times New Roman"/>
            <w:lang w:val="pt-PT"/>
          </w:rPr>
          <w:t xml:space="preserve">A Alnylam </w:t>
        </w:r>
        <w:proofErr w:type="spellStart"/>
        <w:r w:rsidRPr="007B7957">
          <w:rPr>
            <w:rStyle w:val="Hiperligao"/>
            <w:rFonts w:ascii="Times New Roman" w:hAnsi="Times New Roman" w:cs="Times New Roman"/>
            <w:lang w:val="pt-PT"/>
          </w:rPr>
          <w:t>Pharmaceuticals</w:t>
        </w:r>
        <w:proofErr w:type="spellEnd"/>
        <w:r w:rsidRPr="007B7957">
          <w:rPr>
            <w:rStyle w:val="Hiperligao"/>
            <w:rFonts w:ascii="Times New Roman" w:hAnsi="Times New Roman" w:cs="Times New Roman"/>
            <w:lang w:val="pt-PT"/>
          </w:rPr>
          <w:t>, Inc</w:t>
        </w:r>
      </w:hyperlink>
      <w:r w:rsidRPr="007B7957">
        <w:rPr>
          <w:rFonts w:ascii="Times New Roman" w:hAnsi="Times New Roman" w:cs="Times New Roman"/>
          <w:lang w:val="pt-PT"/>
        </w:rPr>
        <w:t xml:space="preserve">. (Nasdaq: ALNY), a empresa líder em terapêuticas de </w:t>
      </w:r>
      <w:proofErr w:type="spellStart"/>
      <w:r w:rsidRPr="007B7957">
        <w:rPr>
          <w:rFonts w:ascii="Times New Roman" w:hAnsi="Times New Roman" w:cs="Times New Roman"/>
          <w:lang w:val="pt-PT"/>
        </w:rPr>
        <w:t>RNAi</w:t>
      </w:r>
      <w:proofErr w:type="spellEnd"/>
      <w:r w:rsidRPr="007B7957">
        <w:rPr>
          <w:rFonts w:ascii="Times New Roman" w:hAnsi="Times New Roman" w:cs="Times New Roman"/>
          <w:lang w:val="pt-PT"/>
        </w:rPr>
        <w:t xml:space="preserve">, </w:t>
      </w:r>
      <w:r w:rsidR="00AF0C4E" w:rsidRPr="007B7957">
        <w:rPr>
          <w:rFonts w:ascii="Times New Roman" w:hAnsi="Times New Roman" w:cs="Times New Roman"/>
          <w:lang w:val="pt-PT"/>
        </w:rPr>
        <w:t>anunci</w:t>
      </w:r>
      <w:r w:rsidR="00B50D13">
        <w:rPr>
          <w:rFonts w:ascii="Times New Roman" w:hAnsi="Times New Roman" w:cs="Times New Roman"/>
          <w:lang w:val="pt-PT"/>
        </w:rPr>
        <w:t>a</w:t>
      </w:r>
      <w:r w:rsidR="00AF0C4E" w:rsidRPr="007B7957">
        <w:rPr>
          <w:rFonts w:ascii="Times New Roman" w:hAnsi="Times New Roman" w:cs="Times New Roman"/>
          <w:lang w:val="pt-PT"/>
        </w:rPr>
        <w:t xml:space="preserve"> hoje novas análises do estudo HELIOS-B de Fase 3 do vutrisiran em doentes com cardiomiopatia por amiloidose mediada por transtirretina de tipo selvagem ou hereditária (ATTR-CM), contribuindo para o crescente conjunto de evidências que apoiam o vutrisiran e reforçando a durabilidade da supressão </w:t>
      </w:r>
      <w:r w:rsidR="00E93D78" w:rsidRPr="007B7957">
        <w:rPr>
          <w:rFonts w:ascii="Times New Roman" w:hAnsi="Times New Roman" w:cs="Times New Roman"/>
          <w:lang w:val="pt-PT"/>
        </w:rPr>
        <w:t xml:space="preserve">da transtirretina </w:t>
      </w:r>
      <w:r w:rsidR="00DF6237" w:rsidRPr="007B7957">
        <w:rPr>
          <w:rFonts w:ascii="Times New Roman" w:hAnsi="Times New Roman" w:cs="Times New Roman"/>
          <w:lang w:val="pt-PT"/>
        </w:rPr>
        <w:t>(</w:t>
      </w:r>
      <w:r w:rsidR="00AF0C4E" w:rsidRPr="007B7957">
        <w:rPr>
          <w:rFonts w:ascii="Times New Roman" w:hAnsi="Times New Roman" w:cs="Times New Roman"/>
          <w:lang w:val="pt-PT"/>
        </w:rPr>
        <w:t>TTR</w:t>
      </w:r>
      <w:r w:rsidR="00F67A4C" w:rsidRPr="007B7957">
        <w:rPr>
          <w:rFonts w:ascii="Times New Roman" w:hAnsi="Times New Roman" w:cs="Times New Roman"/>
          <w:lang w:val="pt-PT"/>
        </w:rPr>
        <w:t xml:space="preserve">) </w:t>
      </w:r>
      <w:r w:rsidR="00AF0C4E" w:rsidRPr="007B7957">
        <w:rPr>
          <w:rFonts w:ascii="Times New Roman" w:hAnsi="Times New Roman" w:cs="Times New Roman"/>
          <w:lang w:val="pt-PT"/>
        </w:rPr>
        <w:t xml:space="preserve">e o seu perfil de segurança bem caracterizado. </w:t>
      </w:r>
      <w:proofErr w:type="spellStart"/>
      <w:r w:rsidR="00351B8E">
        <w:rPr>
          <w:rFonts w:ascii="Times New Roman" w:hAnsi="Times New Roman" w:cs="Times New Roman"/>
          <w:lang w:val="pt-PT"/>
        </w:rPr>
        <w:t>V</w:t>
      </w:r>
      <w:r w:rsidR="00AF0C4E" w:rsidRPr="007B7957">
        <w:rPr>
          <w:rFonts w:ascii="Times New Roman" w:hAnsi="Times New Roman" w:cs="Times New Roman"/>
          <w:lang w:val="pt-PT"/>
        </w:rPr>
        <w:t>utrisiran</w:t>
      </w:r>
      <w:proofErr w:type="spellEnd"/>
      <w:r w:rsidR="00AF0C4E" w:rsidRPr="007B7957">
        <w:rPr>
          <w:rFonts w:ascii="Times New Roman" w:hAnsi="Times New Roman" w:cs="Times New Roman"/>
          <w:lang w:val="pt-PT"/>
        </w:rPr>
        <w:t xml:space="preserve"> é o primeiro e único silenciador de TTR </w:t>
      </w:r>
      <w:r w:rsidR="074DFA39" w:rsidRPr="007B7957">
        <w:rPr>
          <w:rFonts w:ascii="Times New Roman" w:hAnsi="Times New Roman" w:cs="Times New Roman"/>
          <w:lang w:val="pt-PT"/>
        </w:rPr>
        <w:t xml:space="preserve">aprovado </w:t>
      </w:r>
      <w:r w:rsidR="00A17A58" w:rsidRPr="007B7957">
        <w:rPr>
          <w:rFonts w:ascii="Times New Roman" w:hAnsi="Times New Roman" w:cs="Times New Roman"/>
          <w:lang w:val="pt-PT"/>
        </w:rPr>
        <w:t>para a ATTR-CM</w:t>
      </w:r>
      <w:r w:rsidR="4C026C9E" w:rsidRPr="007B7957">
        <w:rPr>
          <w:rFonts w:ascii="Times New Roman" w:hAnsi="Times New Roman" w:cs="Times New Roman"/>
          <w:lang w:val="pt-PT"/>
        </w:rPr>
        <w:t xml:space="preserve">, </w:t>
      </w:r>
      <w:r w:rsidR="00AF0C4E" w:rsidRPr="007B7957">
        <w:rPr>
          <w:rFonts w:ascii="Times New Roman" w:hAnsi="Times New Roman" w:cs="Times New Roman"/>
          <w:lang w:val="pt-PT"/>
        </w:rPr>
        <w:t xml:space="preserve">concebido para proporcionar uma supressão rápida da TTR na origem. </w:t>
      </w:r>
      <w:r w:rsidR="000236B5" w:rsidRPr="007B7957">
        <w:rPr>
          <w:rFonts w:ascii="Times New Roman" w:hAnsi="Times New Roman" w:cs="Times New Roman"/>
          <w:lang w:val="pt-PT"/>
        </w:rPr>
        <w:t xml:space="preserve">Os </w:t>
      </w:r>
      <w:r w:rsidR="00AF0C4E" w:rsidRPr="007B7957">
        <w:rPr>
          <w:rFonts w:ascii="Times New Roman" w:hAnsi="Times New Roman" w:cs="Times New Roman"/>
          <w:lang w:val="pt-PT"/>
        </w:rPr>
        <w:t>dados apresentados no Heart Failure 2026</w:t>
      </w:r>
      <w:r w:rsidR="00D0069A" w:rsidRPr="007B7957">
        <w:rPr>
          <w:rFonts w:ascii="Times New Roman" w:hAnsi="Times New Roman" w:cs="Times New Roman"/>
          <w:lang w:val="pt-PT"/>
        </w:rPr>
        <w:t xml:space="preserve">, o congresso anual da Associação de Insuficiência Cardíaca da Sociedade Europeia de Cardiologia, </w:t>
      </w:r>
      <w:r w:rsidR="00AF0C4E" w:rsidRPr="007B7957">
        <w:rPr>
          <w:rFonts w:ascii="Times New Roman" w:hAnsi="Times New Roman" w:cs="Times New Roman"/>
          <w:lang w:val="pt-PT"/>
        </w:rPr>
        <w:t xml:space="preserve">mostram um benefício clínico consistente em populações de doentes comumente encontradas na prática clínica, </w:t>
      </w:r>
      <w:r w:rsidR="002B272F" w:rsidRPr="007B7957">
        <w:rPr>
          <w:rFonts w:ascii="Times New Roman" w:hAnsi="Times New Roman" w:cs="Times New Roman"/>
          <w:lang w:val="pt-PT"/>
        </w:rPr>
        <w:t xml:space="preserve">incluindo aquelas com </w:t>
      </w:r>
      <w:r w:rsidR="00392358" w:rsidRPr="007B7957">
        <w:rPr>
          <w:rFonts w:ascii="Times New Roman" w:hAnsi="Times New Roman" w:cs="Times New Roman"/>
          <w:lang w:val="pt-PT"/>
        </w:rPr>
        <w:t>um elevado fardo da doença</w:t>
      </w:r>
      <w:r w:rsidR="002B272F" w:rsidRPr="007B7957">
        <w:rPr>
          <w:rFonts w:ascii="Times New Roman" w:hAnsi="Times New Roman" w:cs="Times New Roman"/>
          <w:lang w:val="pt-PT"/>
        </w:rPr>
        <w:t xml:space="preserve">, </w:t>
      </w:r>
      <w:r w:rsidR="00AF0C4E" w:rsidRPr="007B7957">
        <w:rPr>
          <w:rFonts w:ascii="Times New Roman" w:hAnsi="Times New Roman" w:cs="Times New Roman"/>
          <w:lang w:val="pt-PT"/>
        </w:rPr>
        <w:t xml:space="preserve">apoiando a sua utilização como opção de tratamento de primeira linha para esta doença rapidamente progressiva e potencialmente fatal. </w:t>
      </w:r>
    </w:p>
    <w:p w14:paraId="35BE0FD2" w14:textId="77777777" w:rsidR="00AF0C4E" w:rsidRPr="007B7957" w:rsidRDefault="00AF0C4E" w:rsidP="004E15E7">
      <w:pPr>
        <w:pStyle w:val="PargrafodaLista"/>
        <w:spacing w:after="0" w:line="240" w:lineRule="auto"/>
        <w:ind w:left="1080"/>
        <w:jc w:val="both"/>
        <w:rPr>
          <w:rFonts w:ascii="Times New Roman" w:hAnsi="Times New Roman" w:cs="Times New Roman"/>
          <w:lang w:val="pt-PT"/>
        </w:rPr>
      </w:pPr>
    </w:p>
    <w:p w14:paraId="2127082D" w14:textId="0E76032A" w:rsidR="00AF0C4E" w:rsidRPr="007B7957" w:rsidRDefault="000236B5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>«</w:t>
      </w:r>
      <w:r w:rsidR="00AF0C4E" w:rsidRPr="007B7957">
        <w:rPr>
          <w:rFonts w:ascii="Times New Roman" w:hAnsi="Times New Roman" w:cs="Times New Roman"/>
          <w:lang w:val="pt-PT"/>
        </w:rPr>
        <w:t xml:space="preserve">As análises apresentadas no Heart Failure 2026 fornecem informações importantes sobre o desempenho do vutrisiran </w:t>
      </w:r>
      <w:r w:rsidR="004B5BEE" w:rsidRPr="007B7957">
        <w:rPr>
          <w:rFonts w:ascii="Times New Roman" w:hAnsi="Times New Roman" w:cs="Times New Roman"/>
          <w:lang w:val="pt-PT"/>
        </w:rPr>
        <w:t xml:space="preserve">nos </w:t>
      </w:r>
      <w:r w:rsidR="00AF0C4E" w:rsidRPr="007B7957">
        <w:rPr>
          <w:rFonts w:ascii="Times New Roman" w:hAnsi="Times New Roman" w:cs="Times New Roman"/>
          <w:lang w:val="pt-PT"/>
        </w:rPr>
        <w:t>doentes que vemos na prática clínica</w:t>
      </w:r>
      <w:r w:rsidRPr="007B7957">
        <w:rPr>
          <w:rFonts w:ascii="Times New Roman" w:hAnsi="Times New Roman" w:cs="Times New Roman"/>
          <w:lang w:val="pt-PT"/>
        </w:rPr>
        <w:t xml:space="preserve">, </w:t>
      </w:r>
      <w:r w:rsidR="004B5BEE" w:rsidRPr="007B7957">
        <w:rPr>
          <w:rFonts w:ascii="Times New Roman" w:hAnsi="Times New Roman" w:cs="Times New Roman"/>
          <w:lang w:val="pt-PT"/>
        </w:rPr>
        <w:t xml:space="preserve">incluindo aqueles que apresentam características como fibrilação atrial, pressão arterial sistólica baixa e uma elevada carga de </w:t>
      </w:r>
      <w:r w:rsidRPr="007B7957">
        <w:rPr>
          <w:rFonts w:ascii="Times New Roman" w:hAnsi="Times New Roman" w:cs="Times New Roman"/>
          <w:lang w:val="pt-PT"/>
        </w:rPr>
        <w:t xml:space="preserve">comorbidades», afirmou Scott Solomon, M.D., Professor de Medicina na Harvard Medical School e cardiologista no Brigham and Women’s Hospital. </w:t>
      </w:r>
      <w:r w:rsidR="00AF0C4E" w:rsidRPr="007B7957">
        <w:rPr>
          <w:rFonts w:ascii="Times New Roman" w:hAnsi="Times New Roman" w:cs="Times New Roman"/>
          <w:lang w:val="pt-PT"/>
        </w:rPr>
        <w:t xml:space="preserve">«Estas </w:t>
      </w:r>
      <w:r w:rsidR="004D39D7" w:rsidRPr="007B7957">
        <w:rPr>
          <w:rFonts w:ascii="Times New Roman" w:hAnsi="Times New Roman" w:cs="Times New Roman"/>
          <w:lang w:val="pt-PT"/>
        </w:rPr>
        <w:t xml:space="preserve">novas </w:t>
      </w:r>
      <w:r w:rsidR="00AF0C4E" w:rsidRPr="007B7957">
        <w:rPr>
          <w:rFonts w:ascii="Times New Roman" w:hAnsi="Times New Roman" w:cs="Times New Roman"/>
          <w:lang w:val="pt-PT"/>
        </w:rPr>
        <w:t xml:space="preserve">análises do HELIOS-B mostram que os benefícios clínicos do vutrisiran </w:t>
      </w:r>
      <w:r w:rsidR="27779831" w:rsidRPr="007B7957">
        <w:rPr>
          <w:rFonts w:ascii="Times New Roman" w:hAnsi="Times New Roman" w:cs="Times New Roman"/>
          <w:lang w:val="pt-PT"/>
        </w:rPr>
        <w:t xml:space="preserve">se </w:t>
      </w:r>
      <w:r w:rsidR="00AF0C4E" w:rsidRPr="007B7957">
        <w:rPr>
          <w:rFonts w:ascii="Times New Roman" w:hAnsi="Times New Roman" w:cs="Times New Roman"/>
          <w:lang w:val="pt-PT"/>
        </w:rPr>
        <w:t xml:space="preserve">mantiveram nestes grupos de doentes clinicamente complexos, bem como em doentes a receber terapias de base, </w:t>
      </w:r>
      <w:r w:rsidR="00DE462C" w:rsidRPr="007B7957">
        <w:rPr>
          <w:rFonts w:ascii="Times New Roman" w:hAnsi="Times New Roman" w:cs="Times New Roman"/>
          <w:lang w:val="pt-PT"/>
        </w:rPr>
        <w:t xml:space="preserve">incluindo </w:t>
      </w:r>
      <w:r w:rsidR="00DE462C" w:rsidRPr="007B7957">
        <w:rPr>
          <w:rFonts w:ascii="Times New Roman" w:hAnsi="Times New Roman" w:cs="Times New Roman"/>
          <w:lang w:val="pt-PT"/>
        </w:rPr>
        <w:lastRenderedPageBreak/>
        <w:t xml:space="preserve">estabilizadores da TTR e terapias modificadoras da doença para a insuficiência cardíaca, </w:t>
      </w:r>
      <w:r w:rsidR="00AF0C4E" w:rsidRPr="007B7957">
        <w:rPr>
          <w:rFonts w:ascii="Times New Roman" w:hAnsi="Times New Roman" w:cs="Times New Roman"/>
          <w:lang w:val="pt-PT"/>
        </w:rPr>
        <w:t>reforçando tanto a consistência do efeito do tratamento como a sua relevância na prática clínica real.</w:t>
      </w:r>
      <w:r w:rsidRPr="007B7957">
        <w:rPr>
          <w:rFonts w:ascii="Times New Roman" w:hAnsi="Times New Roman" w:cs="Times New Roman"/>
          <w:lang w:val="pt-PT"/>
        </w:rPr>
        <w:t xml:space="preserve"> </w:t>
      </w:r>
      <w:r w:rsidR="00AF0C4E" w:rsidRPr="007B7957">
        <w:rPr>
          <w:rFonts w:ascii="Times New Roman" w:hAnsi="Times New Roman" w:cs="Times New Roman"/>
          <w:lang w:val="pt-PT"/>
        </w:rPr>
        <w:t xml:space="preserve">Em conjunto, estes resultados apoiam a utilização do vutrisiran como opção de tratamento de primeira linha para a ATTR-CM </w:t>
      </w:r>
      <w:r w:rsidR="00846703" w:rsidRPr="007B7957">
        <w:rPr>
          <w:rFonts w:ascii="Times New Roman" w:hAnsi="Times New Roman" w:cs="Times New Roman"/>
          <w:lang w:val="pt-PT"/>
        </w:rPr>
        <w:t>numa ampla gama de populações de doentes</w:t>
      </w:r>
      <w:r w:rsidRPr="007B7957">
        <w:rPr>
          <w:rFonts w:ascii="Times New Roman" w:hAnsi="Times New Roman" w:cs="Times New Roman"/>
          <w:lang w:val="pt-PT"/>
        </w:rPr>
        <w:t>.»</w:t>
      </w:r>
    </w:p>
    <w:p w14:paraId="71717D7D" w14:textId="77777777" w:rsidR="00AF0C4E" w:rsidRPr="007B7957" w:rsidRDefault="00AF0C4E" w:rsidP="004E15E7">
      <w:pPr>
        <w:pStyle w:val="PargrafodaLista"/>
        <w:spacing w:after="0" w:line="240" w:lineRule="auto"/>
        <w:ind w:left="1440"/>
        <w:jc w:val="both"/>
        <w:rPr>
          <w:rFonts w:ascii="Times New Roman" w:hAnsi="Times New Roman" w:cs="Times New Roman"/>
          <w:lang w:val="pt-PT"/>
        </w:rPr>
      </w:pPr>
    </w:p>
    <w:p w14:paraId="745E1232" w14:textId="401A1D06" w:rsidR="00AF0C4E" w:rsidRPr="007B7957" w:rsidRDefault="00AF0C4E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 xml:space="preserve">Nos doentes com fibrilação auricular, que representam aproximadamente 65% da população do estudo HELIOS-B e que apresentam uma doença mais avançada, vutrisiran reduziu significativamente o risco de mortalidade por todas as causas e de eventos cardiovasculares (CV) recorrentes, em comparação com o placebo. Os efeitos do tratamento mantiveram-se também </w:t>
      </w:r>
      <w:r w:rsidR="000A1B5D" w:rsidRPr="007B7957">
        <w:rPr>
          <w:rFonts w:ascii="Times New Roman" w:hAnsi="Times New Roman" w:cs="Times New Roman"/>
          <w:lang w:val="pt-PT"/>
        </w:rPr>
        <w:t xml:space="preserve">nos doentes com </w:t>
      </w:r>
      <w:r w:rsidRPr="007B7957">
        <w:rPr>
          <w:rFonts w:ascii="Times New Roman" w:hAnsi="Times New Roman" w:cs="Times New Roman"/>
          <w:lang w:val="pt-PT"/>
        </w:rPr>
        <w:t xml:space="preserve">pressão arterial sistólica (PAS) </w:t>
      </w:r>
      <w:r w:rsidR="000A1B5D" w:rsidRPr="007B7957">
        <w:rPr>
          <w:rFonts w:ascii="Times New Roman" w:hAnsi="Times New Roman" w:cs="Times New Roman"/>
          <w:lang w:val="pt-PT"/>
        </w:rPr>
        <w:t>baixa</w:t>
      </w:r>
      <w:r w:rsidRPr="007B7957">
        <w:rPr>
          <w:rFonts w:ascii="Times New Roman" w:hAnsi="Times New Roman" w:cs="Times New Roman"/>
          <w:lang w:val="pt-PT"/>
        </w:rPr>
        <w:t xml:space="preserve">, um fenótipo de maior risco, </w:t>
      </w:r>
      <w:r w:rsidR="002C6839" w:rsidRPr="007B7957">
        <w:rPr>
          <w:rFonts w:ascii="Times New Roman" w:hAnsi="Times New Roman" w:cs="Times New Roman"/>
          <w:lang w:val="pt-PT"/>
        </w:rPr>
        <w:t xml:space="preserve">tendo </w:t>
      </w:r>
      <w:r w:rsidRPr="007B7957">
        <w:rPr>
          <w:rFonts w:ascii="Times New Roman" w:hAnsi="Times New Roman" w:cs="Times New Roman"/>
          <w:lang w:val="pt-PT"/>
        </w:rPr>
        <w:t xml:space="preserve">vutrisiran </w:t>
      </w:r>
      <w:r w:rsidR="002C6839" w:rsidRPr="007B7957">
        <w:rPr>
          <w:rFonts w:ascii="Times New Roman" w:hAnsi="Times New Roman" w:cs="Times New Roman"/>
          <w:lang w:val="pt-PT"/>
        </w:rPr>
        <w:t xml:space="preserve">retardado </w:t>
      </w:r>
      <w:r w:rsidRPr="007B7957">
        <w:rPr>
          <w:rFonts w:ascii="Times New Roman" w:hAnsi="Times New Roman" w:cs="Times New Roman"/>
          <w:lang w:val="pt-PT"/>
        </w:rPr>
        <w:t>o declínio progressivo da PAS observado ao longo do tempo.</w:t>
      </w:r>
      <w:r w:rsidR="000236B5" w:rsidRPr="007B7957">
        <w:rPr>
          <w:rFonts w:ascii="Times New Roman" w:hAnsi="Times New Roman" w:cs="Times New Roman"/>
          <w:lang w:val="pt-PT"/>
        </w:rPr>
        <w:t xml:space="preserve"> </w:t>
      </w:r>
      <w:r w:rsidRPr="007B7957">
        <w:rPr>
          <w:rFonts w:ascii="Times New Roman" w:hAnsi="Times New Roman" w:cs="Times New Roman"/>
          <w:lang w:val="pt-PT"/>
        </w:rPr>
        <w:t>Os benefícios clínicos foram igualmente consistentes, independentemente da carga de comorbidades ou da utilização concomitante de terapias modificadoras da doença, incluindo tafamidis e medicamentos para a insuficiência cardíaca</w:t>
      </w:r>
      <w:r w:rsidR="00960B5A" w:rsidRPr="007B7957">
        <w:rPr>
          <w:rFonts w:ascii="Times New Roman" w:hAnsi="Times New Roman" w:cs="Times New Roman"/>
          <w:lang w:val="pt-PT"/>
        </w:rPr>
        <w:t xml:space="preserve">, </w:t>
      </w:r>
      <w:r w:rsidR="00C619D9" w:rsidRPr="007B7957">
        <w:rPr>
          <w:rFonts w:ascii="Times New Roman" w:hAnsi="Times New Roman" w:cs="Times New Roman"/>
          <w:lang w:val="pt-PT"/>
        </w:rPr>
        <w:t xml:space="preserve">tais como </w:t>
      </w:r>
      <w:r w:rsidR="00960B5A" w:rsidRPr="007B7957">
        <w:rPr>
          <w:rFonts w:ascii="Times New Roman" w:hAnsi="Times New Roman" w:cs="Times New Roman"/>
          <w:lang w:val="pt-PT"/>
        </w:rPr>
        <w:t xml:space="preserve">inibidores de SGLT2, MRA, </w:t>
      </w:r>
      <w:r w:rsidR="00982B33" w:rsidRPr="00E5724F">
        <w:rPr>
          <w:rFonts w:ascii="Times New Roman" w:hAnsi="Times New Roman" w:cs="Times New Roman"/>
          <w:lang w:val="pt-PT"/>
        </w:rPr>
        <w:t>bloqueadores beta</w:t>
      </w:r>
      <w:r w:rsidR="00960B5A" w:rsidRPr="007B7957">
        <w:rPr>
          <w:rFonts w:ascii="Times New Roman" w:hAnsi="Times New Roman" w:cs="Times New Roman"/>
          <w:lang w:val="pt-PT"/>
        </w:rPr>
        <w:t>e IECA/BRA/ARNI</w:t>
      </w:r>
      <w:r w:rsidRPr="007B7957">
        <w:rPr>
          <w:rFonts w:ascii="Times New Roman" w:hAnsi="Times New Roman" w:cs="Times New Roman"/>
          <w:lang w:val="pt-PT"/>
        </w:rPr>
        <w:t>. Foram também observados efeitos consistentes em mulheres, uma população historicamente sub-representada nos ensaios de ATTR-CM</w:t>
      </w:r>
      <w:r w:rsidR="00E4441C" w:rsidRPr="007B7957">
        <w:rPr>
          <w:rFonts w:ascii="Times New Roman" w:hAnsi="Times New Roman" w:cs="Times New Roman"/>
          <w:lang w:val="pt-PT"/>
        </w:rPr>
        <w:t>.</w:t>
      </w:r>
    </w:p>
    <w:p w14:paraId="58C8DB48" w14:textId="77777777" w:rsidR="009B0AE7" w:rsidRPr="007B7957" w:rsidRDefault="009B0AE7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</w:p>
    <w:p w14:paraId="245B92AC" w14:textId="484B6C26" w:rsidR="00AF0C4E" w:rsidRPr="007B7957" w:rsidRDefault="00AF0C4E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>Uma análise agregada</w:t>
      </w:r>
      <w:r w:rsidR="002E3FD3" w:rsidRPr="007B7957">
        <w:rPr>
          <w:rFonts w:ascii="Times New Roman" w:hAnsi="Times New Roman" w:cs="Times New Roman"/>
          <w:lang w:val="pt-PT"/>
        </w:rPr>
        <w:t xml:space="preserve"> separada </w:t>
      </w:r>
      <w:r w:rsidRPr="007B7957">
        <w:rPr>
          <w:rFonts w:ascii="Times New Roman" w:hAnsi="Times New Roman" w:cs="Times New Roman"/>
          <w:lang w:val="pt-PT"/>
        </w:rPr>
        <w:t xml:space="preserve">de dados de ensaios clínicos e </w:t>
      </w:r>
      <w:r w:rsidR="4507EB54" w:rsidRPr="007B7957">
        <w:rPr>
          <w:rFonts w:ascii="Times New Roman" w:hAnsi="Times New Roman" w:cs="Times New Roman"/>
          <w:lang w:val="pt-PT"/>
        </w:rPr>
        <w:t>de segurança</w:t>
      </w:r>
      <w:r w:rsidRPr="007B7957">
        <w:rPr>
          <w:rFonts w:ascii="Times New Roman" w:hAnsi="Times New Roman" w:cs="Times New Roman"/>
          <w:lang w:val="pt-PT"/>
        </w:rPr>
        <w:t xml:space="preserve"> pós-comercialização avaliou a relação entre as terapias de RNAi redutoras da transtirretina e os eventos adversos relacionados com a deficiência de vitamina A. </w:t>
      </w:r>
      <w:r w:rsidR="1B242E40" w:rsidRPr="007B7957">
        <w:rPr>
          <w:rFonts w:ascii="Times New Roman" w:hAnsi="Times New Roman" w:cs="Times New Roman"/>
          <w:lang w:val="pt-PT"/>
        </w:rPr>
        <w:t xml:space="preserve">Recomenda-se </w:t>
      </w:r>
      <w:r w:rsidR="503479F6" w:rsidRPr="007B7957">
        <w:rPr>
          <w:rFonts w:ascii="Times New Roman" w:hAnsi="Times New Roman" w:cs="Times New Roman"/>
          <w:lang w:val="pt-PT"/>
        </w:rPr>
        <w:t>que os doentes tratados com vutrisiran e patisiran tomem a dose diária</w:t>
      </w:r>
      <w:r w:rsidR="35447EA8" w:rsidRPr="007B7957">
        <w:rPr>
          <w:rFonts w:ascii="Times New Roman" w:hAnsi="Times New Roman" w:cs="Times New Roman"/>
          <w:lang w:val="pt-PT"/>
        </w:rPr>
        <w:t xml:space="preserve"> recomendada </w:t>
      </w:r>
      <w:r w:rsidR="503479F6" w:rsidRPr="007B7957">
        <w:rPr>
          <w:rFonts w:ascii="Times New Roman" w:hAnsi="Times New Roman" w:cs="Times New Roman"/>
          <w:lang w:val="pt-PT"/>
        </w:rPr>
        <w:t xml:space="preserve">de vitamina A. </w:t>
      </w:r>
      <w:r w:rsidRPr="007B7957">
        <w:rPr>
          <w:rFonts w:ascii="Times New Roman" w:hAnsi="Times New Roman" w:cs="Times New Roman"/>
          <w:lang w:val="pt-PT"/>
        </w:rPr>
        <w:t xml:space="preserve">A análise incluiu mais de 25 000 doentes-ano de exposição ao tratamento nos programas de vutrisiran e patisiran. As taxas de eventos adversos oculares potencialmente associados à deficiência de vitamina A foram baixas </w:t>
      </w:r>
      <w:r w:rsidR="00502638" w:rsidRPr="007B7957">
        <w:rPr>
          <w:rFonts w:ascii="Times New Roman" w:hAnsi="Times New Roman" w:cs="Times New Roman"/>
          <w:lang w:val="pt-PT"/>
        </w:rPr>
        <w:t>e comparáveis às do placebo</w:t>
      </w:r>
      <w:r w:rsidR="0551AAD4" w:rsidRPr="007B7957">
        <w:rPr>
          <w:rFonts w:ascii="Times New Roman" w:hAnsi="Times New Roman" w:cs="Times New Roman"/>
          <w:lang w:val="pt-PT"/>
        </w:rPr>
        <w:t xml:space="preserve">. </w:t>
      </w:r>
      <w:r w:rsidR="1B821E3F" w:rsidRPr="007B7957">
        <w:rPr>
          <w:rFonts w:ascii="Times New Roman" w:hAnsi="Times New Roman" w:cs="Times New Roman"/>
          <w:lang w:val="pt-PT"/>
        </w:rPr>
        <w:t>Não foram observados casos de deficiência de vitamina A clinicamente significativa.</w:t>
      </w:r>
    </w:p>
    <w:p w14:paraId="68168DB3" w14:textId="77777777" w:rsidR="00AF0C4E" w:rsidRPr="007B7957" w:rsidRDefault="00AF0C4E" w:rsidP="004E15E7">
      <w:pPr>
        <w:pStyle w:val="PargrafodaLista"/>
        <w:spacing w:after="0" w:line="240" w:lineRule="auto"/>
        <w:ind w:left="1440"/>
        <w:jc w:val="both"/>
        <w:rPr>
          <w:rFonts w:ascii="Times New Roman" w:hAnsi="Times New Roman" w:cs="Times New Roman"/>
          <w:lang w:val="pt-PT"/>
        </w:rPr>
      </w:pPr>
    </w:p>
    <w:p w14:paraId="713A8CCE" w14:textId="545CEC82" w:rsidR="00AF0C4E" w:rsidRPr="007B7957" w:rsidRDefault="00AB39D3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>«</w:t>
      </w:r>
      <w:r w:rsidR="00AF0C4E" w:rsidRPr="007B7957">
        <w:rPr>
          <w:rFonts w:ascii="Times New Roman" w:hAnsi="Times New Roman" w:cs="Times New Roman"/>
          <w:lang w:val="pt-PT"/>
        </w:rPr>
        <w:t xml:space="preserve">A vitamina A desempenha um papel essencial na visão e noutras funções fisiológicas fundamentais. Embora a transtirretina contribua para o seu transporte, múltiplas vias suportam a sua distribuição por todo o </w:t>
      </w:r>
      <w:r w:rsidRPr="007B7957">
        <w:rPr>
          <w:rFonts w:ascii="Times New Roman" w:hAnsi="Times New Roman" w:cs="Times New Roman"/>
          <w:lang w:val="pt-PT"/>
        </w:rPr>
        <w:t xml:space="preserve">corpo», afirmou William S. Blaner, Ph.D., professor de Medicina Nutricional na Universidade de Columbia e especialista em metabolismo e transporte da vitamina A. </w:t>
      </w:r>
      <w:r w:rsidR="00AF0C4E" w:rsidRPr="007B7957">
        <w:rPr>
          <w:rFonts w:ascii="Times New Roman" w:hAnsi="Times New Roman" w:cs="Times New Roman"/>
          <w:lang w:val="pt-PT"/>
        </w:rPr>
        <w:t xml:space="preserve">«As taxas baixas e comparáveis </w:t>
      </w:r>
      <w:r w:rsidR="00FA2BDD" w:rsidRPr="007B7957">
        <w:rPr>
          <w:rFonts w:ascii="Times New Roman" w:hAnsi="Times New Roman" w:cs="Times New Roman"/>
          <w:lang w:val="pt-PT"/>
        </w:rPr>
        <w:t xml:space="preserve">às do placebo </w:t>
      </w:r>
      <w:r w:rsidR="00AF0C4E" w:rsidRPr="007B7957">
        <w:rPr>
          <w:rFonts w:ascii="Times New Roman" w:hAnsi="Times New Roman" w:cs="Times New Roman"/>
          <w:lang w:val="pt-PT"/>
        </w:rPr>
        <w:t xml:space="preserve">de eventos adversos relacionados com a deficiência de vitamina A observadas nesta análise de grande dimensão proporcionam uma forte garantia de que a redução da transtirretina não </w:t>
      </w:r>
      <w:r w:rsidR="00FA2BDD" w:rsidRPr="007B7957">
        <w:rPr>
          <w:rFonts w:ascii="Times New Roman" w:hAnsi="Times New Roman" w:cs="Times New Roman"/>
          <w:lang w:val="pt-PT"/>
        </w:rPr>
        <w:t>aumenta</w:t>
      </w:r>
      <w:r w:rsidR="00AF0C4E" w:rsidRPr="007B7957">
        <w:rPr>
          <w:rFonts w:ascii="Times New Roman" w:hAnsi="Times New Roman" w:cs="Times New Roman"/>
          <w:lang w:val="pt-PT"/>
        </w:rPr>
        <w:t xml:space="preserve"> significativamente </w:t>
      </w:r>
      <w:r w:rsidR="00FA2BDD" w:rsidRPr="007B7957">
        <w:rPr>
          <w:rFonts w:ascii="Times New Roman" w:hAnsi="Times New Roman" w:cs="Times New Roman"/>
          <w:lang w:val="pt-PT"/>
        </w:rPr>
        <w:t xml:space="preserve">estes </w:t>
      </w:r>
      <w:r w:rsidR="300B3001" w:rsidRPr="007B7957">
        <w:rPr>
          <w:rFonts w:ascii="Times New Roman" w:hAnsi="Times New Roman" w:cs="Times New Roman"/>
          <w:lang w:val="pt-PT"/>
        </w:rPr>
        <w:t xml:space="preserve">eventos </w:t>
      </w:r>
      <w:r w:rsidR="00AF0C4E" w:rsidRPr="007B7957">
        <w:rPr>
          <w:rFonts w:ascii="Times New Roman" w:hAnsi="Times New Roman" w:cs="Times New Roman"/>
          <w:lang w:val="pt-PT"/>
        </w:rPr>
        <w:t>em doentes com amiloidose ATTR</w:t>
      </w:r>
      <w:r w:rsidRPr="007B7957">
        <w:rPr>
          <w:rFonts w:ascii="Times New Roman" w:hAnsi="Times New Roman" w:cs="Times New Roman"/>
          <w:lang w:val="pt-PT"/>
        </w:rPr>
        <w:t>.»</w:t>
      </w:r>
    </w:p>
    <w:p w14:paraId="6E38B9C3" w14:textId="77777777" w:rsidR="00AF0C4E" w:rsidRPr="007B7957" w:rsidRDefault="00AF0C4E" w:rsidP="004E15E7">
      <w:pPr>
        <w:pStyle w:val="PargrafodaLista"/>
        <w:spacing w:after="0" w:line="240" w:lineRule="auto"/>
        <w:ind w:left="1440"/>
        <w:jc w:val="both"/>
        <w:rPr>
          <w:rFonts w:ascii="Times New Roman" w:hAnsi="Times New Roman" w:cs="Times New Roman"/>
          <w:lang w:val="pt-PT"/>
        </w:rPr>
      </w:pPr>
    </w:p>
    <w:p w14:paraId="15251301" w14:textId="3C8AF1B2" w:rsidR="00AF0C4E" w:rsidRPr="007B7957" w:rsidRDefault="00AF0C4E" w:rsidP="004E15E7">
      <w:pPr>
        <w:spacing w:after="0" w:line="240" w:lineRule="auto"/>
        <w:jc w:val="both"/>
        <w:rPr>
          <w:rFonts w:ascii="Times New Roman" w:hAnsi="Times New Roman" w:cs="Times New Roman"/>
          <w:lang w:val="pt-PT"/>
        </w:rPr>
      </w:pPr>
      <w:r w:rsidRPr="007B7957">
        <w:rPr>
          <w:rFonts w:ascii="Times New Roman" w:hAnsi="Times New Roman" w:cs="Times New Roman"/>
          <w:lang w:val="pt-PT"/>
        </w:rPr>
        <w:t>A Alnylam também apresentou o desenho e a fundamentação do estudo DemonsTTRate, um estudo global, prospetivo e observacional que avalia os resultados na prática clínica em doentes com ATTR-CM. Espera-se que o estudo recrute mais de 2000 doentes e os acompanhe por um período de até cinco anos, gerando dados longitudinais sobre resultados clínicos, padrões de tratamento e utilização dos serviços de saúde na prática clínica de rotina.</w:t>
      </w:r>
    </w:p>
    <w:p w14:paraId="4A56C4E3" w14:textId="77777777" w:rsidR="00AF0C4E" w:rsidRPr="007B7957" w:rsidRDefault="00AF0C4E" w:rsidP="004E15E7">
      <w:pPr>
        <w:pStyle w:val="PargrafodaLista"/>
        <w:spacing w:after="0" w:line="240" w:lineRule="auto"/>
        <w:ind w:left="1440"/>
        <w:jc w:val="both"/>
        <w:rPr>
          <w:rFonts w:ascii="Times New Roman" w:hAnsi="Times New Roman" w:cs="Times New Roman"/>
          <w:lang w:val="pt-PT"/>
        </w:rPr>
      </w:pPr>
    </w:p>
    <w:p w14:paraId="47D4E2D3" w14:textId="4F59BA83" w:rsidR="00AF0C4E" w:rsidRPr="007B7957" w:rsidRDefault="00AF0C4E" w:rsidP="004E15E7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pt-PT"/>
        </w:rPr>
      </w:pPr>
      <w:r w:rsidRPr="007B7957">
        <w:rPr>
          <w:rFonts w:ascii="Times New Roman" w:hAnsi="Times New Roman" w:cs="Times New Roman"/>
          <w:lang w:val="pt-PT"/>
        </w:rPr>
        <w:t xml:space="preserve">Entre a ATTR-CM e a amiloidose hereditária mediada pela transtirretina com polineuropatia (hATTR-PN), </w:t>
      </w:r>
      <w:r w:rsidR="00B00917" w:rsidRPr="007B7957">
        <w:rPr>
          <w:rFonts w:ascii="Times New Roman" w:hAnsi="Times New Roman" w:cs="Times New Roman"/>
          <w:lang w:val="pt-PT"/>
        </w:rPr>
        <w:t xml:space="preserve">a experiência mundial com </w:t>
      </w:r>
      <w:r w:rsidRPr="007B7957">
        <w:rPr>
          <w:rFonts w:ascii="Times New Roman" w:hAnsi="Times New Roman" w:cs="Times New Roman"/>
          <w:lang w:val="pt-PT"/>
        </w:rPr>
        <w:t xml:space="preserve">o vutrisiran </w:t>
      </w:r>
      <w:r w:rsidR="00D060E5" w:rsidRPr="007B7957">
        <w:rPr>
          <w:rFonts w:ascii="Times New Roman" w:hAnsi="Times New Roman" w:cs="Times New Roman"/>
          <w:lang w:val="pt-PT"/>
        </w:rPr>
        <w:t xml:space="preserve">até à data excede </w:t>
      </w:r>
      <w:r w:rsidRPr="007B7957">
        <w:rPr>
          <w:rFonts w:ascii="Times New Roman" w:hAnsi="Times New Roman" w:cs="Times New Roman"/>
          <w:lang w:val="pt-PT"/>
        </w:rPr>
        <w:t xml:space="preserve">os 13 000 doentes-ano, refletindo um conjunto robusto e em expansão de evidência clínica em ambas </w:t>
      </w:r>
      <w:r w:rsidR="54D5FAFC" w:rsidRPr="007B7957">
        <w:rPr>
          <w:rFonts w:ascii="Times New Roman" w:hAnsi="Times New Roman" w:cs="Times New Roman"/>
          <w:lang w:val="pt-PT"/>
        </w:rPr>
        <w:t>as</w:t>
      </w:r>
      <w:r w:rsidRPr="007B7957">
        <w:rPr>
          <w:rFonts w:ascii="Times New Roman" w:hAnsi="Times New Roman" w:cs="Times New Roman"/>
          <w:lang w:val="pt-PT"/>
        </w:rPr>
        <w:t xml:space="preserve"> manifestações </w:t>
      </w:r>
      <w:r w:rsidR="54D5FAFC" w:rsidRPr="007B7957">
        <w:rPr>
          <w:rFonts w:ascii="Times New Roman" w:hAnsi="Times New Roman" w:cs="Times New Roman"/>
          <w:lang w:val="pt-PT"/>
        </w:rPr>
        <w:t xml:space="preserve">da </w:t>
      </w:r>
      <w:r w:rsidRPr="007B7957">
        <w:rPr>
          <w:rFonts w:ascii="Times New Roman" w:hAnsi="Times New Roman" w:cs="Times New Roman"/>
          <w:lang w:val="pt-PT"/>
        </w:rPr>
        <w:t xml:space="preserve">doença. Para ver as apresentações da Alnylam na </w:t>
      </w:r>
      <w:proofErr w:type="spellStart"/>
      <w:r w:rsidRPr="007B7957">
        <w:rPr>
          <w:rFonts w:ascii="Times New Roman" w:hAnsi="Times New Roman" w:cs="Times New Roman"/>
          <w:lang w:val="pt-PT"/>
        </w:rPr>
        <w:t>Heart</w:t>
      </w:r>
      <w:proofErr w:type="spellEnd"/>
      <w:r w:rsidRPr="007B7957">
        <w:rPr>
          <w:rFonts w:ascii="Times New Roman" w:hAnsi="Times New Roman" w:cs="Times New Roman"/>
          <w:lang w:val="pt-PT"/>
        </w:rPr>
        <w:t xml:space="preserve"> </w:t>
      </w:r>
      <w:proofErr w:type="spellStart"/>
      <w:r w:rsidRPr="007B7957">
        <w:rPr>
          <w:rFonts w:ascii="Times New Roman" w:hAnsi="Times New Roman" w:cs="Times New Roman"/>
          <w:lang w:val="pt-PT"/>
        </w:rPr>
        <w:t>Failure</w:t>
      </w:r>
      <w:proofErr w:type="spellEnd"/>
      <w:r w:rsidRPr="007B7957">
        <w:rPr>
          <w:rFonts w:ascii="Times New Roman" w:hAnsi="Times New Roman" w:cs="Times New Roman"/>
          <w:lang w:val="pt-PT"/>
        </w:rPr>
        <w:t xml:space="preserve"> 2026, visite </w:t>
      </w:r>
      <w:hyperlink r:id="rId13">
        <w:r w:rsidRPr="007B7957">
          <w:rPr>
            <w:rStyle w:val="Hiperligao"/>
            <w:rFonts w:ascii="Times New Roman" w:hAnsi="Times New Roman" w:cs="Times New Roman"/>
            <w:lang w:val="pt-PT"/>
          </w:rPr>
          <w:t>Cap</w:t>
        </w:r>
        <w:r w:rsidRPr="007B7957">
          <w:rPr>
            <w:rStyle w:val="Hiperligao"/>
            <w:rFonts w:ascii="Times New Roman" w:hAnsi="Times New Roman" w:cs="Times New Roman"/>
            <w:lang w:val="pt-PT"/>
          </w:rPr>
          <w:t>e</w:t>
        </w:r>
        <w:r w:rsidRPr="007B7957">
          <w:rPr>
            <w:rStyle w:val="Hiperligao"/>
            <w:rFonts w:ascii="Times New Roman" w:hAnsi="Times New Roman" w:cs="Times New Roman"/>
            <w:lang w:val="pt-PT"/>
          </w:rPr>
          <w:t>lla</w:t>
        </w:r>
      </w:hyperlink>
      <w:r w:rsidRPr="007B7957">
        <w:rPr>
          <w:rFonts w:ascii="Times New Roman" w:hAnsi="Times New Roman" w:cs="Times New Roman"/>
          <w:lang w:val="pt-PT"/>
        </w:rPr>
        <w:t>.</w:t>
      </w:r>
    </w:p>
    <w:p w14:paraId="524CBE51" w14:textId="77777777" w:rsidR="00842AAA" w:rsidRPr="007B7957" w:rsidRDefault="00842AAA" w:rsidP="004E15E7">
      <w:pPr>
        <w:spacing w:after="0" w:line="240" w:lineRule="auto"/>
        <w:jc w:val="both"/>
        <w:rPr>
          <w:rFonts w:ascii="Times New Roman" w:eastAsia="Arial" w:hAnsi="Times New Roman" w:cs="Times New Roman"/>
          <w:sz w:val="28"/>
          <w:szCs w:val="28"/>
          <w:lang w:val="pt-PT"/>
        </w:rPr>
      </w:pPr>
    </w:p>
    <w:p w14:paraId="43B748CB" w14:textId="5302A03C" w:rsidR="004217BC" w:rsidRPr="007B7957" w:rsidRDefault="004217BC" w:rsidP="004E15E7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pt-PT"/>
        </w:rPr>
      </w:pPr>
      <w:r w:rsidRPr="007B7957">
        <w:rPr>
          <w:rFonts w:ascii="Times New Roman" w:hAnsi="Times New Roman" w:cs="Times New Roman"/>
          <w:b/>
          <w:bCs/>
          <w:lang w:val="pt-PT"/>
        </w:rPr>
        <w:lastRenderedPageBreak/>
        <w:t xml:space="preserve">Sobre a amiloidose por transtirretina </w:t>
      </w:r>
      <w:r w:rsidR="001538C2" w:rsidRPr="007B7957">
        <w:rPr>
          <w:rFonts w:ascii="Times New Roman" w:hAnsi="Times New Roman" w:cs="Times New Roman"/>
          <w:b/>
          <w:bCs/>
          <w:lang w:val="pt-PT"/>
        </w:rPr>
        <w:t>(ATTR)</w:t>
      </w:r>
    </w:p>
    <w:p w14:paraId="69706497" w14:textId="6639E250" w:rsidR="004217BC" w:rsidRPr="007B7957" w:rsidRDefault="063026DD" w:rsidP="004E15E7">
      <w:pPr>
        <w:spacing w:after="0" w:line="240" w:lineRule="auto"/>
        <w:jc w:val="both"/>
        <w:rPr>
          <w:rFonts w:ascii="Times New Roman" w:hAnsi="Times New Roman" w:cs="Times New Roman"/>
          <w:vertAlign w:val="superscript"/>
          <w:lang w:val="pt-PT"/>
        </w:rPr>
      </w:pPr>
      <w:r w:rsidRPr="007B7957">
        <w:rPr>
          <w:rFonts w:ascii="Times New Roman" w:hAnsi="Times New Roman" w:cs="Times New Roman"/>
          <w:lang w:val="pt-PT"/>
        </w:rPr>
        <w:t>A amiloidose por transtirretina (ATTR) é uma doença subdiagnosticada, de progressão rápida</w:t>
      </w:r>
      <w:r w:rsidR="4CFCBA36" w:rsidRPr="007B7957">
        <w:rPr>
          <w:rFonts w:ascii="Times New Roman" w:hAnsi="Times New Roman" w:cs="Times New Roman"/>
          <w:lang w:val="pt-PT"/>
        </w:rPr>
        <w:t>,</w:t>
      </w:r>
      <w:r w:rsidRPr="007B7957">
        <w:rPr>
          <w:rFonts w:ascii="Times New Roman" w:hAnsi="Times New Roman" w:cs="Times New Roman"/>
          <w:lang w:val="pt-PT"/>
        </w:rPr>
        <w:t xml:space="preserve"> debilitante e fatal</w:t>
      </w:r>
      <w:r w:rsidR="4CFCBA36" w:rsidRPr="007B7957">
        <w:rPr>
          <w:rFonts w:ascii="Times New Roman" w:hAnsi="Times New Roman" w:cs="Times New Roman"/>
          <w:lang w:val="pt-PT"/>
        </w:rPr>
        <w:t>,</w:t>
      </w:r>
      <w:r w:rsidRPr="007B7957">
        <w:rPr>
          <w:rFonts w:ascii="Times New Roman" w:hAnsi="Times New Roman" w:cs="Times New Roman"/>
          <w:lang w:val="pt-PT"/>
        </w:rPr>
        <w:t xml:space="preserve"> causada por </w:t>
      </w:r>
      <w:r w:rsidR="000D171A" w:rsidRPr="007B7957">
        <w:rPr>
          <w:rFonts w:ascii="Times New Roman" w:hAnsi="Times New Roman" w:cs="Times New Roman"/>
          <w:lang w:val="pt-PT"/>
        </w:rPr>
        <w:t xml:space="preserve">proteínas </w:t>
      </w:r>
      <w:r w:rsidRPr="007B7957">
        <w:rPr>
          <w:rFonts w:ascii="Times New Roman" w:hAnsi="Times New Roman" w:cs="Times New Roman"/>
          <w:lang w:val="pt-PT"/>
        </w:rPr>
        <w:t>transtirretina (TTR) patogénicas</w:t>
      </w:r>
      <w:r w:rsidR="000D171A" w:rsidRPr="007B7957">
        <w:rPr>
          <w:rFonts w:ascii="Times New Roman" w:hAnsi="Times New Roman" w:cs="Times New Roman"/>
          <w:lang w:val="pt-PT"/>
        </w:rPr>
        <w:t xml:space="preserve">, que se acumulam </w:t>
      </w:r>
      <w:r w:rsidRPr="007B7957">
        <w:rPr>
          <w:rFonts w:ascii="Times New Roman" w:hAnsi="Times New Roman" w:cs="Times New Roman"/>
          <w:lang w:val="pt-PT"/>
        </w:rPr>
        <w:t xml:space="preserve">como depósitos amilóides em várias partes do corpo, incluindo os </w:t>
      </w:r>
      <w:r w:rsidR="00B0137C" w:rsidRPr="007B7957">
        <w:rPr>
          <w:rFonts w:ascii="Times New Roman" w:hAnsi="Times New Roman" w:cs="Times New Roman"/>
          <w:lang w:val="pt-PT"/>
        </w:rPr>
        <w:t xml:space="preserve">nervos, </w:t>
      </w:r>
      <w:r w:rsidRPr="007B7957">
        <w:rPr>
          <w:rFonts w:ascii="Times New Roman" w:hAnsi="Times New Roman" w:cs="Times New Roman"/>
          <w:lang w:val="pt-PT"/>
        </w:rPr>
        <w:t xml:space="preserve">o coração e o trato gastrointestinal. </w:t>
      </w:r>
      <w:r w:rsidR="009D359D" w:rsidRPr="007B7957">
        <w:rPr>
          <w:rFonts w:ascii="Times New Roman" w:hAnsi="Times New Roman" w:cs="Times New Roman"/>
          <w:lang w:val="pt-PT"/>
        </w:rPr>
        <w:t xml:space="preserve">Os doentes podem apresentar polineuropatia, cardiomiopatia ou ambas as manifestações da doença. </w:t>
      </w:r>
      <w:r w:rsidR="00F040C3" w:rsidRPr="007B7957">
        <w:rPr>
          <w:rFonts w:ascii="Times New Roman" w:hAnsi="Times New Roman" w:cs="Times New Roman"/>
          <w:lang w:val="pt-PT"/>
        </w:rPr>
        <w:t xml:space="preserve">Existem duas formas diferentes de ATTR – a ATTR hereditária (hATTR), causada por uma variante do gene TTR, e a ATTR de tipo selvagem (wtATTR), que ocorre sem uma variante do gene TTR. </w:t>
      </w:r>
      <w:r w:rsidRPr="007B7957">
        <w:rPr>
          <w:rFonts w:ascii="Times New Roman" w:hAnsi="Times New Roman" w:cs="Times New Roman"/>
          <w:lang w:val="pt-PT"/>
        </w:rPr>
        <w:t xml:space="preserve">Estima-se </w:t>
      </w:r>
      <w:r w:rsidR="49839A77" w:rsidRPr="007B7957">
        <w:rPr>
          <w:rFonts w:ascii="Times New Roman" w:hAnsi="Times New Roman" w:cs="Times New Roman"/>
          <w:lang w:val="pt-PT"/>
        </w:rPr>
        <w:t xml:space="preserve">que </w:t>
      </w:r>
      <w:r w:rsidR="2B24EE77" w:rsidRPr="007B7957">
        <w:rPr>
          <w:rFonts w:ascii="Times New Roman" w:hAnsi="Times New Roman" w:cs="Times New Roman"/>
          <w:lang w:val="pt-PT"/>
        </w:rPr>
        <w:t>mais de</w:t>
      </w:r>
      <w:r w:rsidRPr="007B7957">
        <w:rPr>
          <w:rFonts w:ascii="Times New Roman" w:hAnsi="Times New Roman" w:cs="Times New Roman"/>
          <w:lang w:val="pt-PT"/>
        </w:rPr>
        <w:t xml:space="preserve"> 500 000 pessoas em todo o mundo vivam com ATTR.</w:t>
      </w:r>
    </w:p>
    <w:p w14:paraId="53A6F79B" w14:textId="77777777" w:rsidR="00975051" w:rsidRPr="007B7957" w:rsidRDefault="00975051" w:rsidP="004E15E7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lang w:val="pt-PT"/>
        </w:rPr>
      </w:pPr>
    </w:p>
    <w:p w14:paraId="7BF04F44" w14:textId="77777777" w:rsidR="00E05AAC" w:rsidRPr="007B7957" w:rsidRDefault="00E05AAC" w:rsidP="004E15E7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lang w:val="pt-PT"/>
        </w:rPr>
      </w:pPr>
      <w:r w:rsidRPr="007B7957">
        <w:rPr>
          <w:rFonts w:ascii="Times New Roman" w:eastAsia="Arial" w:hAnsi="Times New Roman" w:cs="Times New Roman"/>
          <w:b/>
          <w:bCs/>
          <w:lang w:val="pt-PT"/>
        </w:rPr>
        <w:t xml:space="preserve">Sobre o RNAi </w:t>
      </w:r>
    </w:p>
    <w:p w14:paraId="4D1DDE10" w14:textId="18252F77" w:rsidR="00E05AAC" w:rsidRPr="007B7957" w:rsidRDefault="15D21A87" w:rsidP="004E15E7">
      <w:pPr>
        <w:spacing w:after="0" w:line="240" w:lineRule="auto"/>
        <w:jc w:val="both"/>
        <w:rPr>
          <w:rFonts w:ascii="Times New Roman" w:eastAsia="Arial" w:hAnsi="Times New Roman" w:cs="Times New Roman"/>
          <w:lang w:val="pt-PT"/>
        </w:rPr>
      </w:pPr>
      <w:r w:rsidRPr="007B7957">
        <w:rPr>
          <w:rFonts w:ascii="Times New Roman" w:eastAsia="Arial" w:hAnsi="Times New Roman" w:cs="Times New Roman"/>
          <w:lang w:val="pt-PT"/>
        </w:rPr>
        <w:t xml:space="preserve">O RNAi (interferência de RNA) é um processo celular natural de silenciamento génico que representa uma das fronteiras mais promissoras e em rápido avanço na biologia e no desenvolvimento de medicamentos atualmente. A sua descoberta foi aclamada como «um grande avanço científico que ocorre uma vez por década», tendo sido reconhecida com a atribuição do Prémio Nobel de Fisiologia ou Medicina de 2006. Ao aproveitar o processo biológico natural do RNAi que ocorre nas nossas células, uma nova classe de medicamentos conhecida como terapêuticas de RNAi é agora uma realidade. O RNA pequeno interferente (siRNA), as moléculas de RNA e que medeiam o RNAi e constituem a plataforma terapêutica de RNAi da Alnylam, atuam a montante dos medicamentos atuais, silenciando de forma potente o RNA mensageiro (mRNA) </w:t>
      </w:r>
      <w:r w:rsidR="00E05AAC" w:rsidRPr="007B7957">
        <w:rPr>
          <w:rFonts w:ascii="Times New Roman" w:eastAsia="Arial" w:hAnsi="Times New Roman" w:cs="Times New Roman"/>
          <w:lang w:val="pt-PT"/>
        </w:rPr>
        <w:t xml:space="preserve">— </w:t>
      </w:r>
      <w:r w:rsidRPr="007B7957">
        <w:rPr>
          <w:rFonts w:ascii="Times New Roman" w:eastAsia="Arial" w:hAnsi="Times New Roman" w:cs="Times New Roman"/>
          <w:lang w:val="pt-PT"/>
        </w:rPr>
        <w:t xml:space="preserve">os precursores </w:t>
      </w:r>
      <w:r w:rsidR="00E05AAC" w:rsidRPr="007B7957">
        <w:rPr>
          <w:rFonts w:ascii="Times New Roman" w:eastAsia="Arial" w:hAnsi="Times New Roman" w:cs="Times New Roman"/>
          <w:lang w:val="pt-PT"/>
        </w:rPr>
        <w:t xml:space="preserve">genéticos — </w:t>
      </w:r>
      <w:r w:rsidRPr="007B7957">
        <w:rPr>
          <w:rFonts w:ascii="Times New Roman" w:eastAsia="Arial" w:hAnsi="Times New Roman" w:cs="Times New Roman"/>
          <w:lang w:val="pt-PT"/>
        </w:rPr>
        <w:t xml:space="preserve">que codificam proteínas causadoras de doenças ou envolvidas nas vias de desenvolvimento de doenças, impedindo assim a sua produção. Trata-se de uma abordagem revolucionária com potencial para transformar os cuidados prestados a doentes com doenças genéticas e outras. </w:t>
      </w:r>
    </w:p>
    <w:p w14:paraId="0DDCD71E" w14:textId="77777777" w:rsidR="00E05AAC" w:rsidRPr="007B7957" w:rsidRDefault="00E05AAC" w:rsidP="004E15E7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u w:val="single"/>
          <w:lang w:val="pt-PT"/>
        </w:rPr>
      </w:pPr>
    </w:p>
    <w:p w14:paraId="6C35626D" w14:textId="77777777" w:rsidR="00E05AAC" w:rsidRPr="007B7957" w:rsidRDefault="00E05AAC" w:rsidP="004E15E7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lang w:val="pt-PT"/>
        </w:rPr>
      </w:pPr>
      <w:r w:rsidRPr="007B7957">
        <w:rPr>
          <w:rFonts w:ascii="Times New Roman" w:eastAsia="Arial" w:hAnsi="Times New Roman" w:cs="Times New Roman"/>
          <w:b/>
          <w:bCs/>
          <w:lang w:val="pt-PT"/>
        </w:rPr>
        <w:t xml:space="preserve">Sobre a Alnylam Pharmaceuticals </w:t>
      </w:r>
    </w:p>
    <w:p w14:paraId="71A01466" w14:textId="77777777" w:rsidR="004150E6" w:rsidRPr="00E5724F" w:rsidRDefault="3CF3B637" w:rsidP="004E15E7">
      <w:pPr>
        <w:spacing w:after="0" w:line="240" w:lineRule="auto"/>
        <w:jc w:val="both"/>
        <w:rPr>
          <w:rFonts w:ascii="Times New Roman" w:eastAsia="Arial" w:hAnsi="Times New Roman" w:cs="Times New Roman"/>
          <w:lang w:val="pt-PT"/>
        </w:rPr>
      </w:pPr>
      <w:r w:rsidRPr="007B7957">
        <w:rPr>
          <w:rFonts w:ascii="Times New Roman" w:eastAsia="Arial" w:hAnsi="Times New Roman" w:cs="Times New Roman"/>
          <w:lang w:val="pt-PT"/>
        </w:rPr>
        <w:t xml:space="preserve">A Alnylam (Nasdaq: ALNY) é uma empresa biofarmacêutica líder a nível global e pioneira na </w:t>
      </w:r>
    </w:p>
    <w:p w14:paraId="570DE935" w14:textId="44DEB351" w:rsidR="00E05AAC" w:rsidRPr="007B7957" w:rsidRDefault="004150E6" w:rsidP="004E15E7">
      <w:pPr>
        <w:spacing w:after="0" w:line="240" w:lineRule="auto"/>
        <w:jc w:val="both"/>
        <w:rPr>
          <w:rFonts w:ascii="Times New Roman" w:eastAsia="Arial" w:hAnsi="Times New Roman" w:cs="Times New Roman"/>
          <w:lang w:val="pt-PT"/>
        </w:rPr>
      </w:pPr>
      <w:r w:rsidRPr="00E5724F">
        <w:rPr>
          <w:rFonts w:ascii="Times New Roman" w:eastAsia="Arial" w:hAnsi="Times New Roman" w:cs="Times New Roman"/>
          <w:lang w:val="pt-PT"/>
        </w:rPr>
        <w:t>revolução do RNA de interferência (</w:t>
      </w:r>
      <w:proofErr w:type="spellStart"/>
      <w:r w:rsidRPr="00E5724F">
        <w:rPr>
          <w:rFonts w:ascii="Times New Roman" w:eastAsia="Arial" w:hAnsi="Times New Roman" w:cs="Times New Roman"/>
          <w:lang w:val="pt-PT"/>
        </w:rPr>
        <w:t>RNAi</w:t>
      </w:r>
      <w:proofErr w:type="spellEnd"/>
      <w:r w:rsidRPr="00E5724F">
        <w:rPr>
          <w:rFonts w:ascii="Times New Roman" w:eastAsia="Arial" w:hAnsi="Times New Roman" w:cs="Times New Roman"/>
          <w:lang w:val="pt-PT"/>
        </w:rPr>
        <w:t>)</w:t>
      </w:r>
      <w:r w:rsidR="00360242">
        <w:rPr>
          <w:rFonts w:ascii="Times New Roman" w:eastAsia="Arial" w:hAnsi="Times New Roman" w:cs="Times New Roman"/>
          <w:lang w:val="pt-PT"/>
        </w:rPr>
        <w:t xml:space="preserve">. </w:t>
      </w:r>
      <w:r w:rsidR="3CF3B637" w:rsidRPr="007B7957">
        <w:rPr>
          <w:rFonts w:ascii="Times New Roman" w:eastAsia="Arial" w:hAnsi="Times New Roman" w:cs="Times New Roman"/>
          <w:lang w:val="pt-PT"/>
        </w:rPr>
        <w:t xml:space="preserve">A empresa está focada no desenvolvimento de terapias transformadoras com potencial para prevenir, travar ou reverter doenças. Há mais de duas décadas que a Alnylam tem vindo a impulsionar a ciência da RNAi, galardoada com o Prémio Nobel, proporcionando avanços críticos e seis medicamentos aprovados. A Alnylam tem medicamentos disponíveis em mais de 70 países e um pipeline robusto e em rápida expansão, além de ser consistentemente reconhecida como um local de trabalho excecional e uma organização socialmente responsável. A empresa está </w:t>
      </w:r>
      <w:r w:rsidR="1B9F3A5F" w:rsidRPr="007B7957">
        <w:rPr>
          <w:rFonts w:ascii="Times New Roman" w:eastAsia="Arial" w:hAnsi="Times New Roman" w:cs="Times New Roman"/>
          <w:lang w:val="pt-PT"/>
        </w:rPr>
        <w:t>a</w:t>
      </w:r>
      <w:r w:rsidR="3CF3B637" w:rsidRPr="007B7957">
        <w:rPr>
          <w:rFonts w:ascii="Times New Roman" w:eastAsia="Arial" w:hAnsi="Times New Roman" w:cs="Times New Roman"/>
          <w:lang w:val="pt-PT"/>
        </w:rPr>
        <w:t xml:space="preserve"> implementar a sua estratégia</w:t>
      </w:r>
      <w:r w:rsidR="3CF3B637" w:rsidRPr="007B7957">
        <w:rPr>
          <w:rFonts w:ascii="Times New Roman" w:eastAsia="Arial" w:hAnsi="Times New Roman" w:cs="Times New Roman"/>
          <w:i/>
          <w:iCs/>
          <w:lang w:val="pt-PT"/>
        </w:rPr>
        <w:t xml:space="preserve"> Alnylam 2030 </w:t>
      </w:r>
      <w:r w:rsidR="3CF3B637" w:rsidRPr="007B7957">
        <w:rPr>
          <w:rFonts w:ascii="Times New Roman" w:eastAsia="Arial" w:hAnsi="Times New Roman" w:cs="Times New Roman"/>
          <w:lang w:val="pt-PT"/>
        </w:rPr>
        <w:t xml:space="preserve">para acelerar a inovação e ampliar o impacto, com vista a transformar </w:t>
      </w:r>
      <w:r w:rsidRPr="00E5724F">
        <w:rPr>
          <w:rFonts w:ascii="Times New Roman" w:eastAsia="Arial" w:hAnsi="Times New Roman" w:cs="Times New Roman"/>
          <w:lang w:val="fr-FR"/>
        </w:rPr>
        <w:t xml:space="preserve">os </w:t>
      </w:r>
      <w:proofErr w:type="spellStart"/>
      <w:r w:rsidRPr="00E5724F">
        <w:rPr>
          <w:rFonts w:ascii="Times New Roman" w:eastAsia="Arial" w:hAnsi="Times New Roman" w:cs="Times New Roman"/>
          <w:lang w:val="fr-FR"/>
        </w:rPr>
        <w:t>cuidados</w:t>
      </w:r>
      <w:proofErr w:type="spellEnd"/>
      <w:r w:rsidRPr="00E5724F">
        <w:rPr>
          <w:rFonts w:ascii="Times New Roman" w:eastAsia="Arial" w:hAnsi="Times New Roman" w:cs="Times New Roman"/>
          <w:lang w:val="fr-FR"/>
        </w:rPr>
        <w:t xml:space="preserve"> de </w:t>
      </w:r>
      <w:proofErr w:type="spellStart"/>
      <w:r w:rsidRPr="00E5724F">
        <w:rPr>
          <w:rFonts w:ascii="Times New Roman" w:eastAsia="Arial" w:hAnsi="Times New Roman" w:cs="Times New Roman"/>
          <w:lang w:val="fr-FR"/>
        </w:rPr>
        <w:t>saúde</w:t>
      </w:r>
      <w:proofErr w:type="spellEnd"/>
      <w:r w:rsidRPr="00E5724F">
        <w:rPr>
          <w:rFonts w:ascii="Times New Roman" w:eastAsia="Arial" w:hAnsi="Times New Roman" w:cs="Times New Roman"/>
          <w:lang w:val="fr-FR"/>
        </w:rPr>
        <w:t>.</w:t>
      </w:r>
    </w:p>
    <w:p w14:paraId="4BB8689A" w14:textId="77777777" w:rsidR="00E05AAC" w:rsidRPr="007B7957" w:rsidRDefault="00E05AAC" w:rsidP="004E15E7">
      <w:pPr>
        <w:spacing w:after="0" w:line="240" w:lineRule="auto"/>
        <w:jc w:val="both"/>
        <w:rPr>
          <w:rFonts w:ascii="Times New Roman" w:eastAsia="Arial" w:hAnsi="Times New Roman" w:cs="Times New Roman"/>
          <w:b/>
          <w:bCs/>
          <w:u w:val="single"/>
          <w:lang w:val="pt-PT"/>
        </w:rPr>
      </w:pPr>
    </w:p>
    <w:p w14:paraId="32EDBE9C" w14:textId="77777777" w:rsidR="00F90288" w:rsidRPr="007B7957" w:rsidRDefault="00F90288" w:rsidP="004E15E7">
      <w:pPr>
        <w:spacing w:after="0" w:line="240" w:lineRule="auto"/>
        <w:jc w:val="both"/>
        <w:rPr>
          <w:rFonts w:ascii="Times New Roman" w:eastAsia="Arial" w:hAnsi="Times New Roman" w:cs="Times New Roman"/>
          <w:lang w:val="pt-PT"/>
        </w:rPr>
      </w:pPr>
    </w:p>
    <w:p w14:paraId="273DA774" w14:textId="69C3F3C9" w:rsidR="00E24899" w:rsidRPr="007B7957" w:rsidRDefault="00E24899" w:rsidP="004E15E7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sectPr w:rsidR="00E24899" w:rsidRPr="007B7957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A7756" w14:textId="77777777" w:rsidR="00357FDA" w:rsidRDefault="00357FDA" w:rsidP="001A7EDC">
      <w:pPr>
        <w:spacing w:after="0" w:line="240" w:lineRule="auto"/>
      </w:pPr>
      <w:r>
        <w:separator/>
      </w:r>
    </w:p>
  </w:endnote>
  <w:endnote w:type="continuationSeparator" w:id="0">
    <w:p w14:paraId="620175D7" w14:textId="77777777" w:rsidR="00357FDA" w:rsidRDefault="00357FDA" w:rsidP="001A7EDC">
      <w:pPr>
        <w:spacing w:after="0" w:line="240" w:lineRule="auto"/>
      </w:pPr>
      <w:r>
        <w:continuationSeparator/>
      </w:r>
    </w:p>
  </w:endnote>
  <w:endnote w:type="continuationNotice" w:id="1">
    <w:p w14:paraId="7C9C1F95" w14:textId="77777777" w:rsidR="00357FDA" w:rsidRDefault="00357F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50745" w14:paraId="7A6AD053" w14:textId="77777777" w:rsidTr="00F50745">
      <w:trPr>
        <w:trHeight w:val="300"/>
      </w:trPr>
      <w:tc>
        <w:tcPr>
          <w:tcW w:w="3120" w:type="dxa"/>
        </w:tcPr>
        <w:p w14:paraId="39F960AB" w14:textId="0C7166F0" w:rsidR="00F50745" w:rsidRDefault="00F50745" w:rsidP="00F50745">
          <w:pPr>
            <w:pStyle w:val="Cabealho"/>
            <w:ind w:left="-115"/>
          </w:pPr>
        </w:p>
      </w:tc>
      <w:tc>
        <w:tcPr>
          <w:tcW w:w="3120" w:type="dxa"/>
        </w:tcPr>
        <w:p w14:paraId="70941479" w14:textId="65E99984" w:rsidR="00F50745" w:rsidRDefault="00F50745" w:rsidP="00F50745">
          <w:pPr>
            <w:pStyle w:val="Cabealho"/>
            <w:jc w:val="center"/>
          </w:pPr>
        </w:p>
      </w:tc>
      <w:tc>
        <w:tcPr>
          <w:tcW w:w="3120" w:type="dxa"/>
        </w:tcPr>
        <w:p w14:paraId="33720767" w14:textId="2CE70E34" w:rsidR="00F50745" w:rsidRDefault="00F50745" w:rsidP="00F50745">
          <w:pPr>
            <w:pStyle w:val="Cabealho"/>
            <w:ind w:right="-115"/>
            <w:jc w:val="right"/>
          </w:pPr>
        </w:p>
      </w:tc>
    </w:tr>
  </w:tbl>
  <w:p w14:paraId="03F25A7B" w14:textId="5FFB575D" w:rsidR="00F50745" w:rsidRDefault="00F50745" w:rsidP="00F5074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24A8B" w14:textId="77777777" w:rsidR="00357FDA" w:rsidRDefault="00357FDA" w:rsidP="001A7EDC">
      <w:pPr>
        <w:spacing w:after="0" w:line="240" w:lineRule="auto"/>
      </w:pPr>
      <w:r>
        <w:separator/>
      </w:r>
    </w:p>
  </w:footnote>
  <w:footnote w:type="continuationSeparator" w:id="0">
    <w:p w14:paraId="42391EC8" w14:textId="77777777" w:rsidR="00357FDA" w:rsidRDefault="00357FDA" w:rsidP="001A7EDC">
      <w:pPr>
        <w:spacing w:after="0" w:line="240" w:lineRule="auto"/>
      </w:pPr>
      <w:r>
        <w:continuationSeparator/>
      </w:r>
    </w:p>
  </w:footnote>
  <w:footnote w:type="continuationNotice" w:id="1">
    <w:p w14:paraId="5DD094BA" w14:textId="77777777" w:rsidR="00357FDA" w:rsidRDefault="00357FDA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M5rT4PASBbTlr" int2:id="DZSfK2KG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F032B"/>
    <w:multiLevelType w:val="hybridMultilevel"/>
    <w:tmpl w:val="D598A1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E7BFF"/>
    <w:multiLevelType w:val="multilevel"/>
    <w:tmpl w:val="88DAA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F038E0"/>
    <w:multiLevelType w:val="hybridMultilevel"/>
    <w:tmpl w:val="69FC8B18"/>
    <w:lvl w:ilvl="0" w:tplc="C0C600D8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1" w:tplc="BF84D1A2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2" w:tplc="D60C043C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3" w:tplc="F21483D8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4" w:tplc="5400FE94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5" w:tplc="33B29310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6" w:tplc="5D087CC0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7" w:tplc="63F2A640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8" w:tplc="557608FC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</w:abstractNum>
  <w:abstractNum w:abstractNumId="3" w15:restartNumberingAfterBreak="0">
    <w:nsid w:val="15910F2B"/>
    <w:multiLevelType w:val="multilevel"/>
    <w:tmpl w:val="48543B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629B6"/>
    <w:multiLevelType w:val="hybridMultilevel"/>
    <w:tmpl w:val="B12EE93A"/>
    <w:lvl w:ilvl="0" w:tplc="1E8423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324D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827F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24A7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F28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4279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AEA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CC9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417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807DCD"/>
    <w:multiLevelType w:val="hybridMultilevel"/>
    <w:tmpl w:val="FDCC3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F4E7C"/>
    <w:multiLevelType w:val="multilevel"/>
    <w:tmpl w:val="8780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EE5EFC"/>
    <w:multiLevelType w:val="hybridMultilevel"/>
    <w:tmpl w:val="03C85C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65058"/>
    <w:multiLevelType w:val="multilevel"/>
    <w:tmpl w:val="29342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823767"/>
    <w:multiLevelType w:val="hybridMultilevel"/>
    <w:tmpl w:val="689CC852"/>
    <w:lvl w:ilvl="0" w:tplc="9F26131C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1" w:tplc="84FC5D32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2" w:tplc="9ADA37E2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3" w:tplc="22D496D4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4" w:tplc="E7263F88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5" w:tplc="C750CC80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6" w:tplc="D444CE96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7" w:tplc="CE44AD10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  <w:lvl w:ilvl="8" w:tplc="B2C826F6">
      <w:start w:val="1"/>
      <w:numFmt w:val="bullet"/>
      <w:lvlText w:val=""/>
      <w:lvlJc w:val="left"/>
      <w:pPr>
        <w:ind w:left="1160" w:hanging="360"/>
      </w:pPr>
      <w:rPr>
        <w:rFonts w:ascii="Symbol" w:hAnsi="Symbol"/>
      </w:rPr>
    </w:lvl>
  </w:abstractNum>
  <w:abstractNum w:abstractNumId="10" w15:restartNumberingAfterBreak="0">
    <w:nsid w:val="2B522848"/>
    <w:multiLevelType w:val="multilevel"/>
    <w:tmpl w:val="0D40CC1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BE2805"/>
    <w:multiLevelType w:val="multilevel"/>
    <w:tmpl w:val="FCF4E4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02336D"/>
    <w:multiLevelType w:val="hybridMultilevel"/>
    <w:tmpl w:val="BCD848F0"/>
    <w:lvl w:ilvl="0" w:tplc="8E48F4EC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A5742C"/>
    <w:multiLevelType w:val="multilevel"/>
    <w:tmpl w:val="B7941F5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CE1B0A"/>
    <w:multiLevelType w:val="hybridMultilevel"/>
    <w:tmpl w:val="A7BEB41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3ED773C8"/>
    <w:multiLevelType w:val="hybridMultilevel"/>
    <w:tmpl w:val="7006FDD4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8346B5"/>
    <w:multiLevelType w:val="hybridMultilevel"/>
    <w:tmpl w:val="3592B206"/>
    <w:lvl w:ilvl="0" w:tplc="1E087A2C">
      <w:start w:val="1"/>
      <w:numFmt w:val="decimal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8A848732">
      <w:start w:val="1"/>
      <w:numFmt w:val="lowerLetter"/>
      <w:lvlText w:val="%2."/>
      <w:lvlJc w:val="left"/>
      <w:pPr>
        <w:ind w:left="1440" w:hanging="360"/>
      </w:pPr>
    </w:lvl>
    <w:lvl w:ilvl="2" w:tplc="06E01510">
      <w:start w:val="1"/>
      <w:numFmt w:val="lowerRoman"/>
      <w:lvlText w:val="%3."/>
      <w:lvlJc w:val="right"/>
      <w:pPr>
        <w:ind w:left="2160" w:hanging="180"/>
      </w:pPr>
    </w:lvl>
    <w:lvl w:ilvl="3" w:tplc="8DC8CEE8">
      <w:start w:val="1"/>
      <w:numFmt w:val="decimal"/>
      <w:lvlText w:val="%4."/>
      <w:lvlJc w:val="left"/>
      <w:pPr>
        <w:ind w:left="2880" w:hanging="360"/>
      </w:pPr>
    </w:lvl>
    <w:lvl w:ilvl="4" w:tplc="14A8BB24">
      <w:start w:val="1"/>
      <w:numFmt w:val="lowerLetter"/>
      <w:lvlText w:val="%5."/>
      <w:lvlJc w:val="left"/>
      <w:pPr>
        <w:ind w:left="3600" w:hanging="360"/>
      </w:pPr>
    </w:lvl>
    <w:lvl w:ilvl="5" w:tplc="C8ACFF56">
      <w:start w:val="1"/>
      <w:numFmt w:val="lowerRoman"/>
      <w:lvlText w:val="%6."/>
      <w:lvlJc w:val="right"/>
      <w:pPr>
        <w:ind w:left="4320" w:hanging="180"/>
      </w:pPr>
    </w:lvl>
    <w:lvl w:ilvl="6" w:tplc="19286582">
      <w:start w:val="1"/>
      <w:numFmt w:val="decimal"/>
      <w:lvlText w:val="%7."/>
      <w:lvlJc w:val="left"/>
      <w:pPr>
        <w:ind w:left="5040" w:hanging="360"/>
      </w:pPr>
    </w:lvl>
    <w:lvl w:ilvl="7" w:tplc="9EA8FB54">
      <w:start w:val="1"/>
      <w:numFmt w:val="lowerLetter"/>
      <w:lvlText w:val="%8."/>
      <w:lvlJc w:val="left"/>
      <w:pPr>
        <w:ind w:left="5760" w:hanging="360"/>
      </w:pPr>
    </w:lvl>
    <w:lvl w:ilvl="8" w:tplc="7FC881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6515D"/>
    <w:multiLevelType w:val="multilevel"/>
    <w:tmpl w:val="5596E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D42AB7"/>
    <w:multiLevelType w:val="hybridMultilevel"/>
    <w:tmpl w:val="93082D0E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C77FBF"/>
    <w:multiLevelType w:val="multilevel"/>
    <w:tmpl w:val="2A04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040104"/>
    <w:multiLevelType w:val="hybridMultilevel"/>
    <w:tmpl w:val="593A65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D31430"/>
    <w:multiLevelType w:val="multilevel"/>
    <w:tmpl w:val="3210FE4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D77039"/>
    <w:multiLevelType w:val="hybridMultilevel"/>
    <w:tmpl w:val="F3B028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15993"/>
    <w:multiLevelType w:val="multilevel"/>
    <w:tmpl w:val="33CEE6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8E7406"/>
    <w:multiLevelType w:val="multilevel"/>
    <w:tmpl w:val="9BE66F4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C323FB"/>
    <w:multiLevelType w:val="hybridMultilevel"/>
    <w:tmpl w:val="FA38C1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E32152"/>
    <w:multiLevelType w:val="hybridMultilevel"/>
    <w:tmpl w:val="E23CD480"/>
    <w:lvl w:ilvl="0" w:tplc="F51023A6">
      <w:numFmt w:val="bullet"/>
      <w:lvlText w:val="−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5EDB41B9"/>
    <w:multiLevelType w:val="hybridMultilevel"/>
    <w:tmpl w:val="35B6EE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05314"/>
    <w:multiLevelType w:val="hybridMultilevel"/>
    <w:tmpl w:val="EAFC88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B71AA0"/>
    <w:multiLevelType w:val="hybridMultilevel"/>
    <w:tmpl w:val="31E0D174"/>
    <w:lvl w:ilvl="0" w:tplc="0CAC9F60">
      <w:start w:val="1"/>
      <w:numFmt w:val="decimal"/>
      <w:lvlText w:val="%1)"/>
      <w:lvlJc w:val="left"/>
      <w:pPr>
        <w:ind w:left="1020" w:hanging="360"/>
      </w:pPr>
    </w:lvl>
    <w:lvl w:ilvl="1" w:tplc="BD22789C">
      <w:start w:val="1"/>
      <w:numFmt w:val="decimal"/>
      <w:lvlText w:val="%2)"/>
      <w:lvlJc w:val="left"/>
      <w:pPr>
        <w:ind w:left="1020" w:hanging="360"/>
      </w:pPr>
    </w:lvl>
    <w:lvl w:ilvl="2" w:tplc="96B07D30">
      <w:start w:val="1"/>
      <w:numFmt w:val="decimal"/>
      <w:lvlText w:val="%3)"/>
      <w:lvlJc w:val="left"/>
      <w:pPr>
        <w:ind w:left="1020" w:hanging="360"/>
      </w:pPr>
    </w:lvl>
    <w:lvl w:ilvl="3" w:tplc="031463C2">
      <w:start w:val="1"/>
      <w:numFmt w:val="decimal"/>
      <w:lvlText w:val="%4)"/>
      <w:lvlJc w:val="left"/>
      <w:pPr>
        <w:ind w:left="1020" w:hanging="360"/>
      </w:pPr>
    </w:lvl>
    <w:lvl w:ilvl="4" w:tplc="9F4E229A">
      <w:start w:val="1"/>
      <w:numFmt w:val="decimal"/>
      <w:lvlText w:val="%5)"/>
      <w:lvlJc w:val="left"/>
      <w:pPr>
        <w:ind w:left="1020" w:hanging="360"/>
      </w:pPr>
    </w:lvl>
    <w:lvl w:ilvl="5" w:tplc="D8B43002">
      <w:start w:val="1"/>
      <w:numFmt w:val="decimal"/>
      <w:lvlText w:val="%6)"/>
      <w:lvlJc w:val="left"/>
      <w:pPr>
        <w:ind w:left="1020" w:hanging="360"/>
      </w:pPr>
    </w:lvl>
    <w:lvl w:ilvl="6" w:tplc="3C5AB1F6">
      <w:start w:val="1"/>
      <w:numFmt w:val="decimal"/>
      <w:lvlText w:val="%7)"/>
      <w:lvlJc w:val="left"/>
      <w:pPr>
        <w:ind w:left="1020" w:hanging="360"/>
      </w:pPr>
    </w:lvl>
    <w:lvl w:ilvl="7" w:tplc="C98EFBEE">
      <w:start w:val="1"/>
      <w:numFmt w:val="decimal"/>
      <w:lvlText w:val="%8)"/>
      <w:lvlJc w:val="left"/>
      <w:pPr>
        <w:ind w:left="1020" w:hanging="360"/>
      </w:pPr>
    </w:lvl>
    <w:lvl w:ilvl="8" w:tplc="845AEB04">
      <w:start w:val="1"/>
      <w:numFmt w:val="decimal"/>
      <w:lvlText w:val="%9)"/>
      <w:lvlJc w:val="left"/>
      <w:pPr>
        <w:ind w:left="1020" w:hanging="360"/>
      </w:pPr>
    </w:lvl>
  </w:abstractNum>
  <w:abstractNum w:abstractNumId="30" w15:restartNumberingAfterBreak="0">
    <w:nsid w:val="614B53C2"/>
    <w:multiLevelType w:val="multilevel"/>
    <w:tmpl w:val="0BA4E3E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96D4737"/>
    <w:multiLevelType w:val="multilevel"/>
    <w:tmpl w:val="BA946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CFA07D1"/>
    <w:multiLevelType w:val="multilevel"/>
    <w:tmpl w:val="06F2E5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404C71"/>
    <w:multiLevelType w:val="hybridMultilevel"/>
    <w:tmpl w:val="970C320E"/>
    <w:lvl w:ilvl="0" w:tplc="D34CBE04">
      <w:start w:val="1"/>
      <w:numFmt w:val="decimal"/>
      <w:lvlText w:val="%1)"/>
      <w:lvlJc w:val="left"/>
      <w:pPr>
        <w:ind w:left="1020" w:hanging="360"/>
      </w:pPr>
    </w:lvl>
    <w:lvl w:ilvl="1" w:tplc="4208A10C">
      <w:start w:val="1"/>
      <w:numFmt w:val="decimal"/>
      <w:lvlText w:val="%2)"/>
      <w:lvlJc w:val="left"/>
      <w:pPr>
        <w:ind w:left="1020" w:hanging="360"/>
      </w:pPr>
    </w:lvl>
    <w:lvl w:ilvl="2" w:tplc="BAB4FD0A">
      <w:start w:val="1"/>
      <w:numFmt w:val="decimal"/>
      <w:lvlText w:val="%3)"/>
      <w:lvlJc w:val="left"/>
      <w:pPr>
        <w:ind w:left="1020" w:hanging="360"/>
      </w:pPr>
    </w:lvl>
    <w:lvl w:ilvl="3" w:tplc="28E2B694">
      <w:start w:val="1"/>
      <w:numFmt w:val="decimal"/>
      <w:lvlText w:val="%4)"/>
      <w:lvlJc w:val="left"/>
      <w:pPr>
        <w:ind w:left="1020" w:hanging="360"/>
      </w:pPr>
    </w:lvl>
    <w:lvl w:ilvl="4" w:tplc="BAFCF492">
      <w:start w:val="1"/>
      <w:numFmt w:val="decimal"/>
      <w:lvlText w:val="%5)"/>
      <w:lvlJc w:val="left"/>
      <w:pPr>
        <w:ind w:left="1020" w:hanging="360"/>
      </w:pPr>
    </w:lvl>
    <w:lvl w:ilvl="5" w:tplc="1182F58E">
      <w:start w:val="1"/>
      <w:numFmt w:val="decimal"/>
      <w:lvlText w:val="%6)"/>
      <w:lvlJc w:val="left"/>
      <w:pPr>
        <w:ind w:left="1020" w:hanging="360"/>
      </w:pPr>
    </w:lvl>
    <w:lvl w:ilvl="6" w:tplc="F87062BA">
      <w:start w:val="1"/>
      <w:numFmt w:val="decimal"/>
      <w:lvlText w:val="%7)"/>
      <w:lvlJc w:val="left"/>
      <w:pPr>
        <w:ind w:left="1020" w:hanging="360"/>
      </w:pPr>
    </w:lvl>
    <w:lvl w:ilvl="7" w:tplc="05866910">
      <w:start w:val="1"/>
      <w:numFmt w:val="decimal"/>
      <w:lvlText w:val="%8)"/>
      <w:lvlJc w:val="left"/>
      <w:pPr>
        <w:ind w:left="1020" w:hanging="360"/>
      </w:pPr>
    </w:lvl>
    <w:lvl w:ilvl="8" w:tplc="E0803642">
      <w:start w:val="1"/>
      <w:numFmt w:val="decimal"/>
      <w:lvlText w:val="%9)"/>
      <w:lvlJc w:val="left"/>
      <w:pPr>
        <w:ind w:left="1020" w:hanging="360"/>
      </w:pPr>
    </w:lvl>
  </w:abstractNum>
  <w:abstractNum w:abstractNumId="34" w15:restartNumberingAfterBreak="0">
    <w:nsid w:val="773337F0"/>
    <w:multiLevelType w:val="hybridMultilevel"/>
    <w:tmpl w:val="3E860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F455C"/>
    <w:multiLevelType w:val="multilevel"/>
    <w:tmpl w:val="8EF6DB1E"/>
    <w:lvl w:ilvl="0">
      <w:start w:val="1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" w15:restartNumberingAfterBreak="0">
    <w:nsid w:val="7A02740A"/>
    <w:multiLevelType w:val="multilevel"/>
    <w:tmpl w:val="EF84405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651C34"/>
    <w:multiLevelType w:val="hybridMultilevel"/>
    <w:tmpl w:val="45E2857E"/>
    <w:lvl w:ilvl="0" w:tplc="9BE6455C">
      <w:start w:val="1"/>
      <w:numFmt w:val="decimal"/>
      <w:lvlText w:val="%1)"/>
      <w:lvlJc w:val="left"/>
      <w:pPr>
        <w:ind w:left="720" w:hanging="360"/>
      </w:pPr>
    </w:lvl>
    <w:lvl w:ilvl="1" w:tplc="5D62F378">
      <w:start w:val="1"/>
      <w:numFmt w:val="decimal"/>
      <w:lvlText w:val="%2)"/>
      <w:lvlJc w:val="left"/>
      <w:pPr>
        <w:ind w:left="720" w:hanging="360"/>
      </w:pPr>
    </w:lvl>
    <w:lvl w:ilvl="2" w:tplc="C3681D5A">
      <w:start w:val="1"/>
      <w:numFmt w:val="decimal"/>
      <w:lvlText w:val="%3)"/>
      <w:lvlJc w:val="left"/>
      <w:pPr>
        <w:ind w:left="720" w:hanging="360"/>
      </w:pPr>
    </w:lvl>
    <w:lvl w:ilvl="3" w:tplc="4872C9DE">
      <w:start w:val="1"/>
      <w:numFmt w:val="decimal"/>
      <w:lvlText w:val="%4)"/>
      <w:lvlJc w:val="left"/>
      <w:pPr>
        <w:ind w:left="720" w:hanging="360"/>
      </w:pPr>
    </w:lvl>
    <w:lvl w:ilvl="4" w:tplc="EBD4A73C">
      <w:start w:val="1"/>
      <w:numFmt w:val="decimal"/>
      <w:lvlText w:val="%5)"/>
      <w:lvlJc w:val="left"/>
      <w:pPr>
        <w:ind w:left="720" w:hanging="360"/>
      </w:pPr>
    </w:lvl>
    <w:lvl w:ilvl="5" w:tplc="4538F90C">
      <w:start w:val="1"/>
      <w:numFmt w:val="decimal"/>
      <w:lvlText w:val="%6)"/>
      <w:lvlJc w:val="left"/>
      <w:pPr>
        <w:ind w:left="720" w:hanging="360"/>
      </w:pPr>
    </w:lvl>
    <w:lvl w:ilvl="6" w:tplc="C4AA657A">
      <w:start w:val="1"/>
      <w:numFmt w:val="decimal"/>
      <w:lvlText w:val="%7)"/>
      <w:lvlJc w:val="left"/>
      <w:pPr>
        <w:ind w:left="720" w:hanging="360"/>
      </w:pPr>
    </w:lvl>
    <w:lvl w:ilvl="7" w:tplc="622CC6AA">
      <w:start w:val="1"/>
      <w:numFmt w:val="decimal"/>
      <w:lvlText w:val="%8)"/>
      <w:lvlJc w:val="left"/>
      <w:pPr>
        <w:ind w:left="720" w:hanging="360"/>
      </w:pPr>
    </w:lvl>
    <w:lvl w:ilvl="8" w:tplc="DAD02100">
      <w:start w:val="1"/>
      <w:numFmt w:val="decimal"/>
      <w:lvlText w:val="%9)"/>
      <w:lvlJc w:val="left"/>
      <w:pPr>
        <w:ind w:left="720" w:hanging="360"/>
      </w:pPr>
    </w:lvl>
  </w:abstractNum>
  <w:abstractNum w:abstractNumId="38" w15:restartNumberingAfterBreak="0">
    <w:nsid w:val="7BB3451A"/>
    <w:multiLevelType w:val="multilevel"/>
    <w:tmpl w:val="6756A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93775C"/>
    <w:multiLevelType w:val="multilevel"/>
    <w:tmpl w:val="8EFC027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5093928">
    <w:abstractNumId w:val="16"/>
  </w:num>
  <w:num w:numId="2" w16cid:durableId="810176503">
    <w:abstractNumId w:val="0"/>
  </w:num>
  <w:num w:numId="3" w16cid:durableId="665476527">
    <w:abstractNumId w:val="14"/>
  </w:num>
  <w:num w:numId="4" w16cid:durableId="728040225">
    <w:abstractNumId w:val="17"/>
  </w:num>
  <w:num w:numId="5" w16cid:durableId="1949921054">
    <w:abstractNumId w:val="5"/>
  </w:num>
  <w:num w:numId="6" w16cid:durableId="1861969385">
    <w:abstractNumId w:val="30"/>
  </w:num>
  <w:num w:numId="7" w16cid:durableId="589656689">
    <w:abstractNumId w:val="35"/>
  </w:num>
  <w:num w:numId="8" w16cid:durableId="763648369">
    <w:abstractNumId w:val="13"/>
  </w:num>
  <w:num w:numId="9" w16cid:durableId="502356269">
    <w:abstractNumId w:val="39"/>
  </w:num>
  <w:num w:numId="10" w16cid:durableId="1558469395">
    <w:abstractNumId w:val="21"/>
  </w:num>
  <w:num w:numId="11" w16cid:durableId="1241014638">
    <w:abstractNumId w:val="10"/>
  </w:num>
  <w:num w:numId="12" w16cid:durableId="260072249">
    <w:abstractNumId w:val="22"/>
  </w:num>
  <w:num w:numId="13" w16cid:durableId="576137334">
    <w:abstractNumId w:val="4"/>
  </w:num>
  <w:num w:numId="14" w16cid:durableId="31351604">
    <w:abstractNumId w:val="9"/>
  </w:num>
  <w:num w:numId="15" w16cid:durableId="2071153345">
    <w:abstractNumId w:val="2"/>
  </w:num>
  <w:num w:numId="16" w16cid:durableId="631833636">
    <w:abstractNumId w:val="34"/>
  </w:num>
  <w:num w:numId="17" w16cid:durableId="166941848">
    <w:abstractNumId w:val="33"/>
  </w:num>
  <w:num w:numId="18" w16cid:durableId="985473363">
    <w:abstractNumId w:val="29"/>
  </w:num>
  <w:num w:numId="19" w16cid:durableId="649335789">
    <w:abstractNumId w:val="37"/>
  </w:num>
  <w:num w:numId="20" w16cid:durableId="1124737869">
    <w:abstractNumId w:val="38"/>
  </w:num>
  <w:num w:numId="21" w16cid:durableId="589435525">
    <w:abstractNumId w:val="31"/>
  </w:num>
  <w:num w:numId="22" w16cid:durableId="1588033534">
    <w:abstractNumId w:val="11"/>
  </w:num>
  <w:num w:numId="23" w16cid:durableId="673846458">
    <w:abstractNumId w:val="3"/>
  </w:num>
  <w:num w:numId="24" w16cid:durableId="2052341442">
    <w:abstractNumId w:val="28"/>
  </w:num>
  <w:num w:numId="25" w16cid:durableId="2039353266">
    <w:abstractNumId w:val="27"/>
  </w:num>
  <w:num w:numId="26" w16cid:durableId="799421235">
    <w:abstractNumId w:val="25"/>
  </w:num>
  <w:num w:numId="27" w16cid:durableId="158422970">
    <w:abstractNumId w:val="20"/>
  </w:num>
  <w:num w:numId="28" w16cid:durableId="1550455200">
    <w:abstractNumId w:val="18"/>
  </w:num>
  <w:num w:numId="29" w16cid:durableId="617683811">
    <w:abstractNumId w:val="6"/>
  </w:num>
  <w:num w:numId="30" w16cid:durableId="117069194">
    <w:abstractNumId w:val="32"/>
  </w:num>
  <w:num w:numId="31" w16cid:durableId="2025479397">
    <w:abstractNumId w:val="23"/>
  </w:num>
  <w:num w:numId="32" w16cid:durableId="165361032">
    <w:abstractNumId w:val="36"/>
  </w:num>
  <w:num w:numId="33" w16cid:durableId="1508863093">
    <w:abstractNumId w:val="24"/>
  </w:num>
  <w:num w:numId="34" w16cid:durableId="1394161877">
    <w:abstractNumId w:val="26"/>
  </w:num>
  <w:num w:numId="35" w16cid:durableId="2032759687">
    <w:abstractNumId w:val="19"/>
  </w:num>
  <w:num w:numId="36" w16cid:durableId="2049601613">
    <w:abstractNumId w:val="1"/>
  </w:num>
  <w:num w:numId="37" w16cid:durableId="1344279440">
    <w:abstractNumId w:val="8"/>
  </w:num>
  <w:num w:numId="38" w16cid:durableId="949238358">
    <w:abstractNumId w:val="7"/>
  </w:num>
  <w:num w:numId="39" w16cid:durableId="1980306747">
    <w:abstractNumId w:val="15"/>
  </w:num>
  <w:num w:numId="40" w16cid:durableId="143690240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xNDCxNLU0MjI2MDRW0lEKTi0uzszPAykwNKoFAGdx/4ctAAAA"/>
  </w:docVars>
  <w:rsids>
    <w:rsidRoot w:val="00BE18F8"/>
    <w:rsid w:val="00001282"/>
    <w:rsid w:val="00001923"/>
    <w:rsid w:val="00001985"/>
    <w:rsid w:val="000027EC"/>
    <w:rsid w:val="0000293B"/>
    <w:rsid w:val="00005128"/>
    <w:rsid w:val="00005200"/>
    <w:rsid w:val="00006A1E"/>
    <w:rsid w:val="00006F12"/>
    <w:rsid w:val="00006FDC"/>
    <w:rsid w:val="0000703E"/>
    <w:rsid w:val="000079D6"/>
    <w:rsid w:val="00007DD9"/>
    <w:rsid w:val="00007E26"/>
    <w:rsid w:val="00010A2C"/>
    <w:rsid w:val="00010BF8"/>
    <w:rsid w:val="00010D4A"/>
    <w:rsid w:val="000112FA"/>
    <w:rsid w:val="00011C25"/>
    <w:rsid w:val="000132E5"/>
    <w:rsid w:val="00013FC9"/>
    <w:rsid w:val="0001523F"/>
    <w:rsid w:val="00015757"/>
    <w:rsid w:val="00015793"/>
    <w:rsid w:val="000166F6"/>
    <w:rsid w:val="00017AEE"/>
    <w:rsid w:val="00017B7F"/>
    <w:rsid w:val="0001EAEA"/>
    <w:rsid w:val="00020B2A"/>
    <w:rsid w:val="000236B5"/>
    <w:rsid w:val="00023916"/>
    <w:rsid w:val="0002398A"/>
    <w:rsid w:val="00024B58"/>
    <w:rsid w:val="00024D34"/>
    <w:rsid w:val="00025DF4"/>
    <w:rsid w:val="000266F7"/>
    <w:rsid w:val="0002733D"/>
    <w:rsid w:val="0003279B"/>
    <w:rsid w:val="00033037"/>
    <w:rsid w:val="00034489"/>
    <w:rsid w:val="00035334"/>
    <w:rsid w:val="000355D7"/>
    <w:rsid w:val="00035AD8"/>
    <w:rsid w:val="00035CA7"/>
    <w:rsid w:val="00036064"/>
    <w:rsid w:val="00037BEA"/>
    <w:rsid w:val="00040367"/>
    <w:rsid w:val="000415EC"/>
    <w:rsid w:val="0004293C"/>
    <w:rsid w:val="000435D9"/>
    <w:rsid w:val="0004375F"/>
    <w:rsid w:val="00044F90"/>
    <w:rsid w:val="000452EE"/>
    <w:rsid w:val="00046963"/>
    <w:rsid w:val="000469AB"/>
    <w:rsid w:val="000475AB"/>
    <w:rsid w:val="000475D9"/>
    <w:rsid w:val="00047B02"/>
    <w:rsid w:val="000504F9"/>
    <w:rsid w:val="000518C1"/>
    <w:rsid w:val="00051F4D"/>
    <w:rsid w:val="00052C99"/>
    <w:rsid w:val="00053166"/>
    <w:rsid w:val="000537B8"/>
    <w:rsid w:val="0005493A"/>
    <w:rsid w:val="00054BE0"/>
    <w:rsid w:val="00055D06"/>
    <w:rsid w:val="00057481"/>
    <w:rsid w:val="000578F0"/>
    <w:rsid w:val="00057981"/>
    <w:rsid w:val="00057AC4"/>
    <w:rsid w:val="000619FA"/>
    <w:rsid w:val="00062477"/>
    <w:rsid w:val="000635F6"/>
    <w:rsid w:val="00064662"/>
    <w:rsid w:val="0006493F"/>
    <w:rsid w:val="00064BFC"/>
    <w:rsid w:val="00065217"/>
    <w:rsid w:val="00065EE3"/>
    <w:rsid w:val="000663E9"/>
    <w:rsid w:val="00066D22"/>
    <w:rsid w:val="00067AC4"/>
    <w:rsid w:val="000706C6"/>
    <w:rsid w:val="000708FF"/>
    <w:rsid w:val="000715D7"/>
    <w:rsid w:val="00072154"/>
    <w:rsid w:val="000731D8"/>
    <w:rsid w:val="00073CCE"/>
    <w:rsid w:val="00073E38"/>
    <w:rsid w:val="000743C4"/>
    <w:rsid w:val="00074673"/>
    <w:rsid w:val="000753D6"/>
    <w:rsid w:val="000762BE"/>
    <w:rsid w:val="000763BF"/>
    <w:rsid w:val="00076567"/>
    <w:rsid w:val="0007672D"/>
    <w:rsid w:val="00080687"/>
    <w:rsid w:val="000811E6"/>
    <w:rsid w:val="00083391"/>
    <w:rsid w:val="00083763"/>
    <w:rsid w:val="000850FA"/>
    <w:rsid w:val="000860DC"/>
    <w:rsid w:val="000868A3"/>
    <w:rsid w:val="000870FD"/>
    <w:rsid w:val="00087D3D"/>
    <w:rsid w:val="000917BC"/>
    <w:rsid w:val="0009340E"/>
    <w:rsid w:val="0009355A"/>
    <w:rsid w:val="00094156"/>
    <w:rsid w:val="0009435B"/>
    <w:rsid w:val="00094381"/>
    <w:rsid w:val="000952D6"/>
    <w:rsid w:val="00095D97"/>
    <w:rsid w:val="0009647A"/>
    <w:rsid w:val="00096B2E"/>
    <w:rsid w:val="00096FD8"/>
    <w:rsid w:val="00097210"/>
    <w:rsid w:val="00097629"/>
    <w:rsid w:val="000A0185"/>
    <w:rsid w:val="000A065B"/>
    <w:rsid w:val="000A0AE8"/>
    <w:rsid w:val="000A17FE"/>
    <w:rsid w:val="000A1996"/>
    <w:rsid w:val="000A1B5D"/>
    <w:rsid w:val="000A2661"/>
    <w:rsid w:val="000A382E"/>
    <w:rsid w:val="000A4811"/>
    <w:rsid w:val="000A4C63"/>
    <w:rsid w:val="000A77F2"/>
    <w:rsid w:val="000A7ED5"/>
    <w:rsid w:val="000B1728"/>
    <w:rsid w:val="000B1C9C"/>
    <w:rsid w:val="000B2685"/>
    <w:rsid w:val="000B2E66"/>
    <w:rsid w:val="000B3411"/>
    <w:rsid w:val="000B3906"/>
    <w:rsid w:val="000B3AB6"/>
    <w:rsid w:val="000B473B"/>
    <w:rsid w:val="000B4B07"/>
    <w:rsid w:val="000B52A2"/>
    <w:rsid w:val="000B569A"/>
    <w:rsid w:val="000B5C8A"/>
    <w:rsid w:val="000B7449"/>
    <w:rsid w:val="000B7609"/>
    <w:rsid w:val="000C1E41"/>
    <w:rsid w:val="000C282C"/>
    <w:rsid w:val="000C2852"/>
    <w:rsid w:val="000C2F34"/>
    <w:rsid w:val="000C4307"/>
    <w:rsid w:val="000C49B7"/>
    <w:rsid w:val="000C649B"/>
    <w:rsid w:val="000C64FA"/>
    <w:rsid w:val="000C6508"/>
    <w:rsid w:val="000C654D"/>
    <w:rsid w:val="000C65B1"/>
    <w:rsid w:val="000C65E3"/>
    <w:rsid w:val="000C6AB6"/>
    <w:rsid w:val="000C6B17"/>
    <w:rsid w:val="000C70E9"/>
    <w:rsid w:val="000C734D"/>
    <w:rsid w:val="000C783F"/>
    <w:rsid w:val="000D0910"/>
    <w:rsid w:val="000D171A"/>
    <w:rsid w:val="000D2FE3"/>
    <w:rsid w:val="000D34B3"/>
    <w:rsid w:val="000D4515"/>
    <w:rsid w:val="000D5D15"/>
    <w:rsid w:val="000D6F25"/>
    <w:rsid w:val="000D75C4"/>
    <w:rsid w:val="000D7F52"/>
    <w:rsid w:val="000E0166"/>
    <w:rsid w:val="000E4189"/>
    <w:rsid w:val="000E483C"/>
    <w:rsid w:val="000E5633"/>
    <w:rsid w:val="000E568D"/>
    <w:rsid w:val="000E68A9"/>
    <w:rsid w:val="000E6C11"/>
    <w:rsid w:val="000E6C8A"/>
    <w:rsid w:val="000E70CC"/>
    <w:rsid w:val="000F09A8"/>
    <w:rsid w:val="000F19DC"/>
    <w:rsid w:val="000F31B9"/>
    <w:rsid w:val="000F6E65"/>
    <w:rsid w:val="000F6FD9"/>
    <w:rsid w:val="000F720E"/>
    <w:rsid w:val="00100FC4"/>
    <w:rsid w:val="00101523"/>
    <w:rsid w:val="0010155F"/>
    <w:rsid w:val="001016AF"/>
    <w:rsid w:val="001024F2"/>
    <w:rsid w:val="0010258C"/>
    <w:rsid w:val="00102F3F"/>
    <w:rsid w:val="00104117"/>
    <w:rsid w:val="001047AE"/>
    <w:rsid w:val="00104D26"/>
    <w:rsid w:val="001050B0"/>
    <w:rsid w:val="00105826"/>
    <w:rsid w:val="001067AA"/>
    <w:rsid w:val="00106D5B"/>
    <w:rsid w:val="00107769"/>
    <w:rsid w:val="00107CCF"/>
    <w:rsid w:val="00107CDD"/>
    <w:rsid w:val="001100B2"/>
    <w:rsid w:val="0011052F"/>
    <w:rsid w:val="00110735"/>
    <w:rsid w:val="00111301"/>
    <w:rsid w:val="00113294"/>
    <w:rsid w:val="001132F9"/>
    <w:rsid w:val="0011335E"/>
    <w:rsid w:val="00114C11"/>
    <w:rsid w:val="00115EEB"/>
    <w:rsid w:val="001160C4"/>
    <w:rsid w:val="0011707A"/>
    <w:rsid w:val="00117479"/>
    <w:rsid w:val="00117A0E"/>
    <w:rsid w:val="00117D18"/>
    <w:rsid w:val="00121F4A"/>
    <w:rsid w:val="001240A8"/>
    <w:rsid w:val="00124748"/>
    <w:rsid w:val="0012502A"/>
    <w:rsid w:val="0012618F"/>
    <w:rsid w:val="00126551"/>
    <w:rsid w:val="00126772"/>
    <w:rsid w:val="001269CB"/>
    <w:rsid w:val="0012737D"/>
    <w:rsid w:val="00127380"/>
    <w:rsid w:val="001276B6"/>
    <w:rsid w:val="001300A6"/>
    <w:rsid w:val="001304CD"/>
    <w:rsid w:val="00130690"/>
    <w:rsid w:val="0013114E"/>
    <w:rsid w:val="00131E22"/>
    <w:rsid w:val="001335A1"/>
    <w:rsid w:val="00133780"/>
    <w:rsid w:val="00133A95"/>
    <w:rsid w:val="0013516A"/>
    <w:rsid w:val="001375CF"/>
    <w:rsid w:val="00140494"/>
    <w:rsid w:val="001412D7"/>
    <w:rsid w:val="001415D7"/>
    <w:rsid w:val="001420A4"/>
    <w:rsid w:val="00144B4C"/>
    <w:rsid w:val="00144CC6"/>
    <w:rsid w:val="00145083"/>
    <w:rsid w:val="00145799"/>
    <w:rsid w:val="00145FE0"/>
    <w:rsid w:val="00146709"/>
    <w:rsid w:val="00146946"/>
    <w:rsid w:val="00146B17"/>
    <w:rsid w:val="0014730B"/>
    <w:rsid w:val="00147F19"/>
    <w:rsid w:val="00150CFC"/>
    <w:rsid w:val="00150F0B"/>
    <w:rsid w:val="00151AC8"/>
    <w:rsid w:val="00151E9E"/>
    <w:rsid w:val="001522CE"/>
    <w:rsid w:val="00152DA1"/>
    <w:rsid w:val="00152FA7"/>
    <w:rsid w:val="001536AA"/>
    <w:rsid w:val="00153705"/>
    <w:rsid w:val="001538C2"/>
    <w:rsid w:val="00154A8E"/>
    <w:rsid w:val="00154F84"/>
    <w:rsid w:val="00155435"/>
    <w:rsid w:val="0015551D"/>
    <w:rsid w:val="00156B66"/>
    <w:rsid w:val="001579D1"/>
    <w:rsid w:val="00162D33"/>
    <w:rsid w:val="0016362B"/>
    <w:rsid w:val="001645B9"/>
    <w:rsid w:val="00164B99"/>
    <w:rsid w:val="00165067"/>
    <w:rsid w:val="001652D1"/>
    <w:rsid w:val="00166D27"/>
    <w:rsid w:val="00167BDA"/>
    <w:rsid w:val="0017102E"/>
    <w:rsid w:val="00171357"/>
    <w:rsid w:val="00171361"/>
    <w:rsid w:val="00172BE7"/>
    <w:rsid w:val="0017311B"/>
    <w:rsid w:val="00175FAB"/>
    <w:rsid w:val="001764A5"/>
    <w:rsid w:val="001771EC"/>
    <w:rsid w:val="00177892"/>
    <w:rsid w:val="00179DFB"/>
    <w:rsid w:val="00180417"/>
    <w:rsid w:val="00180BE6"/>
    <w:rsid w:val="00180D4A"/>
    <w:rsid w:val="0018100B"/>
    <w:rsid w:val="00181421"/>
    <w:rsid w:val="00182114"/>
    <w:rsid w:val="00182592"/>
    <w:rsid w:val="00182DAB"/>
    <w:rsid w:val="00183C0A"/>
    <w:rsid w:val="001843BD"/>
    <w:rsid w:val="00187023"/>
    <w:rsid w:val="001871DD"/>
    <w:rsid w:val="00187853"/>
    <w:rsid w:val="00187D3B"/>
    <w:rsid w:val="001900EF"/>
    <w:rsid w:val="001917B0"/>
    <w:rsid w:val="00192900"/>
    <w:rsid w:val="00193120"/>
    <w:rsid w:val="00193C9D"/>
    <w:rsid w:val="00193D02"/>
    <w:rsid w:val="00194725"/>
    <w:rsid w:val="00195161"/>
    <w:rsid w:val="00195226"/>
    <w:rsid w:val="00196C90"/>
    <w:rsid w:val="001A0425"/>
    <w:rsid w:val="001A0DEF"/>
    <w:rsid w:val="001A1E1E"/>
    <w:rsid w:val="001A2311"/>
    <w:rsid w:val="001A2682"/>
    <w:rsid w:val="001A2EA5"/>
    <w:rsid w:val="001A37B0"/>
    <w:rsid w:val="001A37C4"/>
    <w:rsid w:val="001A6196"/>
    <w:rsid w:val="001A655F"/>
    <w:rsid w:val="001A7CF5"/>
    <w:rsid w:val="001A7EDC"/>
    <w:rsid w:val="001B09E0"/>
    <w:rsid w:val="001B0E17"/>
    <w:rsid w:val="001B1DC5"/>
    <w:rsid w:val="001B263B"/>
    <w:rsid w:val="001B2F64"/>
    <w:rsid w:val="001B48FA"/>
    <w:rsid w:val="001B4975"/>
    <w:rsid w:val="001B5AF4"/>
    <w:rsid w:val="001C07AD"/>
    <w:rsid w:val="001C1F28"/>
    <w:rsid w:val="001C2F49"/>
    <w:rsid w:val="001C4DA0"/>
    <w:rsid w:val="001C60AD"/>
    <w:rsid w:val="001C68CB"/>
    <w:rsid w:val="001C79F5"/>
    <w:rsid w:val="001D07C6"/>
    <w:rsid w:val="001D0CF5"/>
    <w:rsid w:val="001D1D13"/>
    <w:rsid w:val="001D1D90"/>
    <w:rsid w:val="001D1E02"/>
    <w:rsid w:val="001D230B"/>
    <w:rsid w:val="001D2C35"/>
    <w:rsid w:val="001D43E9"/>
    <w:rsid w:val="001D4A32"/>
    <w:rsid w:val="001D59DC"/>
    <w:rsid w:val="001D5AAC"/>
    <w:rsid w:val="001D6F20"/>
    <w:rsid w:val="001E087C"/>
    <w:rsid w:val="001E08C4"/>
    <w:rsid w:val="001E41C0"/>
    <w:rsid w:val="001E7C0E"/>
    <w:rsid w:val="001E7CD8"/>
    <w:rsid w:val="001F1663"/>
    <w:rsid w:val="001F18F2"/>
    <w:rsid w:val="001F198A"/>
    <w:rsid w:val="001F379C"/>
    <w:rsid w:val="001F3D23"/>
    <w:rsid w:val="001F4136"/>
    <w:rsid w:val="001F4354"/>
    <w:rsid w:val="001F46B2"/>
    <w:rsid w:val="001F49D9"/>
    <w:rsid w:val="001F57BE"/>
    <w:rsid w:val="001F590E"/>
    <w:rsid w:val="001F5EFB"/>
    <w:rsid w:val="001F669C"/>
    <w:rsid w:val="00200BBF"/>
    <w:rsid w:val="00200C7A"/>
    <w:rsid w:val="0020173A"/>
    <w:rsid w:val="00202128"/>
    <w:rsid w:val="00202E03"/>
    <w:rsid w:val="00202F8B"/>
    <w:rsid w:val="00203111"/>
    <w:rsid w:val="00203240"/>
    <w:rsid w:val="00203793"/>
    <w:rsid w:val="00203AF6"/>
    <w:rsid w:val="00207EE4"/>
    <w:rsid w:val="0021021F"/>
    <w:rsid w:val="00210B91"/>
    <w:rsid w:val="00210DDC"/>
    <w:rsid w:val="002117F3"/>
    <w:rsid w:val="00211D43"/>
    <w:rsid w:val="002128D9"/>
    <w:rsid w:val="00212D4E"/>
    <w:rsid w:val="00213467"/>
    <w:rsid w:val="00213F94"/>
    <w:rsid w:val="002140FB"/>
    <w:rsid w:val="002165B1"/>
    <w:rsid w:val="00216B43"/>
    <w:rsid w:val="0022074F"/>
    <w:rsid w:val="002214AF"/>
    <w:rsid w:val="00221F2E"/>
    <w:rsid w:val="0022226E"/>
    <w:rsid w:val="002237FC"/>
    <w:rsid w:val="00224089"/>
    <w:rsid w:val="0022412B"/>
    <w:rsid w:val="002242C0"/>
    <w:rsid w:val="002256A0"/>
    <w:rsid w:val="00225C8E"/>
    <w:rsid w:val="0022610D"/>
    <w:rsid w:val="00226F70"/>
    <w:rsid w:val="00227B93"/>
    <w:rsid w:val="00227E47"/>
    <w:rsid w:val="00227E5A"/>
    <w:rsid w:val="0023255D"/>
    <w:rsid w:val="002337E0"/>
    <w:rsid w:val="00233A9C"/>
    <w:rsid w:val="00233D60"/>
    <w:rsid w:val="00233E51"/>
    <w:rsid w:val="002341A2"/>
    <w:rsid w:val="00234C42"/>
    <w:rsid w:val="0023548E"/>
    <w:rsid w:val="002376FA"/>
    <w:rsid w:val="00241F05"/>
    <w:rsid w:val="002428F0"/>
    <w:rsid w:val="002445E4"/>
    <w:rsid w:val="002459A3"/>
    <w:rsid w:val="00245FEF"/>
    <w:rsid w:val="002463E6"/>
    <w:rsid w:val="00246BAC"/>
    <w:rsid w:val="002508B8"/>
    <w:rsid w:val="0025117A"/>
    <w:rsid w:val="00251C44"/>
    <w:rsid w:val="002541B3"/>
    <w:rsid w:val="002541FC"/>
    <w:rsid w:val="00254387"/>
    <w:rsid w:val="002550D1"/>
    <w:rsid w:val="0025511D"/>
    <w:rsid w:val="002555A5"/>
    <w:rsid w:val="0025682B"/>
    <w:rsid w:val="00256DE0"/>
    <w:rsid w:val="00256EED"/>
    <w:rsid w:val="002574CD"/>
    <w:rsid w:val="0025789C"/>
    <w:rsid w:val="00257DCB"/>
    <w:rsid w:val="002602C2"/>
    <w:rsid w:val="00260619"/>
    <w:rsid w:val="0026086E"/>
    <w:rsid w:val="00264C87"/>
    <w:rsid w:val="00265430"/>
    <w:rsid w:val="002660CE"/>
    <w:rsid w:val="00266E23"/>
    <w:rsid w:val="00267207"/>
    <w:rsid w:val="002717C6"/>
    <w:rsid w:val="0027206A"/>
    <w:rsid w:val="00272553"/>
    <w:rsid w:val="0027267A"/>
    <w:rsid w:val="00272723"/>
    <w:rsid w:val="002742AB"/>
    <w:rsid w:val="00274A9A"/>
    <w:rsid w:val="00274B1C"/>
    <w:rsid w:val="002778F8"/>
    <w:rsid w:val="002802DA"/>
    <w:rsid w:val="0028143C"/>
    <w:rsid w:val="00281B72"/>
    <w:rsid w:val="00282270"/>
    <w:rsid w:val="00282588"/>
    <w:rsid w:val="00282F1F"/>
    <w:rsid w:val="0028453A"/>
    <w:rsid w:val="0028772C"/>
    <w:rsid w:val="002903B8"/>
    <w:rsid w:val="002915CA"/>
    <w:rsid w:val="0029175F"/>
    <w:rsid w:val="00292F5E"/>
    <w:rsid w:val="0029303C"/>
    <w:rsid w:val="002934D2"/>
    <w:rsid w:val="0029496B"/>
    <w:rsid w:val="0029641D"/>
    <w:rsid w:val="0029748F"/>
    <w:rsid w:val="002A1263"/>
    <w:rsid w:val="002A1545"/>
    <w:rsid w:val="002A4CA8"/>
    <w:rsid w:val="002A4E81"/>
    <w:rsid w:val="002A6085"/>
    <w:rsid w:val="002A6628"/>
    <w:rsid w:val="002A7ADC"/>
    <w:rsid w:val="002A7FC7"/>
    <w:rsid w:val="002B1075"/>
    <w:rsid w:val="002B272F"/>
    <w:rsid w:val="002B3C55"/>
    <w:rsid w:val="002B403F"/>
    <w:rsid w:val="002B4E4D"/>
    <w:rsid w:val="002B590D"/>
    <w:rsid w:val="002B637E"/>
    <w:rsid w:val="002B6E89"/>
    <w:rsid w:val="002B7612"/>
    <w:rsid w:val="002B7931"/>
    <w:rsid w:val="002C1975"/>
    <w:rsid w:val="002C30BB"/>
    <w:rsid w:val="002C3239"/>
    <w:rsid w:val="002C351E"/>
    <w:rsid w:val="002C374F"/>
    <w:rsid w:val="002C382E"/>
    <w:rsid w:val="002C5CC8"/>
    <w:rsid w:val="002C6839"/>
    <w:rsid w:val="002C6952"/>
    <w:rsid w:val="002C699D"/>
    <w:rsid w:val="002C7D5E"/>
    <w:rsid w:val="002C7EC9"/>
    <w:rsid w:val="002D225B"/>
    <w:rsid w:val="002D2375"/>
    <w:rsid w:val="002D3291"/>
    <w:rsid w:val="002D37C7"/>
    <w:rsid w:val="002D404C"/>
    <w:rsid w:val="002D58FF"/>
    <w:rsid w:val="002D64A6"/>
    <w:rsid w:val="002D65BE"/>
    <w:rsid w:val="002D65E3"/>
    <w:rsid w:val="002D6C53"/>
    <w:rsid w:val="002D6D6F"/>
    <w:rsid w:val="002D7255"/>
    <w:rsid w:val="002D7A0F"/>
    <w:rsid w:val="002E01C0"/>
    <w:rsid w:val="002E0DB4"/>
    <w:rsid w:val="002E187C"/>
    <w:rsid w:val="002E1981"/>
    <w:rsid w:val="002E1C8B"/>
    <w:rsid w:val="002E2351"/>
    <w:rsid w:val="002E273E"/>
    <w:rsid w:val="002E2D43"/>
    <w:rsid w:val="002E31B1"/>
    <w:rsid w:val="002E36D7"/>
    <w:rsid w:val="002E39C3"/>
    <w:rsid w:val="002E3FD3"/>
    <w:rsid w:val="002E4AC7"/>
    <w:rsid w:val="002E54FC"/>
    <w:rsid w:val="002E57F7"/>
    <w:rsid w:val="002E5A27"/>
    <w:rsid w:val="002E62B5"/>
    <w:rsid w:val="002E7CFE"/>
    <w:rsid w:val="002F0BF6"/>
    <w:rsid w:val="002F12BB"/>
    <w:rsid w:val="002F26D5"/>
    <w:rsid w:val="002F2984"/>
    <w:rsid w:val="002F4D6B"/>
    <w:rsid w:val="002F54AF"/>
    <w:rsid w:val="002F63FC"/>
    <w:rsid w:val="002F657D"/>
    <w:rsid w:val="002F70C2"/>
    <w:rsid w:val="0030017E"/>
    <w:rsid w:val="0030052C"/>
    <w:rsid w:val="00301E69"/>
    <w:rsid w:val="00301E8E"/>
    <w:rsid w:val="00302930"/>
    <w:rsid w:val="00302EDF"/>
    <w:rsid w:val="003037BE"/>
    <w:rsid w:val="00303AE5"/>
    <w:rsid w:val="00303D5C"/>
    <w:rsid w:val="0030413E"/>
    <w:rsid w:val="003045F9"/>
    <w:rsid w:val="003046C1"/>
    <w:rsid w:val="003059C4"/>
    <w:rsid w:val="0031022D"/>
    <w:rsid w:val="00310779"/>
    <w:rsid w:val="00310E85"/>
    <w:rsid w:val="00310F8E"/>
    <w:rsid w:val="003135B9"/>
    <w:rsid w:val="0031454E"/>
    <w:rsid w:val="00314B07"/>
    <w:rsid w:val="00314BD2"/>
    <w:rsid w:val="00317704"/>
    <w:rsid w:val="00323B8A"/>
    <w:rsid w:val="0032530A"/>
    <w:rsid w:val="00325484"/>
    <w:rsid w:val="003256B7"/>
    <w:rsid w:val="00326331"/>
    <w:rsid w:val="00327191"/>
    <w:rsid w:val="00327C41"/>
    <w:rsid w:val="00331069"/>
    <w:rsid w:val="00331371"/>
    <w:rsid w:val="003322E3"/>
    <w:rsid w:val="0033541D"/>
    <w:rsid w:val="00335A51"/>
    <w:rsid w:val="00335CAA"/>
    <w:rsid w:val="003373E3"/>
    <w:rsid w:val="003377AC"/>
    <w:rsid w:val="00337BE5"/>
    <w:rsid w:val="00337E11"/>
    <w:rsid w:val="00340B18"/>
    <w:rsid w:val="00341309"/>
    <w:rsid w:val="003418A7"/>
    <w:rsid w:val="00344B18"/>
    <w:rsid w:val="00346BED"/>
    <w:rsid w:val="003476D2"/>
    <w:rsid w:val="0034787B"/>
    <w:rsid w:val="0035089A"/>
    <w:rsid w:val="00351B8E"/>
    <w:rsid w:val="00351CCC"/>
    <w:rsid w:val="003531EE"/>
    <w:rsid w:val="00354015"/>
    <w:rsid w:val="00354039"/>
    <w:rsid w:val="00354D53"/>
    <w:rsid w:val="00354EDA"/>
    <w:rsid w:val="0035579A"/>
    <w:rsid w:val="00355817"/>
    <w:rsid w:val="00355F52"/>
    <w:rsid w:val="003567F4"/>
    <w:rsid w:val="00356E1E"/>
    <w:rsid w:val="003576ED"/>
    <w:rsid w:val="00357785"/>
    <w:rsid w:val="00357FDA"/>
    <w:rsid w:val="00360242"/>
    <w:rsid w:val="00360251"/>
    <w:rsid w:val="003622F5"/>
    <w:rsid w:val="00363354"/>
    <w:rsid w:val="00364C5A"/>
    <w:rsid w:val="00364E7E"/>
    <w:rsid w:val="0036551D"/>
    <w:rsid w:val="0036701C"/>
    <w:rsid w:val="00367D50"/>
    <w:rsid w:val="0037038B"/>
    <w:rsid w:val="003703A5"/>
    <w:rsid w:val="00370493"/>
    <w:rsid w:val="00370750"/>
    <w:rsid w:val="00373E7C"/>
    <w:rsid w:val="00374452"/>
    <w:rsid w:val="00375074"/>
    <w:rsid w:val="00376F37"/>
    <w:rsid w:val="00377092"/>
    <w:rsid w:val="00380D33"/>
    <w:rsid w:val="00383C8A"/>
    <w:rsid w:val="00384279"/>
    <w:rsid w:val="00384FD7"/>
    <w:rsid w:val="003850DE"/>
    <w:rsid w:val="003855EC"/>
    <w:rsid w:val="0038612D"/>
    <w:rsid w:val="00387220"/>
    <w:rsid w:val="0039072C"/>
    <w:rsid w:val="003912FA"/>
    <w:rsid w:val="00391417"/>
    <w:rsid w:val="00391696"/>
    <w:rsid w:val="00392358"/>
    <w:rsid w:val="00392E98"/>
    <w:rsid w:val="003958EB"/>
    <w:rsid w:val="003962FB"/>
    <w:rsid w:val="00396922"/>
    <w:rsid w:val="00397884"/>
    <w:rsid w:val="003A16C0"/>
    <w:rsid w:val="003A1DE4"/>
    <w:rsid w:val="003A29F9"/>
    <w:rsid w:val="003A3818"/>
    <w:rsid w:val="003A3F69"/>
    <w:rsid w:val="003A40E0"/>
    <w:rsid w:val="003A4855"/>
    <w:rsid w:val="003A647A"/>
    <w:rsid w:val="003A77EA"/>
    <w:rsid w:val="003A79C7"/>
    <w:rsid w:val="003B06D1"/>
    <w:rsid w:val="003B13F5"/>
    <w:rsid w:val="003B21D9"/>
    <w:rsid w:val="003B2208"/>
    <w:rsid w:val="003B2C5A"/>
    <w:rsid w:val="003B4E6C"/>
    <w:rsid w:val="003B4EEB"/>
    <w:rsid w:val="003B53A0"/>
    <w:rsid w:val="003B64E8"/>
    <w:rsid w:val="003B65BD"/>
    <w:rsid w:val="003B701D"/>
    <w:rsid w:val="003C040D"/>
    <w:rsid w:val="003C056E"/>
    <w:rsid w:val="003C0C8E"/>
    <w:rsid w:val="003C0F9B"/>
    <w:rsid w:val="003C19BB"/>
    <w:rsid w:val="003C1AD6"/>
    <w:rsid w:val="003C203A"/>
    <w:rsid w:val="003C25BF"/>
    <w:rsid w:val="003C293A"/>
    <w:rsid w:val="003C356E"/>
    <w:rsid w:val="003C3926"/>
    <w:rsid w:val="003C3E63"/>
    <w:rsid w:val="003C4265"/>
    <w:rsid w:val="003C45E1"/>
    <w:rsid w:val="003C5151"/>
    <w:rsid w:val="003C6160"/>
    <w:rsid w:val="003C6ABA"/>
    <w:rsid w:val="003C712A"/>
    <w:rsid w:val="003C7D51"/>
    <w:rsid w:val="003C7DF2"/>
    <w:rsid w:val="003C7E6B"/>
    <w:rsid w:val="003CA4C7"/>
    <w:rsid w:val="003D1619"/>
    <w:rsid w:val="003D17F0"/>
    <w:rsid w:val="003D1B0D"/>
    <w:rsid w:val="003D2ACF"/>
    <w:rsid w:val="003D3313"/>
    <w:rsid w:val="003D3BE7"/>
    <w:rsid w:val="003D5509"/>
    <w:rsid w:val="003D559B"/>
    <w:rsid w:val="003D5763"/>
    <w:rsid w:val="003D59F9"/>
    <w:rsid w:val="003D7414"/>
    <w:rsid w:val="003D75B1"/>
    <w:rsid w:val="003E0347"/>
    <w:rsid w:val="003E076A"/>
    <w:rsid w:val="003E14FC"/>
    <w:rsid w:val="003E173C"/>
    <w:rsid w:val="003E20C7"/>
    <w:rsid w:val="003E37F2"/>
    <w:rsid w:val="003E3BBD"/>
    <w:rsid w:val="003E48A4"/>
    <w:rsid w:val="003E51A1"/>
    <w:rsid w:val="003E6348"/>
    <w:rsid w:val="003E635A"/>
    <w:rsid w:val="003E7C0E"/>
    <w:rsid w:val="003F05C9"/>
    <w:rsid w:val="003F32A0"/>
    <w:rsid w:val="003F3A51"/>
    <w:rsid w:val="003F41FF"/>
    <w:rsid w:val="003F447D"/>
    <w:rsid w:val="003F5A3D"/>
    <w:rsid w:val="003F6493"/>
    <w:rsid w:val="003F70A9"/>
    <w:rsid w:val="00401F28"/>
    <w:rsid w:val="00402B8E"/>
    <w:rsid w:val="00403397"/>
    <w:rsid w:val="0040393B"/>
    <w:rsid w:val="004040E5"/>
    <w:rsid w:val="00404239"/>
    <w:rsid w:val="004047D5"/>
    <w:rsid w:val="0040501C"/>
    <w:rsid w:val="00407F8E"/>
    <w:rsid w:val="0041014A"/>
    <w:rsid w:val="004135F6"/>
    <w:rsid w:val="00414227"/>
    <w:rsid w:val="00414DA2"/>
    <w:rsid w:val="004150E6"/>
    <w:rsid w:val="00415159"/>
    <w:rsid w:val="00415D89"/>
    <w:rsid w:val="00420049"/>
    <w:rsid w:val="00420C91"/>
    <w:rsid w:val="004217BC"/>
    <w:rsid w:val="0042365F"/>
    <w:rsid w:val="0042374D"/>
    <w:rsid w:val="00423C0F"/>
    <w:rsid w:val="0042482E"/>
    <w:rsid w:val="00424B45"/>
    <w:rsid w:val="00425308"/>
    <w:rsid w:val="00425B7D"/>
    <w:rsid w:val="00427DB0"/>
    <w:rsid w:val="0043257E"/>
    <w:rsid w:val="00432FA3"/>
    <w:rsid w:val="00433810"/>
    <w:rsid w:val="00433B4B"/>
    <w:rsid w:val="004346F4"/>
    <w:rsid w:val="0043571B"/>
    <w:rsid w:val="004362A6"/>
    <w:rsid w:val="00436C87"/>
    <w:rsid w:val="00437B0A"/>
    <w:rsid w:val="00437D22"/>
    <w:rsid w:val="0044064B"/>
    <w:rsid w:val="00440FA0"/>
    <w:rsid w:val="00442627"/>
    <w:rsid w:val="00442FDB"/>
    <w:rsid w:val="0044442C"/>
    <w:rsid w:val="00445407"/>
    <w:rsid w:val="00445F08"/>
    <w:rsid w:val="00446D80"/>
    <w:rsid w:val="00450931"/>
    <w:rsid w:val="00450970"/>
    <w:rsid w:val="00451CAF"/>
    <w:rsid w:val="00451ECB"/>
    <w:rsid w:val="00452ADC"/>
    <w:rsid w:val="00454493"/>
    <w:rsid w:val="00454C3C"/>
    <w:rsid w:val="00455B8A"/>
    <w:rsid w:val="00456F42"/>
    <w:rsid w:val="00457B08"/>
    <w:rsid w:val="0046018B"/>
    <w:rsid w:val="004604B2"/>
    <w:rsid w:val="004606F9"/>
    <w:rsid w:val="004606FC"/>
    <w:rsid w:val="004607E1"/>
    <w:rsid w:val="00461060"/>
    <w:rsid w:val="00461639"/>
    <w:rsid w:val="00463ADE"/>
    <w:rsid w:val="004649BC"/>
    <w:rsid w:val="004658C0"/>
    <w:rsid w:val="00466440"/>
    <w:rsid w:val="00466837"/>
    <w:rsid w:val="00466E6A"/>
    <w:rsid w:val="004705C8"/>
    <w:rsid w:val="0047141B"/>
    <w:rsid w:val="00472F96"/>
    <w:rsid w:val="004741E7"/>
    <w:rsid w:val="00475020"/>
    <w:rsid w:val="004750DF"/>
    <w:rsid w:val="00476271"/>
    <w:rsid w:val="00480316"/>
    <w:rsid w:val="00480D9E"/>
    <w:rsid w:val="00481620"/>
    <w:rsid w:val="00481F5B"/>
    <w:rsid w:val="00482F57"/>
    <w:rsid w:val="00483841"/>
    <w:rsid w:val="00485028"/>
    <w:rsid w:val="00486225"/>
    <w:rsid w:val="0048691C"/>
    <w:rsid w:val="00486E3B"/>
    <w:rsid w:val="00487063"/>
    <w:rsid w:val="004872AE"/>
    <w:rsid w:val="00487709"/>
    <w:rsid w:val="0048779E"/>
    <w:rsid w:val="00490998"/>
    <w:rsid w:val="00490CF9"/>
    <w:rsid w:val="00491738"/>
    <w:rsid w:val="00492931"/>
    <w:rsid w:val="0049586E"/>
    <w:rsid w:val="00496C26"/>
    <w:rsid w:val="00497638"/>
    <w:rsid w:val="004A0C07"/>
    <w:rsid w:val="004A12BE"/>
    <w:rsid w:val="004A2338"/>
    <w:rsid w:val="004A2662"/>
    <w:rsid w:val="004A3EA9"/>
    <w:rsid w:val="004A4669"/>
    <w:rsid w:val="004A46C1"/>
    <w:rsid w:val="004A4F48"/>
    <w:rsid w:val="004A5407"/>
    <w:rsid w:val="004A55F8"/>
    <w:rsid w:val="004A566F"/>
    <w:rsid w:val="004A5A2D"/>
    <w:rsid w:val="004A6A98"/>
    <w:rsid w:val="004A780A"/>
    <w:rsid w:val="004B0167"/>
    <w:rsid w:val="004B08E6"/>
    <w:rsid w:val="004B1304"/>
    <w:rsid w:val="004B2006"/>
    <w:rsid w:val="004B216F"/>
    <w:rsid w:val="004B22AB"/>
    <w:rsid w:val="004B2C21"/>
    <w:rsid w:val="004B3106"/>
    <w:rsid w:val="004B39CB"/>
    <w:rsid w:val="004B55FA"/>
    <w:rsid w:val="004B5BEE"/>
    <w:rsid w:val="004B5F95"/>
    <w:rsid w:val="004B6DB8"/>
    <w:rsid w:val="004C06B0"/>
    <w:rsid w:val="004C0B9C"/>
    <w:rsid w:val="004C0D22"/>
    <w:rsid w:val="004C1271"/>
    <w:rsid w:val="004C194B"/>
    <w:rsid w:val="004C1D26"/>
    <w:rsid w:val="004C2748"/>
    <w:rsid w:val="004C30F9"/>
    <w:rsid w:val="004C3633"/>
    <w:rsid w:val="004C3791"/>
    <w:rsid w:val="004C4BC0"/>
    <w:rsid w:val="004C4BCB"/>
    <w:rsid w:val="004C4E9B"/>
    <w:rsid w:val="004C568B"/>
    <w:rsid w:val="004C73B1"/>
    <w:rsid w:val="004C77A0"/>
    <w:rsid w:val="004C7EA8"/>
    <w:rsid w:val="004D090A"/>
    <w:rsid w:val="004D1A38"/>
    <w:rsid w:val="004D1D8B"/>
    <w:rsid w:val="004D39D7"/>
    <w:rsid w:val="004D3B25"/>
    <w:rsid w:val="004D4044"/>
    <w:rsid w:val="004D4831"/>
    <w:rsid w:val="004D593F"/>
    <w:rsid w:val="004D59D1"/>
    <w:rsid w:val="004D6BCA"/>
    <w:rsid w:val="004D73A7"/>
    <w:rsid w:val="004E15E7"/>
    <w:rsid w:val="004E32D1"/>
    <w:rsid w:val="004E3D52"/>
    <w:rsid w:val="004E3E32"/>
    <w:rsid w:val="004E46FB"/>
    <w:rsid w:val="004E479E"/>
    <w:rsid w:val="004E4967"/>
    <w:rsid w:val="004E4985"/>
    <w:rsid w:val="004E5259"/>
    <w:rsid w:val="004E5708"/>
    <w:rsid w:val="004E5D06"/>
    <w:rsid w:val="004E5DD2"/>
    <w:rsid w:val="004E6D45"/>
    <w:rsid w:val="004E75F9"/>
    <w:rsid w:val="004F0BEB"/>
    <w:rsid w:val="004F12FA"/>
    <w:rsid w:val="004F179D"/>
    <w:rsid w:val="004F28BE"/>
    <w:rsid w:val="004F2931"/>
    <w:rsid w:val="004F2E73"/>
    <w:rsid w:val="004F3ABC"/>
    <w:rsid w:val="004F51B6"/>
    <w:rsid w:val="004F5CAC"/>
    <w:rsid w:val="004F7891"/>
    <w:rsid w:val="00500F81"/>
    <w:rsid w:val="00501086"/>
    <w:rsid w:val="005015F1"/>
    <w:rsid w:val="00502258"/>
    <w:rsid w:val="00502290"/>
    <w:rsid w:val="00502638"/>
    <w:rsid w:val="00502FB9"/>
    <w:rsid w:val="00504F89"/>
    <w:rsid w:val="00505B73"/>
    <w:rsid w:val="00510A06"/>
    <w:rsid w:val="00510E41"/>
    <w:rsid w:val="005112A6"/>
    <w:rsid w:val="00512255"/>
    <w:rsid w:val="00512AD0"/>
    <w:rsid w:val="00513695"/>
    <w:rsid w:val="00513C4E"/>
    <w:rsid w:val="00513F60"/>
    <w:rsid w:val="00513FB4"/>
    <w:rsid w:val="005147AD"/>
    <w:rsid w:val="0051494E"/>
    <w:rsid w:val="005149DB"/>
    <w:rsid w:val="00514D6F"/>
    <w:rsid w:val="00515424"/>
    <w:rsid w:val="00520854"/>
    <w:rsid w:val="00520BA6"/>
    <w:rsid w:val="005225CA"/>
    <w:rsid w:val="00522B3A"/>
    <w:rsid w:val="00522FE3"/>
    <w:rsid w:val="00523CA5"/>
    <w:rsid w:val="00524CC5"/>
    <w:rsid w:val="00525230"/>
    <w:rsid w:val="005260BD"/>
    <w:rsid w:val="0052611C"/>
    <w:rsid w:val="00526604"/>
    <w:rsid w:val="00526BA5"/>
    <w:rsid w:val="0052785F"/>
    <w:rsid w:val="00527DA2"/>
    <w:rsid w:val="00527DC9"/>
    <w:rsid w:val="00533CD2"/>
    <w:rsid w:val="00534827"/>
    <w:rsid w:val="00534AFE"/>
    <w:rsid w:val="00535285"/>
    <w:rsid w:val="00536CB8"/>
    <w:rsid w:val="005402D0"/>
    <w:rsid w:val="00540B79"/>
    <w:rsid w:val="00540B8C"/>
    <w:rsid w:val="00540DDB"/>
    <w:rsid w:val="00540E51"/>
    <w:rsid w:val="00540FE1"/>
    <w:rsid w:val="00541290"/>
    <w:rsid w:val="00541582"/>
    <w:rsid w:val="00541A48"/>
    <w:rsid w:val="00542402"/>
    <w:rsid w:val="00542DF7"/>
    <w:rsid w:val="005431D4"/>
    <w:rsid w:val="00544369"/>
    <w:rsid w:val="00544792"/>
    <w:rsid w:val="00545094"/>
    <w:rsid w:val="005452A9"/>
    <w:rsid w:val="00546006"/>
    <w:rsid w:val="0054601B"/>
    <w:rsid w:val="00546381"/>
    <w:rsid w:val="00547F26"/>
    <w:rsid w:val="0054F095"/>
    <w:rsid w:val="00554C5B"/>
    <w:rsid w:val="0055551C"/>
    <w:rsid w:val="00555601"/>
    <w:rsid w:val="0055564D"/>
    <w:rsid w:val="00556D40"/>
    <w:rsid w:val="00557D83"/>
    <w:rsid w:val="00560B95"/>
    <w:rsid w:val="00560C8B"/>
    <w:rsid w:val="005617BA"/>
    <w:rsid w:val="005622A5"/>
    <w:rsid w:val="005623BC"/>
    <w:rsid w:val="0056264D"/>
    <w:rsid w:val="00562C85"/>
    <w:rsid w:val="00562E76"/>
    <w:rsid w:val="00562ED7"/>
    <w:rsid w:val="005630E9"/>
    <w:rsid w:val="005666DE"/>
    <w:rsid w:val="00566F05"/>
    <w:rsid w:val="005676F4"/>
    <w:rsid w:val="00570DA5"/>
    <w:rsid w:val="00571447"/>
    <w:rsid w:val="0057163E"/>
    <w:rsid w:val="005717CC"/>
    <w:rsid w:val="0057218E"/>
    <w:rsid w:val="0057330A"/>
    <w:rsid w:val="00573C5E"/>
    <w:rsid w:val="00573F8B"/>
    <w:rsid w:val="005742A5"/>
    <w:rsid w:val="00575066"/>
    <w:rsid w:val="00575080"/>
    <w:rsid w:val="00577594"/>
    <w:rsid w:val="005779F0"/>
    <w:rsid w:val="00577F14"/>
    <w:rsid w:val="00582C0E"/>
    <w:rsid w:val="00585D1B"/>
    <w:rsid w:val="00586C24"/>
    <w:rsid w:val="00586DF8"/>
    <w:rsid w:val="00586F5C"/>
    <w:rsid w:val="0059001F"/>
    <w:rsid w:val="005914B2"/>
    <w:rsid w:val="005927FD"/>
    <w:rsid w:val="00592FC3"/>
    <w:rsid w:val="0059319E"/>
    <w:rsid w:val="00594A73"/>
    <w:rsid w:val="0059575C"/>
    <w:rsid w:val="00595854"/>
    <w:rsid w:val="00597BED"/>
    <w:rsid w:val="005A1811"/>
    <w:rsid w:val="005A1EBE"/>
    <w:rsid w:val="005A43E8"/>
    <w:rsid w:val="005A458B"/>
    <w:rsid w:val="005A57C9"/>
    <w:rsid w:val="005A6148"/>
    <w:rsid w:val="005A6826"/>
    <w:rsid w:val="005A696A"/>
    <w:rsid w:val="005A70B0"/>
    <w:rsid w:val="005B077F"/>
    <w:rsid w:val="005B0C5B"/>
    <w:rsid w:val="005B1C57"/>
    <w:rsid w:val="005B1E7C"/>
    <w:rsid w:val="005B38C8"/>
    <w:rsid w:val="005B448A"/>
    <w:rsid w:val="005B4FF6"/>
    <w:rsid w:val="005B540F"/>
    <w:rsid w:val="005B57E3"/>
    <w:rsid w:val="005B5F77"/>
    <w:rsid w:val="005B6CE1"/>
    <w:rsid w:val="005B6FC1"/>
    <w:rsid w:val="005B70FF"/>
    <w:rsid w:val="005B7E1F"/>
    <w:rsid w:val="005B7EEB"/>
    <w:rsid w:val="005C1550"/>
    <w:rsid w:val="005C1E8B"/>
    <w:rsid w:val="005C269A"/>
    <w:rsid w:val="005C26AC"/>
    <w:rsid w:val="005C30F4"/>
    <w:rsid w:val="005C38EE"/>
    <w:rsid w:val="005C3F45"/>
    <w:rsid w:val="005C401C"/>
    <w:rsid w:val="005C41B9"/>
    <w:rsid w:val="005C4FAB"/>
    <w:rsid w:val="005C587F"/>
    <w:rsid w:val="005C5DF9"/>
    <w:rsid w:val="005C5FC4"/>
    <w:rsid w:val="005C73F1"/>
    <w:rsid w:val="005C76D2"/>
    <w:rsid w:val="005D00D7"/>
    <w:rsid w:val="005D0601"/>
    <w:rsid w:val="005D086A"/>
    <w:rsid w:val="005D26C8"/>
    <w:rsid w:val="005D2B9B"/>
    <w:rsid w:val="005D41D4"/>
    <w:rsid w:val="005D426D"/>
    <w:rsid w:val="005D491D"/>
    <w:rsid w:val="005D5CF6"/>
    <w:rsid w:val="005D62BD"/>
    <w:rsid w:val="005D6385"/>
    <w:rsid w:val="005D6AA2"/>
    <w:rsid w:val="005D6EF3"/>
    <w:rsid w:val="005D72BF"/>
    <w:rsid w:val="005D760D"/>
    <w:rsid w:val="005E129A"/>
    <w:rsid w:val="005E353B"/>
    <w:rsid w:val="005E4348"/>
    <w:rsid w:val="005E43FB"/>
    <w:rsid w:val="005E61E3"/>
    <w:rsid w:val="005E7068"/>
    <w:rsid w:val="005E72AB"/>
    <w:rsid w:val="005F0165"/>
    <w:rsid w:val="005F112C"/>
    <w:rsid w:val="005F1DC9"/>
    <w:rsid w:val="005F2561"/>
    <w:rsid w:val="005F2DD1"/>
    <w:rsid w:val="005F365F"/>
    <w:rsid w:val="005F37FB"/>
    <w:rsid w:val="005F3AF9"/>
    <w:rsid w:val="005F4635"/>
    <w:rsid w:val="005F4C72"/>
    <w:rsid w:val="00600E8D"/>
    <w:rsid w:val="00602285"/>
    <w:rsid w:val="006022D4"/>
    <w:rsid w:val="00602F09"/>
    <w:rsid w:val="00603A58"/>
    <w:rsid w:val="00603D67"/>
    <w:rsid w:val="0060402F"/>
    <w:rsid w:val="00605AB6"/>
    <w:rsid w:val="00605FE2"/>
    <w:rsid w:val="006062EE"/>
    <w:rsid w:val="0060671D"/>
    <w:rsid w:val="006068B3"/>
    <w:rsid w:val="00606BD0"/>
    <w:rsid w:val="00607456"/>
    <w:rsid w:val="006077A1"/>
    <w:rsid w:val="00607995"/>
    <w:rsid w:val="0061019F"/>
    <w:rsid w:val="00610341"/>
    <w:rsid w:val="00610C32"/>
    <w:rsid w:val="00612762"/>
    <w:rsid w:val="00612E03"/>
    <w:rsid w:val="0061359E"/>
    <w:rsid w:val="00613CC5"/>
    <w:rsid w:val="0061547F"/>
    <w:rsid w:val="006162E6"/>
    <w:rsid w:val="006179C5"/>
    <w:rsid w:val="00617AF0"/>
    <w:rsid w:val="00617B86"/>
    <w:rsid w:val="00620813"/>
    <w:rsid w:val="00620E70"/>
    <w:rsid w:val="006214F8"/>
    <w:rsid w:val="00621F09"/>
    <w:rsid w:val="00622240"/>
    <w:rsid w:val="006226FF"/>
    <w:rsid w:val="00625485"/>
    <w:rsid w:val="00631678"/>
    <w:rsid w:val="00632E30"/>
    <w:rsid w:val="00633214"/>
    <w:rsid w:val="00633361"/>
    <w:rsid w:val="006336FE"/>
    <w:rsid w:val="00633FBE"/>
    <w:rsid w:val="00634224"/>
    <w:rsid w:val="00635C19"/>
    <w:rsid w:val="00635FEF"/>
    <w:rsid w:val="006372E9"/>
    <w:rsid w:val="00637E57"/>
    <w:rsid w:val="00640AE2"/>
    <w:rsid w:val="00641525"/>
    <w:rsid w:val="00642479"/>
    <w:rsid w:val="00642567"/>
    <w:rsid w:val="006432C5"/>
    <w:rsid w:val="006434AE"/>
    <w:rsid w:val="00643CF7"/>
    <w:rsid w:val="006440D4"/>
    <w:rsid w:val="00644100"/>
    <w:rsid w:val="00644F73"/>
    <w:rsid w:val="0064532D"/>
    <w:rsid w:val="00647697"/>
    <w:rsid w:val="006500CC"/>
    <w:rsid w:val="0065173A"/>
    <w:rsid w:val="0065176F"/>
    <w:rsid w:val="00651A1D"/>
    <w:rsid w:val="00651D6F"/>
    <w:rsid w:val="00652A26"/>
    <w:rsid w:val="00652E03"/>
    <w:rsid w:val="0065316E"/>
    <w:rsid w:val="0065368C"/>
    <w:rsid w:val="006538EF"/>
    <w:rsid w:val="006547DC"/>
    <w:rsid w:val="00654BB6"/>
    <w:rsid w:val="00656D3C"/>
    <w:rsid w:val="006570BD"/>
    <w:rsid w:val="00660FFE"/>
    <w:rsid w:val="00661E2F"/>
    <w:rsid w:val="00662176"/>
    <w:rsid w:val="006635E4"/>
    <w:rsid w:val="00663794"/>
    <w:rsid w:val="00663828"/>
    <w:rsid w:val="00663B8D"/>
    <w:rsid w:val="0066482E"/>
    <w:rsid w:val="00665C4C"/>
    <w:rsid w:val="00667B3E"/>
    <w:rsid w:val="00670050"/>
    <w:rsid w:val="00670C55"/>
    <w:rsid w:val="00671562"/>
    <w:rsid w:val="006719EA"/>
    <w:rsid w:val="00672023"/>
    <w:rsid w:val="00672914"/>
    <w:rsid w:val="00672EBC"/>
    <w:rsid w:val="006730D3"/>
    <w:rsid w:val="00673F16"/>
    <w:rsid w:val="0067619C"/>
    <w:rsid w:val="00677240"/>
    <w:rsid w:val="00677D0A"/>
    <w:rsid w:val="006801C1"/>
    <w:rsid w:val="00681362"/>
    <w:rsid w:val="00682871"/>
    <w:rsid w:val="006838D6"/>
    <w:rsid w:val="006840BF"/>
    <w:rsid w:val="00684E2F"/>
    <w:rsid w:val="0068513F"/>
    <w:rsid w:val="00686338"/>
    <w:rsid w:val="0068658C"/>
    <w:rsid w:val="0068698C"/>
    <w:rsid w:val="00687659"/>
    <w:rsid w:val="00690322"/>
    <w:rsid w:val="00690654"/>
    <w:rsid w:val="006908F9"/>
    <w:rsid w:val="0069093B"/>
    <w:rsid w:val="00691E57"/>
    <w:rsid w:val="00693AC5"/>
    <w:rsid w:val="00695B23"/>
    <w:rsid w:val="006A0346"/>
    <w:rsid w:val="006A09B8"/>
    <w:rsid w:val="006A0D6F"/>
    <w:rsid w:val="006A173E"/>
    <w:rsid w:val="006A2190"/>
    <w:rsid w:val="006A42C3"/>
    <w:rsid w:val="006A66B0"/>
    <w:rsid w:val="006A6975"/>
    <w:rsid w:val="006A77E3"/>
    <w:rsid w:val="006A78D5"/>
    <w:rsid w:val="006B0706"/>
    <w:rsid w:val="006B18B0"/>
    <w:rsid w:val="006B20C3"/>
    <w:rsid w:val="006B261D"/>
    <w:rsid w:val="006B2F27"/>
    <w:rsid w:val="006B34A5"/>
    <w:rsid w:val="006B3A60"/>
    <w:rsid w:val="006B3F1D"/>
    <w:rsid w:val="006B4235"/>
    <w:rsid w:val="006B5E08"/>
    <w:rsid w:val="006B68CB"/>
    <w:rsid w:val="006C068B"/>
    <w:rsid w:val="006C0856"/>
    <w:rsid w:val="006C08A6"/>
    <w:rsid w:val="006C0DC9"/>
    <w:rsid w:val="006C0DF0"/>
    <w:rsid w:val="006C1149"/>
    <w:rsid w:val="006C172D"/>
    <w:rsid w:val="006C2E58"/>
    <w:rsid w:val="006C3224"/>
    <w:rsid w:val="006C392C"/>
    <w:rsid w:val="006C4106"/>
    <w:rsid w:val="006C50CB"/>
    <w:rsid w:val="006C5318"/>
    <w:rsid w:val="006C5E31"/>
    <w:rsid w:val="006C6210"/>
    <w:rsid w:val="006C7AB9"/>
    <w:rsid w:val="006C7E4D"/>
    <w:rsid w:val="006CBDED"/>
    <w:rsid w:val="006D0CD5"/>
    <w:rsid w:val="006D14A4"/>
    <w:rsid w:val="006D3812"/>
    <w:rsid w:val="006D47A3"/>
    <w:rsid w:val="006D50D8"/>
    <w:rsid w:val="006D5290"/>
    <w:rsid w:val="006D5E75"/>
    <w:rsid w:val="006D61EF"/>
    <w:rsid w:val="006E01E8"/>
    <w:rsid w:val="006E2C1E"/>
    <w:rsid w:val="006E36FD"/>
    <w:rsid w:val="006E3730"/>
    <w:rsid w:val="006E40A1"/>
    <w:rsid w:val="006E42ED"/>
    <w:rsid w:val="006E52FE"/>
    <w:rsid w:val="006E58B6"/>
    <w:rsid w:val="006E5A0D"/>
    <w:rsid w:val="006F06A4"/>
    <w:rsid w:val="006F0F7C"/>
    <w:rsid w:val="006F10E5"/>
    <w:rsid w:val="006F1635"/>
    <w:rsid w:val="006F2AD5"/>
    <w:rsid w:val="006F2BBE"/>
    <w:rsid w:val="006F391E"/>
    <w:rsid w:val="006F588A"/>
    <w:rsid w:val="006F5DA5"/>
    <w:rsid w:val="006F6B64"/>
    <w:rsid w:val="006F7EFF"/>
    <w:rsid w:val="006F7F93"/>
    <w:rsid w:val="00700298"/>
    <w:rsid w:val="00700DEB"/>
    <w:rsid w:val="00701AAF"/>
    <w:rsid w:val="007051B4"/>
    <w:rsid w:val="00705281"/>
    <w:rsid w:val="00705BCB"/>
    <w:rsid w:val="00705F64"/>
    <w:rsid w:val="00706BD0"/>
    <w:rsid w:val="00706E74"/>
    <w:rsid w:val="0070709B"/>
    <w:rsid w:val="00707853"/>
    <w:rsid w:val="00707B2F"/>
    <w:rsid w:val="00710EAB"/>
    <w:rsid w:val="00712469"/>
    <w:rsid w:val="007125B1"/>
    <w:rsid w:val="00712A5E"/>
    <w:rsid w:val="0071390A"/>
    <w:rsid w:val="007141A2"/>
    <w:rsid w:val="00714EF9"/>
    <w:rsid w:val="00716318"/>
    <w:rsid w:val="007163C7"/>
    <w:rsid w:val="00716E98"/>
    <w:rsid w:val="007177D4"/>
    <w:rsid w:val="007177F4"/>
    <w:rsid w:val="00720654"/>
    <w:rsid w:val="00721030"/>
    <w:rsid w:val="007220BC"/>
    <w:rsid w:val="00722BB0"/>
    <w:rsid w:val="00723574"/>
    <w:rsid w:val="00723A01"/>
    <w:rsid w:val="00723A17"/>
    <w:rsid w:val="0072571A"/>
    <w:rsid w:val="00726493"/>
    <w:rsid w:val="00727639"/>
    <w:rsid w:val="00727870"/>
    <w:rsid w:val="00727C7F"/>
    <w:rsid w:val="0073006D"/>
    <w:rsid w:val="00730731"/>
    <w:rsid w:val="00730CFC"/>
    <w:rsid w:val="0073169F"/>
    <w:rsid w:val="00731C88"/>
    <w:rsid w:val="0073257C"/>
    <w:rsid w:val="00732B0D"/>
    <w:rsid w:val="00732ECC"/>
    <w:rsid w:val="00732F25"/>
    <w:rsid w:val="00733573"/>
    <w:rsid w:val="00733CA1"/>
    <w:rsid w:val="00734979"/>
    <w:rsid w:val="00734C12"/>
    <w:rsid w:val="00735042"/>
    <w:rsid w:val="007359E2"/>
    <w:rsid w:val="00736188"/>
    <w:rsid w:val="007366E6"/>
    <w:rsid w:val="00737D78"/>
    <w:rsid w:val="00742184"/>
    <w:rsid w:val="00742A47"/>
    <w:rsid w:val="00745541"/>
    <w:rsid w:val="007461B1"/>
    <w:rsid w:val="00746FA1"/>
    <w:rsid w:val="00747C1C"/>
    <w:rsid w:val="00750FEE"/>
    <w:rsid w:val="0075110E"/>
    <w:rsid w:val="00751646"/>
    <w:rsid w:val="007517F9"/>
    <w:rsid w:val="007528A2"/>
    <w:rsid w:val="00752DD0"/>
    <w:rsid w:val="0075330D"/>
    <w:rsid w:val="00754158"/>
    <w:rsid w:val="0075515C"/>
    <w:rsid w:val="00756DBD"/>
    <w:rsid w:val="007602BE"/>
    <w:rsid w:val="007614FD"/>
    <w:rsid w:val="0076207F"/>
    <w:rsid w:val="00763A0D"/>
    <w:rsid w:val="00763B78"/>
    <w:rsid w:val="00763F10"/>
    <w:rsid w:val="0076547F"/>
    <w:rsid w:val="00766565"/>
    <w:rsid w:val="00766AC5"/>
    <w:rsid w:val="00766E50"/>
    <w:rsid w:val="0076719D"/>
    <w:rsid w:val="0076771D"/>
    <w:rsid w:val="00767ABD"/>
    <w:rsid w:val="00770404"/>
    <w:rsid w:val="0077084E"/>
    <w:rsid w:val="00770A6B"/>
    <w:rsid w:val="00770BC4"/>
    <w:rsid w:val="007712BC"/>
    <w:rsid w:val="007714C9"/>
    <w:rsid w:val="00771DBE"/>
    <w:rsid w:val="0077325B"/>
    <w:rsid w:val="00773754"/>
    <w:rsid w:val="00773B03"/>
    <w:rsid w:val="00773E84"/>
    <w:rsid w:val="00773FEE"/>
    <w:rsid w:val="007749F2"/>
    <w:rsid w:val="00776743"/>
    <w:rsid w:val="00780B4A"/>
    <w:rsid w:val="00781ED9"/>
    <w:rsid w:val="007824C7"/>
    <w:rsid w:val="007833A6"/>
    <w:rsid w:val="007835CF"/>
    <w:rsid w:val="00783A0A"/>
    <w:rsid w:val="00783E78"/>
    <w:rsid w:val="00786CFA"/>
    <w:rsid w:val="00787B30"/>
    <w:rsid w:val="00787B51"/>
    <w:rsid w:val="00790D57"/>
    <w:rsid w:val="0079174C"/>
    <w:rsid w:val="007918A6"/>
    <w:rsid w:val="007920B5"/>
    <w:rsid w:val="00793062"/>
    <w:rsid w:val="0079428F"/>
    <w:rsid w:val="007946B5"/>
    <w:rsid w:val="0079524D"/>
    <w:rsid w:val="007954F6"/>
    <w:rsid w:val="0079582D"/>
    <w:rsid w:val="00795BC3"/>
    <w:rsid w:val="007963CA"/>
    <w:rsid w:val="007964D3"/>
    <w:rsid w:val="00796E33"/>
    <w:rsid w:val="007A0180"/>
    <w:rsid w:val="007A041F"/>
    <w:rsid w:val="007A1302"/>
    <w:rsid w:val="007A2943"/>
    <w:rsid w:val="007A2B8C"/>
    <w:rsid w:val="007A3039"/>
    <w:rsid w:val="007A347D"/>
    <w:rsid w:val="007A3537"/>
    <w:rsid w:val="007A35F6"/>
    <w:rsid w:val="007A3B4C"/>
    <w:rsid w:val="007A4C56"/>
    <w:rsid w:val="007A5680"/>
    <w:rsid w:val="007A605D"/>
    <w:rsid w:val="007A742C"/>
    <w:rsid w:val="007B0105"/>
    <w:rsid w:val="007B0F09"/>
    <w:rsid w:val="007B1E20"/>
    <w:rsid w:val="007B1FC1"/>
    <w:rsid w:val="007B216E"/>
    <w:rsid w:val="007B21DD"/>
    <w:rsid w:val="007B2298"/>
    <w:rsid w:val="007B3494"/>
    <w:rsid w:val="007B4501"/>
    <w:rsid w:val="007B4DC4"/>
    <w:rsid w:val="007B62C4"/>
    <w:rsid w:val="007B6C03"/>
    <w:rsid w:val="007B7957"/>
    <w:rsid w:val="007B7BDD"/>
    <w:rsid w:val="007B7C5D"/>
    <w:rsid w:val="007B7FDE"/>
    <w:rsid w:val="007C01AF"/>
    <w:rsid w:val="007C063E"/>
    <w:rsid w:val="007C2776"/>
    <w:rsid w:val="007C27FC"/>
    <w:rsid w:val="007C304C"/>
    <w:rsid w:val="007C4B04"/>
    <w:rsid w:val="007C5F82"/>
    <w:rsid w:val="007C69BB"/>
    <w:rsid w:val="007C7448"/>
    <w:rsid w:val="007C7C47"/>
    <w:rsid w:val="007D3503"/>
    <w:rsid w:val="007D3DEB"/>
    <w:rsid w:val="007D4734"/>
    <w:rsid w:val="007D594B"/>
    <w:rsid w:val="007D6244"/>
    <w:rsid w:val="007D636E"/>
    <w:rsid w:val="007E03E6"/>
    <w:rsid w:val="007E062E"/>
    <w:rsid w:val="007E066A"/>
    <w:rsid w:val="007E1014"/>
    <w:rsid w:val="007E167E"/>
    <w:rsid w:val="007E1E21"/>
    <w:rsid w:val="007E270C"/>
    <w:rsid w:val="007E2A1B"/>
    <w:rsid w:val="007E30A6"/>
    <w:rsid w:val="007E4317"/>
    <w:rsid w:val="007E4A48"/>
    <w:rsid w:val="007E4D82"/>
    <w:rsid w:val="007E4E4C"/>
    <w:rsid w:val="007E5A1B"/>
    <w:rsid w:val="007E5B6F"/>
    <w:rsid w:val="007E5DD6"/>
    <w:rsid w:val="007E62AF"/>
    <w:rsid w:val="007E67A5"/>
    <w:rsid w:val="007E69FA"/>
    <w:rsid w:val="007F01A4"/>
    <w:rsid w:val="007F022F"/>
    <w:rsid w:val="007F08D3"/>
    <w:rsid w:val="007F0A37"/>
    <w:rsid w:val="007F2C58"/>
    <w:rsid w:val="007F7613"/>
    <w:rsid w:val="00801C83"/>
    <w:rsid w:val="00801E39"/>
    <w:rsid w:val="008020DE"/>
    <w:rsid w:val="00802DFC"/>
    <w:rsid w:val="00803176"/>
    <w:rsid w:val="008031A8"/>
    <w:rsid w:val="0080368F"/>
    <w:rsid w:val="008056F7"/>
    <w:rsid w:val="008062BC"/>
    <w:rsid w:val="0080788C"/>
    <w:rsid w:val="00807971"/>
    <w:rsid w:val="00810BE9"/>
    <w:rsid w:val="00810C81"/>
    <w:rsid w:val="00810D0D"/>
    <w:rsid w:val="00811076"/>
    <w:rsid w:val="00813178"/>
    <w:rsid w:val="00814589"/>
    <w:rsid w:val="008147E7"/>
    <w:rsid w:val="00816B4E"/>
    <w:rsid w:val="00816D2B"/>
    <w:rsid w:val="008202C7"/>
    <w:rsid w:val="0082066E"/>
    <w:rsid w:val="00820726"/>
    <w:rsid w:val="00820855"/>
    <w:rsid w:val="008213EC"/>
    <w:rsid w:val="00821BE1"/>
    <w:rsid w:val="0082278D"/>
    <w:rsid w:val="00822A43"/>
    <w:rsid w:val="00824AFE"/>
    <w:rsid w:val="00824F69"/>
    <w:rsid w:val="008250EF"/>
    <w:rsid w:val="00825F65"/>
    <w:rsid w:val="0082640F"/>
    <w:rsid w:val="008279AF"/>
    <w:rsid w:val="00827DDC"/>
    <w:rsid w:val="00827F11"/>
    <w:rsid w:val="00830A53"/>
    <w:rsid w:val="00831DD7"/>
    <w:rsid w:val="00833467"/>
    <w:rsid w:val="008341AA"/>
    <w:rsid w:val="0083523C"/>
    <w:rsid w:val="0083544E"/>
    <w:rsid w:val="008357E3"/>
    <w:rsid w:val="00836BA0"/>
    <w:rsid w:val="008376E4"/>
    <w:rsid w:val="00837CAE"/>
    <w:rsid w:val="00840FBB"/>
    <w:rsid w:val="00841EF8"/>
    <w:rsid w:val="008420AE"/>
    <w:rsid w:val="00842164"/>
    <w:rsid w:val="00842791"/>
    <w:rsid w:val="00842934"/>
    <w:rsid w:val="00842AAA"/>
    <w:rsid w:val="00845784"/>
    <w:rsid w:val="00846703"/>
    <w:rsid w:val="008467B1"/>
    <w:rsid w:val="00846F3E"/>
    <w:rsid w:val="008506DA"/>
    <w:rsid w:val="008511F5"/>
    <w:rsid w:val="00851B1A"/>
    <w:rsid w:val="00852025"/>
    <w:rsid w:val="00853A1D"/>
    <w:rsid w:val="00854016"/>
    <w:rsid w:val="008543EE"/>
    <w:rsid w:val="00854DC7"/>
    <w:rsid w:val="00855954"/>
    <w:rsid w:val="00856583"/>
    <w:rsid w:val="00856659"/>
    <w:rsid w:val="00856F60"/>
    <w:rsid w:val="00857E5F"/>
    <w:rsid w:val="00860A6B"/>
    <w:rsid w:val="00861C44"/>
    <w:rsid w:val="008632B2"/>
    <w:rsid w:val="00863765"/>
    <w:rsid w:val="00864DE9"/>
    <w:rsid w:val="00866D30"/>
    <w:rsid w:val="008675F6"/>
    <w:rsid w:val="00867692"/>
    <w:rsid w:val="008677B3"/>
    <w:rsid w:val="00867CB6"/>
    <w:rsid w:val="00867DCB"/>
    <w:rsid w:val="008700CC"/>
    <w:rsid w:val="00870A95"/>
    <w:rsid w:val="00872900"/>
    <w:rsid w:val="00872B23"/>
    <w:rsid w:val="00873AD8"/>
    <w:rsid w:val="008775AE"/>
    <w:rsid w:val="0087775C"/>
    <w:rsid w:val="0088010B"/>
    <w:rsid w:val="008802C3"/>
    <w:rsid w:val="0088050B"/>
    <w:rsid w:val="008816C4"/>
    <w:rsid w:val="00881C4E"/>
    <w:rsid w:val="00883D9B"/>
    <w:rsid w:val="008846EC"/>
    <w:rsid w:val="008848B8"/>
    <w:rsid w:val="0088500E"/>
    <w:rsid w:val="00885E28"/>
    <w:rsid w:val="0088612A"/>
    <w:rsid w:val="00890B1B"/>
    <w:rsid w:val="00890F86"/>
    <w:rsid w:val="0089132B"/>
    <w:rsid w:val="0089198C"/>
    <w:rsid w:val="00892D3A"/>
    <w:rsid w:val="0089339E"/>
    <w:rsid w:val="008933E2"/>
    <w:rsid w:val="00893762"/>
    <w:rsid w:val="00893848"/>
    <w:rsid w:val="00894739"/>
    <w:rsid w:val="00895F08"/>
    <w:rsid w:val="008A043E"/>
    <w:rsid w:val="008A0E9F"/>
    <w:rsid w:val="008A19AE"/>
    <w:rsid w:val="008A1A20"/>
    <w:rsid w:val="008A1E2D"/>
    <w:rsid w:val="008A2FE5"/>
    <w:rsid w:val="008A3196"/>
    <w:rsid w:val="008A338B"/>
    <w:rsid w:val="008A374E"/>
    <w:rsid w:val="008A5397"/>
    <w:rsid w:val="008A5937"/>
    <w:rsid w:val="008A6013"/>
    <w:rsid w:val="008A7892"/>
    <w:rsid w:val="008B0AC5"/>
    <w:rsid w:val="008B49BC"/>
    <w:rsid w:val="008B4AB6"/>
    <w:rsid w:val="008B50FB"/>
    <w:rsid w:val="008B5A87"/>
    <w:rsid w:val="008B5BDF"/>
    <w:rsid w:val="008B5D57"/>
    <w:rsid w:val="008B7724"/>
    <w:rsid w:val="008B77AF"/>
    <w:rsid w:val="008C0059"/>
    <w:rsid w:val="008C04F8"/>
    <w:rsid w:val="008C0D3A"/>
    <w:rsid w:val="008C0D4E"/>
    <w:rsid w:val="008C11FE"/>
    <w:rsid w:val="008C180A"/>
    <w:rsid w:val="008C2219"/>
    <w:rsid w:val="008C27A4"/>
    <w:rsid w:val="008C3B26"/>
    <w:rsid w:val="008C3CFB"/>
    <w:rsid w:val="008C493E"/>
    <w:rsid w:val="008C50FE"/>
    <w:rsid w:val="008C6264"/>
    <w:rsid w:val="008C6560"/>
    <w:rsid w:val="008C6924"/>
    <w:rsid w:val="008C69F8"/>
    <w:rsid w:val="008C6C75"/>
    <w:rsid w:val="008D03CA"/>
    <w:rsid w:val="008D22C5"/>
    <w:rsid w:val="008D26AE"/>
    <w:rsid w:val="008D3C1F"/>
    <w:rsid w:val="008D527C"/>
    <w:rsid w:val="008E0F10"/>
    <w:rsid w:val="008E2221"/>
    <w:rsid w:val="008E3331"/>
    <w:rsid w:val="008E3CD9"/>
    <w:rsid w:val="008E3EFB"/>
    <w:rsid w:val="008E44F7"/>
    <w:rsid w:val="008E5E18"/>
    <w:rsid w:val="008E5F6C"/>
    <w:rsid w:val="008E757D"/>
    <w:rsid w:val="008F0F0C"/>
    <w:rsid w:val="008F2B85"/>
    <w:rsid w:val="008F2D1E"/>
    <w:rsid w:val="008F3E48"/>
    <w:rsid w:val="008F42B2"/>
    <w:rsid w:val="008F4FAC"/>
    <w:rsid w:val="008F5408"/>
    <w:rsid w:val="008F556B"/>
    <w:rsid w:val="008F5573"/>
    <w:rsid w:val="008F762C"/>
    <w:rsid w:val="008F77C3"/>
    <w:rsid w:val="00900231"/>
    <w:rsid w:val="009028F8"/>
    <w:rsid w:val="00902F63"/>
    <w:rsid w:val="0090398F"/>
    <w:rsid w:val="00903F3E"/>
    <w:rsid w:val="009042ED"/>
    <w:rsid w:val="0090494E"/>
    <w:rsid w:val="009049B4"/>
    <w:rsid w:val="00904D10"/>
    <w:rsid w:val="00905AB6"/>
    <w:rsid w:val="00910957"/>
    <w:rsid w:val="00910B69"/>
    <w:rsid w:val="00910F18"/>
    <w:rsid w:val="0091157E"/>
    <w:rsid w:val="00911A37"/>
    <w:rsid w:val="00912E8C"/>
    <w:rsid w:val="00913A02"/>
    <w:rsid w:val="00913D4E"/>
    <w:rsid w:val="00913D7D"/>
    <w:rsid w:val="00914018"/>
    <w:rsid w:val="0091496C"/>
    <w:rsid w:val="00914F28"/>
    <w:rsid w:val="00915C58"/>
    <w:rsid w:val="00915CF3"/>
    <w:rsid w:val="00915D47"/>
    <w:rsid w:val="00916895"/>
    <w:rsid w:val="00917964"/>
    <w:rsid w:val="00917A20"/>
    <w:rsid w:val="00917E5F"/>
    <w:rsid w:val="00920E56"/>
    <w:rsid w:val="0092220C"/>
    <w:rsid w:val="00922C37"/>
    <w:rsid w:val="009243D8"/>
    <w:rsid w:val="009245B1"/>
    <w:rsid w:val="00924802"/>
    <w:rsid w:val="00924978"/>
    <w:rsid w:val="00926FE3"/>
    <w:rsid w:val="00930461"/>
    <w:rsid w:val="0093109B"/>
    <w:rsid w:val="00931F6C"/>
    <w:rsid w:val="009346FA"/>
    <w:rsid w:val="00934EB5"/>
    <w:rsid w:val="00935388"/>
    <w:rsid w:val="0093545F"/>
    <w:rsid w:val="00940061"/>
    <w:rsid w:val="009403CC"/>
    <w:rsid w:val="00941DC6"/>
    <w:rsid w:val="00943E6C"/>
    <w:rsid w:val="009450C6"/>
    <w:rsid w:val="00945870"/>
    <w:rsid w:val="0094591B"/>
    <w:rsid w:val="00945B60"/>
    <w:rsid w:val="009471B6"/>
    <w:rsid w:val="009476A7"/>
    <w:rsid w:val="009477A0"/>
    <w:rsid w:val="00947A5E"/>
    <w:rsid w:val="00947E1E"/>
    <w:rsid w:val="00950F58"/>
    <w:rsid w:val="009513CA"/>
    <w:rsid w:val="00952450"/>
    <w:rsid w:val="009529E0"/>
    <w:rsid w:val="00954F9F"/>
    <w:rsid w:val="00956764"/>
    <w:rsid w:val="00956BB5"/>
    <w:rsid w:val="00956C1C"/>
    <w:rsid w:val="00956FC4"/>
    <w:rsid w:val="00956FE9"/>
    <w:rsid w:val="00960B5A"/>
    <w:rsid w:val="00961135"/>
    <w:rsid w:val="009622EE"/>
    <w:rsid w:val="00964A9E"/>
    <w:rsid w:val="00965033"/>
    <w:rsid w:val="00965124"/>
    <w:rsid w:val="00965717"/>
    <w:rsid w:val="009667D0"/>
    <w:rsid w:val="00967329"/>
    <w:rsid w:val="009676C5"/>
    <w:rsid w:val="00970895"/>
    <w:rsid w:val="00972374"/>
    <w:rsid w:val="00975051"/>
    <w:rsid w:val="00975CC6"/>
    <w:rsid w:val="00976097"/>
    <w:rsid w:val="00976102"/>
    <w:rsid w:val="009763E0"/>
    <w:rsid w:val="00976674"/>
    <w:rsid w:val="009766CE"/>
    <w:rsid w:val="0097695C"/>
    <w:rsid w:val="0097719E"/>
    <w:rsid w:val="00977213"/>
    <w:rsid w:val="0097755A"/>
    <w:rsid w:val="0098017A"/>
    <w:rsid w:val="00980447"/>
    <w:rsid w:val="00980FD6"/>
    <w:rsid w:val="009810F9"/>
    <w:rsid w:val="009822E1"/>
    <w:rsid w:val="00982B33"/>
    <w:rsid w:val="00983ABA"/>
    <w:rsid w:val="00983E96"/>
    <w:rsid w:val="009845FD"/>
    <w:rsid w:val="009849B4"/>
    <w:rsid w:val="00984E51"/>
    <w:rsid w:val="009862C9"/>
    <w:rsid w:val="009863E2"/>
    <w:rsid w:val="00986857"/>
    <w:rsid w:val="00986B90"/>
    <w:rsid w:val="00986BA5"/>
    <w:rsid w:val="00986F78"/>
    <w:rsid w:val="009878D3"/>
    <w:rsid w:val="00987AA1"/>
    <w:rsid w:val="009927E9"/>
    <w:rsid w:val="009934D1"/>
    <w:rsid w:val="0099382A"/>
    <w:rsid w:val="00994BA9"/>
    <w:rsid w:val="00995374"/>
    <w:rsid w:val="009955C2"/>
    <w:rsid w:val="009968AD"/>
    <w:rsid w:val="00996904"/>
    <w:rsid w:val="009A0E94"/>
    <w:rsid w:val="009A22E2"/>
    <w:rsid w:val="009A2307"/>
    <w:rsid w:val="009A3233"/>
    <w:rsid w:val="009A4072"/>
    <w:rsid w:val="009A444B"/>
    <w:rsid w:val="009A5F8C"/>
    <w:rsid w:val="009B0AE7"/>
    <w:rsid w:val="009B0FE0"/>
    <w:rsid w:val="009B19E8"/>
    <w:rsid w:val="009B1D7F"/>
    <w:rsid w:val="009B354C"/>
    <w:rsid w:val="009B442F"/>
    <w:rsid w:val="009B574B"/>
    <w:rsid w:val="009B6124"/>
    <w:rsid w:val="009B673A"/>
    <w:rsid w:val="009B6884"/>
    <w:rsid w:val="009B7D6C"/>
    <w:rsid w:val="009C05E9"/>
    <w:rsid w:val="009C2D88"/>
    <w:rsid w:val="009C2E91"/>
    <w:rsid w:val="009C4E7B"/>
    <w:rsid w:val="009C56B1"/>
    <w:rsid w:val="009C5D48"/>
    <w:rsid w:val="009C76AA"/>
    <w:rsid w:val="009D0421"/>
    <w:rsid w:val="009D06B5"/>
    <w:rsid w:val="009D1290"/>
    <w:rsid w:val="009D1494"/>
    <w:rsid w:val="009D359D"/>
    <w:rsid w:val="009D3FB2"/>
    <w:rsid w:val="009D5331"/>
    <w:rsid w:val="009D68BD"/>
    <w:rsid w:val="009E015B"/>
    <w:rsid w:val="009E09E5"/>
    <w:rsid w:val="009E188E"/>
    <w:rsid w:val="009E196C"/>
    <w:rsid w:val="009E2960"/>
    <w:rsid w:val="009E2AFD"/>
    <w:rsid w:val="009E35E3"/>
    <w:rsid w:val="009E427B"/>
    <w:rsid w:val="009E44E1"/>
    <w:rsid w:val="009E47BE"/>
    <w:rsid w:val="009E4F77"/>
    <w:rsid w:val="009E52C0"/>
    <w:rsid w:val="009E52EE"/>
    <w:rsid w:val="009E589D"/>
    <w:rsid w:val="009E5924"/>
    <w:rsid w:val="009E5FDC"/>
    <w:rsid w:val="009E77BC"/>
    <w:rsid w:val="009E7814"/>
    <w:rsid w:val="009E7B59"/>
    <w:rsid w:val="009F0061"/>
    <w:rsid w:val="009F12F1"/>
    <w:rsid w:val="009F1346"/>
    <w:rsid w:val="009F173E"/>
    <w:rsid w:val="009F4388"/>
    <w:rsid w:val="009F5A22"/>
    <w:rsid w:val="009F5A9D"/>
    <w:rsid w:val="009F5B91"/>
    <w:rsid w:val="009F7C14"/>
    <w:rsid w:val="00A00667"/>
    <w:rsid w:val="00A00B43"/>
    <w:rsid w:val="00A01426"/>
    <w:rsid w:val="00A02512"/>
    <w:rsid w:val="00A03785"/>
    <w:rsid w:val="00A04862"/>
    <w:rsid w:val="00A04E0E"/>
    <w:rsid w:val="00A05059"/>
    <w:rsid w:val="00A05536"/>
    <w:rsid w:val="00A059FF"/>
    <w:rsid w:val="00A05AA0"/>
    <w:rsid w:val="00A07258"/>
    <w:rsid w:val="00A07916"/>
    <w:rsid w:val="00A10437"/>
    <w:rsid w:val="00A111FC"/>
    <w:rsid w:val="00A11E12"/>
    <w:rsid w:val="00A137E6"/>
    <w:rsid w:val="00A140EF"/>
    <w:rsid w:val="00A152C0"/>
    <w:rsid w:val="00A176B1"/>
    <w:rsid w:val="00A17A58"/>
    <w:rsid w:val="00A20145"/>
    <w:rsid w:val="00A204AC"/>
    <w:rsid w:val="00A206AF"/>
    <w:rsid w:val="00A20E24"/>
    <w:rsid w:val="00A21BD1"/>
    <w:rsid w:val="00A22D2C"/>
    <w:rsid w:val="00A23FB9"/>
    <w:rsid w:val="00A23FE7"/>
    <w:rsid w:val="00A24E87"/>
    <w:rsid w:val="00A26160"/>
    <w:rsid w:val="00A27330"/>
    <w:rsid w:val="00A30733"/>
    <w:rsid w:val="00A30810"/>
    <w:rsid w:val="00A30A43"/>
    <w:rsid w:val="00A30F96"/>
    <w:rsid w:val="00A30FF7"/>
    <w:rsid w:val="00A312E2"/>
    <w:rsid w:val="00A31520"/>
    <w:rsid w:val="00A332A2"/>
    <w:rsid w:val="00A33AD2"/>
    <w:rsid w:val="00A34EB6"/>
    <w:rsid w:val="00A3512F"/>
    <w:rsid w:val="00A3535D"/>
    <w:rsid w:val="00A36042"/>
    <w:rsid w:val="00A36951"/>
    <w:rsid w:val="00A3699A"/>
    <w:rsid w:val="00A369BB"/>
    <w:rsid w:val="00A36E96"/>
    <w:rsid w:val="00A37810"/>
    <w:rsid w:val="00A378F3"/>
    <w:rsid w:val="00A402B3"/>
    <w:rsid w:val="00A402CF"/>
    <w:rsid w:val="00A4159B"/>
    <w:rsid w:val="00A417FD"/>
    <w:rsid w:val="00A41C13"/>
    <w:rsid w:val="00A42E99"/>
    <w:rsid w:val="00A434D8"/>
    <w:rsid w:val="00A43F67"/>
    <w:rsid w:val="00A45B07"/>
    <w:rsid w:val="00A45EDB"/>
    <w:rsid w:val="00A50CB3"/>
    <w:rsid w:val="00A511A2"/>
    <w:rsid w:val="00A516EE"/>
    <w:rsid w:val="00A533BF"/>
    <w:rsid w:val="00A53881"/>
    <w:rsid w:val="00A53AC8"/>
    <w:rsid w:val="00A54179"/>
    <w:rsid w:val="00A542F3"/>
    <w:rsid w:val="00A5449C"/>
    <w:rsid w:val="00A5575E"/>
    <w:rsid w:val="00A5690E"/>
    <w:rsid w:val="00A57E69"/>
    <w:rsid w:val="00A57EFD"/>
    <w:rsid w:val="00A61067"/>
    <w:rsid w:val="00A61577"/>
    <w:rsid w:val="00A6193A"/>
    <w:rsid w:val="00A61E62"/>
    <w:rsid w:val="00A620F9"/>
    <w:rsid w:val="00A64673"/>
    <w:rsid w:val="00A652A7"/>
    <w:rsid w:val="00A6576B"/>
    <w:rsid w:val="00A65789"/>
    <w:rsid w:val="00A66CD7"/>
    <w:rsid w:val="00A66D1E"/>
    <w:rsid w:val="00A66E74"/>
    <w:rsid w:val="00A67152"/>
    <w:rsid w:val="00A67C31"/>
    <w:rsid w:val="00A7288C"/>
    <w:rsid w:val="00A72B0A"/>
    <w:rsid w:val="00A733AA"/>
    <w:rsid w:val="00A73EFD"/>
    <w:rsid w:val="00A749A8"/>
    <w:rsid w:val="00A74E36"/>
    <w:rsid w:val="00A74F3E"/>
    <w:rsid w:val="00A75540"/>
    <w:rsid w:val="00A75C2D"/>
    <w:rsid w:val="00A76184"/>
    <w:rsid w:val="00A76764"/>
    <w:rsid w:val="00A77C8D"/>
    <w:rsid w:val="00A806E0"/>
    <w:rsid w:val="00A8124E"/>
    <w:rsid w:val="00A8153F"/>
    <w:rsid w:val="00A81A4B"/>
    <w:rsid w:val="00A82435"/>
    <w:rsid w:val="00A83BF2"/>
    <w:rsid w:val="00A83C26"/>
    <w:rsid w:val="00A849AC"/>
    <w:rsid w:val="00A849F1"/>
    <w:rsid w:val="00A85A38"/>
    <w:rsid w:val="00A86019"/>
    <w:rsid w:val="00A8758E"/>
    <w:rsid w:val="00A87C88"/>
    <w:rsid w:val="00A87F50"/>
    <w:rsid w:val="00A9082B"/>
    <w:rsid w:val="00A909DC"/>
    <w:rsid w:val="00A9121E"/>
    <w:rsid w:val="00A91CA9"/>
    <w:rsid w:val="00A91F8F"/>
    <w:rsid w:val="00A92336"/>
    <w:rsid w:val="00A942C9"/>
    <w:rsid w:val="00A957F4"/>
    <w:rsid w:val="00A9759D"/>
    <w:rsid w:val="00A97996"/>
    <w:rsid w:val="00AA05CB"/>
    <w:rsid w:val="00AA1CEE"/>
    <w:rsid w:val="00AA279D"/>
    <w:rsid w:val="00AA31AE"/>
    <w:rsid w:val="00AA44F4"/>
    <w:rsid w:val="00AA4773"/>
    <w:rsid w:val="00AA58C5"/>
    <w:rsid w:val="00AA6A76"/>
    <w:rsid w:val="00AA7A33"/>
    <w:rsid w:val="00AA7BA7"/>
    <w:rsid w:val="00AB0244"/>
    <w:rsid w:val="00AB07D5"/>
    <w:rsid w:val="00AB1137"/>
    <w:rsid w:val="00AB11F9"/>
    <w:rsid w:val="00AB14FD"/>
    <w:rsid w:val="00AB1CF5"/>
    <w:rsid w:val="00AB252D"/>
    <w:rsid w:val="00AB27D9"/>
    <w:rsid w:val="00AB3317"/>
    <w:rsid w:val="00AB39D3"/>
    <w:rsid w:val="00AB42F4"/>
    <w:rsid w:val="00AB5B16"/>
    <w:rsid w:val="00AB5E5A"/>
    <w:rsid w:val="00AB5F3F"/>
    <w:rsid w:val="00AB67AC"/>
    <w:rsid w:val="00AB6EEC"/>
    <w:rsid w:val="00AB6FC7"/>
    <w:rsid w:val="00AC14D0"/>
    <w:rsid w:val="00AC14E3"/>
    <w:rsid w:val="00AC1701"/>
    <w:rsid w:val="00AC1869"/>
    <w:rsid w:val="00AC2A51"/>
    <w:rsid w:val="00AC2B40"/>
    <w:rsid w:val="00AC3776"/>
    <w:rsid w:val="00AC384C"/>
    <w:rsid w:val="00AC399F"/>
    <w:rsid w:val="00AC3EF0"/>
    <w:rsid w:val="00AC4ECF"/>
    <w:rsid w:val="00AC52A0"/>
    <w:rsid w:val="00AD0F1A"/>
    <w:rsid w:val="00AD0FB3"/>
    <w:rsid w:val="00AD160A"/>
    <w:rsid w:val="00AD187C"/>
    <w:rsid w:val="00AD205B"/>
    <w:rsid w:val="00AD20F5"/>
    <w:rsid w:val="00AD226A"/>
    <w:rsid w:val="00AD3135"/>
    <w:rsid w:val="00AD3404"/>
    <w:rsid w:val="00AD3530"/>
    <w:rsid w:val="00AD3D4A"/>
    <w:rsid w:val="00AD44EC"/>
    <w:rsid w:val="00AD4BA6"/>
    <w:rsid w:val="00AD6730"/>
    <w:rsid w:val="00AD6FA8"/>
    <w:rsid w:val="00AD75AC"/>
    <w:rsid w:val="00AE00E2"/>
    <w:rsid w:val="00AE00EA"/>
    <w:rsid w:val="00AE20EF"/>
    <w:rsid w:val="00AE34A0"/>
    <w:rsid w:val="00AE4D96"/>
    <w:rsid w:val="00AE559B"/>
    <w:rsid w:val="00AE5EAD"/>
    <w:rsid w:val="00AE65C7"/>
    <w:rsid w:val="00AE6D7F"/>
    <w:rsid w:val="00AE79D2"/>
    <w:rsid w:val="00AF0320"/>
    <w:rsid w:val="00AF0C4E"/>
    <w:rsid w:val="00AF0F4F"/>
    <w:rsid w:val="00AF167E"/>
    <w:rsid w:val="00AF1C61"/>
    <w:rsid w:val="00AF2AFF"/>
    <w:rsid w:val="00AF393D"/>
    <w:rsid w:val="00AF3E61"/>
    <w:rsid w:val="00AF475C"/>
    <w:rsid w:val="00AF49B3"/>
    <w:rsid w:val="00AF4C1E"/>
    <w:rsid w:val="00AF4C38"/>
    <w:rsid w:val="00AF510C"/>
    <w:rsid w:val="00AF5C62"/>
    <w:rsid w:val="00AF7D0B"/>
    <w:rsid w:val="00B00917"/>
    <w:rsid w:val="00B00D94"/>
    <w:rsid w:val="00B0137C"/>
    <w:rsid w:val="00B0149D"/>
    <w:rsid w:val="00B014E4"/>
    <w:rsid w:val="00B01519"/>
    <w:rsid w:val="00B01CAD"/>
    <w:rsid w:val="00B02176"/>
    <w:rsid w:val="00B06D46"/>
    <w:rsid w:val="00B07584"/>
    <w:rsid w:val="00B075A8"/>
    <w:rsid w:val="00B07675"/>
    <w:rsid w:val="00B07C84"/>
    <w:rsid w:val="00B11425"/>
    <w:rsid w:val="00B127EA"/>
    <w:rsid w:val="00B1420F"/>
    <w:rsid w:val="00B14B86"/>
    <w:rsid w:val="00B15930"/>
    <w:rsid w:val="00B24040"/>
    <w:rsid w:val="00B24420"/>
    <w:rsid w:val="00B2470D"/>
    <w:rsid w:val="00B25F1D"/>
    <w:rsid w:val="00B26A71"/>
    <w:rsid w:val="00B26B2F"/>
    <w:rsid w:val="00B27562"/>
    <w:rsid w:val="00B301EC"/>
    <w:rsid w:val="00B303A0"/>
    <w:rsid w:val="00B3292C"/>
    <w:rsid w:val="00B32E91"/>
    <w:rsid w:val="00B340D0"/>
    <w:rsid w:val="00B34F59"/>
    <w:rsid w:val="00B35397"/>
    <w:rsid w:val="00B3553C"/>
    <w:rsid w:val="00B3567A"/>
    <w:rsid w:val="00B35CF5"/>
    <w:rsid w:val="00B35E82"/>
    <w:rsid w:val="00B373B0"/>
    <w:rsid w:val="00B377B4"/>
    <w:rsid w:val="00B40278"/>
    <w:rsid w:val="00B40DEF"/>
    <w:rsid w:val="00B41D07"/>
    <w:rsid w:val="00B42697"/>
    <w:rsid w:val="00B43B78"/>
    <w:rsid w:val="00B43B9E"/>
    <w:rsid w:val="00B43E9A"/>
    <w:rsid w:val="00B44B61"/>
    <w:rsid w:val="00B454CE"/>
    <w:rsid w:val="00B461E7"/>
    <w:rsid w:val="00B46227"/>
    <w:rsid w:val="00B466A2"/>
    <w:rsid w:val="00B46A34"/>
    <w:rsid w:val="00B46EF2"/>
    <w:rsid w:val="00B477CF"/>
    <w:rsid w:val="00B50441"/>
    <w:rsid w:val="00B50D13"/>
    <w:rsid w:val="00B50DA3"/>
    <w:rsid w:val="00B52BE1"/>
    <w:rsid w:val="00B53744"/>
    <w:rsid w:val="00B53AEA"/>
    <w:rsid w:val="00B53E66"/>
    <w:rsid w:val="00B55E48"/>
    <w:rsid w:val="00B55FC3"/>
    <w:rsid w:val="00B56CA1"/>
    <w:rsid w:val="00B576AE"/>
    <w:rsid w:val="00B57C89"/>
    <w:rsid w:val="00B60512"/>
    <w:rsid w:val="00B606D9"/>
    <w:rsid w:val="00B61025"/>
    <w:rsid w:val="00B624FA"/>
    <w:rsid w:val="00B63F7E"/>
    <w:rsid w:val="00B63FCC"/>
    <w:rsid w:val="00B70983"/>
    <w:rsid w:val="00B712A7"/>
    <w:rsid w:val="00B73BAE"/>
    <w:rsid w:val="00B73DAA"/>
    <w:rsid w:val="00B754F9"/>
    <w:rsid w:val="00B75D66"/>
    <w:rsid w:val="00B76838"/>
    <w:rsid w:val="00B77135"/>
    <w:rsid w:val="00B81EBC"/>
    <w:rsid w:val="00B81EF5"/>
    <w:rsid w:val="00B820DA"/>
    <w:rsid w:val="00B82ABB"/>
    <w:rsid w:val="00B8345B"/>
    <w:rsid w:val="00B8370C"/>
    <w:rsid w:val="00B85128"/>
    <w:rsid w:val="00B853D1"/>
    <w:rsid w:val="00B85734"/>
    <w:rsid w:val="00B86828"/>
    <w:rsid w:val="00B87088"/>
    <w:rsid w:val="00B87B34"/>
    <w:rsid w:val="00B87E0B"/>
    <w:rsid w:val="00B91308"/>
    <w:rsid w:val="00B914E5"/>
    <w:rsid w:val="00B9289E"/>
    <w:rsid w:val="00B92C11"/>
    <w:rsid w:val="00B92E3D"/>
    <w:rsid w:val="00B9313D"/>
    <w:rsid w:val="00B93803"/>
    <w:rsid w:val="00B938A1"/>
    <w:rsid w:val="00B93931"/>
    <w:rsid w:val="00B95CE0"/>
    <w:rsid w:val="00B96360"/>
    <w:rsid w:val="00B96CA6"/>
    <w:rsid w:val="00B976FA"/>
    <w:rsid w:val="00B97746"/>
    <w:rsid w:val="00BA006A"/>
    <w:rsid w:val="00BA02CD"/>
    <w:rsid w:val="00BA07B6"/>
    <w:rsid w:val="00BA0AB9"/>
    <w:rsid w:val="00BA15E5"/>
    <w:rsid w:val="00BA166F"/>
    <w:rsid w:val="00BA1BD1"/>
    <w:rsid w:val="00BA2581"/>
    <w:rsid w:val="00BA2919"/>
    <w:rsid w:val="00BA2A2C"/>
    <w:rsid w:val="00BA3AE3"/>
    <w:rsid w:val="00BA3C82"/>
    <w:rsid w:val="00BA4C41"/>
    <w:rsid w:val="00BA4E47"/>
    <w:rsid w:val="00BA5BCF"/>
    <w:rsid w:val="00BA6064"/>
    <w:rsid w:val="00BA67C9"/>
    <w:rsid w:val="00BA6A52"/>
    <w:rsid w:val="00BA769B"/>
    <w:rsid w:val="00BA79E7"/>
    <w:rsid w:val="00BB0200"/>
    <w:rsid w:val="00BB0805"/>
    <w:rsid w:val="00BB085E"/>
    <w:rsid w:val="00BB096F"/>
    <w:rsid w:val="00BB1119"/>
    <w:rsid w:val="00BB1DB6"/>
    <w:rsid w:val="00BB1DD5"/>
    <w:rsid w:val="00BB1F63"/>
    <w:rsid w:val="00BB241E"/>
    <w:rsid w:val="00BB29A7"/>
    <w:rsid w:val="00BB46CC"/>
    <w:rsid w:val="00BB68DC"/>
    <w:rsid w:val="00BB71ED"/>
    <w:rsid w:val="00BB72F5"/>
    <w:rsid w:val="00BB7B86"/>
    <w:rsid w:val="00BC0290"/>
    <w:rsid w:val="00BC0A3D"/>
    <w:rsid w:val="00BC1329"/>
    <w:rsid w:val="00BC1992"/>
    <w:rsid w:val="00BC1ACE"/>
    <w:rsid w:val="00BC1C6B"/>
    <w:rsid w:val="00BC1DC2"/>
    <w:rsid w:val="00BC2326"/>
    <w:rsid w:val="00BC4398"/>
    <w:rsid w:val="00BC45C4"/>
    <w:rsid w:val="00BC4AF7"/>
    <w:rsid w:val="00BC50E4"/>
    <w:rsid w:val="00BC7387"/>
    <w:rsid w:val="00BC7A8D"/>
    <w:rsid w:val="00BC7B59"/>
    <w:rsid w:val="00BD0943"/>
    <w:rsid w:val="00BD1152"/>
    <w:rsid w:val="00BD1512"/>
    <w:rsid w:val="00BD1963"/>
    <w:rsid w:val="00BD1986"/>
    <w:rsid w:val="00BD2771"/>
    <w:rsid w:val="00BD27E3"/>
    <w:rsid w:val="00BD2D62"/>
    <w:rsid w:val="00BD2DB9"/>
    <w:rsid w:val="00BD34B7"/>
    <w:rsid w:val="00BD41B1"/>
    <w:rsid w:val="00BD4218"/>
    <w:rsid w:val="00BD4B89"/>
    <w:rsid w:val="00BD4BB1"/>
    <w:rsid w:val="00BD5A24"/>
    <w:rsid w:val="00BD68BA"/>
    <w:rsid w:val="00BD6C73"/>
    <w:rsid w:val="00BD734B"/>
    <w:rsid w:val="00BD7A0F"/>
    <w:rsid w:val="00BE15B6"/>
    <w:rsid w:val="00BE18F8"/>
    <w:rsid w:val="00BE192C"/>
    <w:rsid w:val="00BE1CCC"/>
    <w:rsid w:val="00BE2513"/>
    <w:rsid w:val="00BE4FF6"/>
    <w:rsid w:val="00BF1605"/>
    <w:rsid w:val="00BF1688"/>
    <w:rsid w:val="00BF18F0"/>
    <w:rsid w:val="00BF2177"/>
    <w:rsid w:val="00BF24E7"/>
    <w:rsid w:val="00BF387E"/>
    <w:rsid w:val="00BF4006"/>
    <w:rsid w:val="00BF5B04"/>
    <w:rsid w:val="00BF6470"/>
    <w:rsid w:val="00BF68A2"/>
    <w:rsid w:val="00C00094"/>
    <w:rsid w:val="00C00F6A"/>
    <w:rsid w:val="00C010DD"/>
    <w:rsid w:val="00C01DB6"/>
    <w:rsid w:val="00C03357"/>
    <w:rsid w:val="00C0402F"/>
    <w:rsid w:val="00C05C42"/>
    <w:rsid w:val="00C05E7D"/>
    <w:rsid w:val="00C06506"/>
    <w:rsid w:val="00C072F0"/>
    <w:rsid w:val="00C07961"/>
    <w:rsid w:val="00C10477"/>
    <w:rsid w:val="00C10A8A"/>
    <w:rsid w:val="00C13272"/>
    <w:rsid w:val="00C13EF9"/>
    <w:rsid w:val="00C14B36"/>
    <w:rsid w:val="00C15188"/>
    <w:rsid w:val="00C15E3E"/>
    <w:rsid w:val="00C206F5"/>
    <w:rsid w:val="00C20B4E"/>
    <w:rsid w:val="00C20D27"/>
    <w:rsid w:val="00C210D4"/>
    <w:rsid w:val="00C212C2"/>
    <w:rsid w:val="00C2384E"/>
    <w:rsid w:val="00C26B41"/>
    <w:rsid w:val="00C27C40"/>
    <w:rsid w:val="00C3056F"/>
    <w:rsid w:val="00C322F5"/>
    <w:rsid w:val="00C33BA3"/>
    <w:rsid w:val="00C3444F"/>
    <w:rsid w:val="00C35330"/>
    <w:rsid w:val="00C353F6"/>
    <w:rsid w:val="00C365DF"/>
    <w:rsid w:val="00C375DD"/>
    <w:rsid w:val="00C379CF"/>
    <w:rsid w:val="00C40218"/>
    <w:rsid w:val="00C415B9"/>
    <w:rsid w:val="00C418E0"/>
    <w:rsid w:val="00C42376"/>
    <w:rsid w:val="00C424C1"/>
    <w:rsid w:val="00C429D9"/>
    <w:rsid w:val="00C42D30"/>
    <w:rsid w:val="00C43B7E"/>
    <w:rsid w:val="00C446C4"/>
    <w:rsid w:val="00C44C45"/>
    <w:rsid w:val="00C45C48"/>
    <w:rsid w:val="00C46F1A"/>
    <w:rsid w:val="00C50846"/>
    <w:rsid w:val="00C50FA3"/>
    <w:rsid w:val="00C51935"/>
    <w:rsid w:val="00C52C0D"/>
    <w:rsid w:val="00C5339B"/>
    <w:rsid w:val="00C5396A"/>
    <w:rsid w:val="00C54EEC"/>
    <w:rsid w:val="00C5584E"/>
    <w:rsid w:val="00C55A57"/>
    <w:rsid w:val="00C55C52"/>
    <w:rsid w:val="00C56FFC"/>
    <w:rsid w:val="00C57AE0"/>
    <w:rsid w:val="00C603CA"/>
    <w:rsid w:val="00C619D9"/>
    <w:rsid w:val="00C61FE6"/>
    <w:rsid w:val="00C6229D"/>
    <w:rsid w:val="00C624D3"/>
    <w:rsid w:val="00C637F7"/>
    <w:rsid w:val="00C63DA7"/>
    <w:rsid w:val="00C6413A"/>
    <w:rsid w:val="00C64393"/>
    <w:rsid w:val="00C65831"/>
    <w:rsid w:val="00C65914"/>
    <w:rsid w:val="00C66122"/>
    <w:rsid w:val="00C6698E"/>
    <w:rsid w:val="00C66AFB"/>
    <w:rsid w:val="00C70FDC"/>
    <w:rsid w:val="00C7133F"/>
    <w:rsid w:val="00C716E1"/>
    <w:rsid w:val="00C730B7"/>
    <w:rsid w:val="00C733FE"/>
    <w:rsid w:val="00C73CA2"/>
    <w:rsid w:val="00C73FBB"/>
    <w:rsid w:val="00C74339"/>
    <w:rsid w:val="00C771D0"/>
    <w:rsid w:val="00C77251"/>
    <w:rsid w:val="00C77585"/>
    <w:rsid w:val="00C806E1"/>
    <w:rsid w:val="00C80CA3"/>
    <w:rsid w:val="00C8119D"/>
    <w:rsid w:val="00C81DFB"/>
    <w:rsid w:val="00C82075"/>
    <w:rsid w:val="00C82FAE"/>
    <w:rsid w:val="00C83636"/>
    <w:rsid w:val="00C84433"/>
    <w:rsid w:val="00C84C11"/>
    <w:rsid w:val="00C85B21"/>
    <w:rsid w:val="00C85BA7"/>
    <w:rsid w:val="00C865D8"/>
    <w:rsid w:val="00C87CDE"/>
    <w:rsid w:val="00C903FB"/>
    <w:rsid w:val="00C91D87"/>
    <w:rsid w:val="00C923A4"/>
    <w:rsid w:val="00C924B8"/>
    <w:rsid w:val="00C928A7"/>
    <w:rsid w:val="00C929BC"/>
    <w:rsid w:val="00C92D11"/>
    <w:rsid w:val="00C9364F"/>
    <w:rsid w:val="00C95CEF"/>
    <w:rsid w:val="00C9723E"/>
    <w:rsid w:val="00CA0EA0"/>
    <w:rsid w:val="00CA2143"/>
    <w:rsid w:val="00CA4141"/>
    <w:rsid w:val="00CA4F22"/>
    <w:rsid w:val="00CA6762"/>
    <w:rsid w:val="00CB0249"/>
    <w:rsid w:val="00CB06B1"/>
    <w:rsid w:val="00CB188B"/>
    <w:rsid w:val="00CB23DF"/>
    <w:rsid w:val="00CB36E8"/>
    <w:rsid w:val="00CB370F"/>
    <w:rsid w:val="00CB6B86"/>
    <w:rsid w:val="00CC0645"/>
    <w:rsid w:val="00CC07D3"/>
    <w:rsid w:val="00CC08C2"/>
    <w:rsid w:val="00CC2057"/>
    <w:rsid w:val="00CC3397"/>
    <w:rsid w:val="00CC35C8"/>
    <w:rsid w:val="00CC482B"/>
    <w:rsid w:val="00CC50CB"/>
    <w:rsid w:val="00CC7B09"/>
    <w:rsid w:val="00CD0204"/>
    <w:rsid w:val="00CD05FB"/>
    <w:rsid w:val="00CD0C09"/>
    <w:rsid w:val="00CD1226"/>
    <w:rsid w:val="00CD2749"/>
    <w:rsid w:val="00CD294E"/>
    <w:rsid w:val="00CD2FD5"/>
    <w:rsid w:val="00CD3724"/>
    <w:rsid w:val="00CD39B3"/>
    <w:rsid w:val="00CD47E5"/>
    <w:rsid w:val="00CD5831"/>
    <w:rsid w:val="00CD5CCF"/>
    <w:rsid w:val="00CD5ED1"/>
    <w:rsid w:val="00CD690F"/>
    <w:rsid w:val="00CE0FB8"/>
    <w:rsid w:val="00CE12DF"/>
    <w:rsid w:val="00CE1DA7"/>
    <w:rsid w:val="00CE34B7"/>
    <w:rsid w:val="00CE40C4"/>
    <w:rsid w:val="00CE529A"/>
    <w:rsid w:val="00CE559C"/>
    <w:rsid w:val="00CE55DA"/>
    <w:rsid w:val="00CE6551"/>
    <w:rsid w:val="00CE6620"/>
    <w:rsid w:val="00CE67A5"/>
    <w:rsid w:val="00CE6BDC"/>
    <w:rsid w:val="00CE6D9C"/>
    <w:rsid w:val="00CE6E5A"/>
    <w:rsid w:val="00CE76F3"/>
    <w:rsid w:val="00CE7846"/>
    <w:rsid w:val="00CF0909"/>
    <w:rsid w:val="00CF109E"/>
    <w:rsid w:val="00CF14CD"/>
    <w:rsid w:val="00CF160C"/>
    <w:rsid w:val="00CF1AD0"/>
    <w:rsid w:val="00CF2328"/>
    <w:rsid w:val="00CF4661"/>
    <w:rsid w:val="00CF637A"/>
    <w:rsid w:val="00CF6D10"/>
    <w:rsid w:val="00CF7D06"/>
    <w:rsid w:val="00D00262"/>
    <w:rsid w:val="00D0069A"/>
    <w:rsid w:val="00D01C2B"/>
    <w:rsid w:val="00D0318E"/>
    <w:rsid w:val="00D04E93"/>
    <w:rsid w:val="00D060E5"/>
    <w:rsid w:val="00D06232"/>
    <w:rsid w:val="00D06E44"/>
    <w:rsid w:val="00D074CF"/>
    <w:rsid w:val="00D07C49"/>
    <w:rsid w:val="00D10284"/>
    <w:rsid w:val="00D104BA"/>
    <w:rsid w:val="00D10512"/>
    <w:rsid w:val="00D11059"/>
    <w:rsid w:val="00D11B7D"/>
    <w:rsid w:val="00D1209C"/>
    <w:rsid w:val="00D1210B"/>
    <w:rsid w:val="00D12D9D"/>
    <w:rsid w:val="00D13A9F"/>
    <w:rsid w:val="00D13FDE"/>
    <w:rsid w:val="00D14612"/>
    <w:rsid w:val="00D14E40"/>
    <w:rsid w:val="00D14E85"/>
    <w:rsid w:val="00D161AD"/>
    <w:rsid w:val="00D1694A"/>
    <w:rsid w:val="00D16B25"/>
    <w:rsid w:val="00D2033E"/>
    <w:rsid w:val="00D2047B"/>
    <w:rsid w:val="00D2085F"/>
    <w:rsid w:val="00D210F5"/>
    <w:rsid w:val="00D21582"/>
    <w:rsid w:val="00D21C88"/>
    <w:rsid w:val="00D21C8C"/>
    <w:rsid w:val="00D222D7"/>
    <w:rsid w:val="00D23A94"/>
    <w:rsid w:val="00D24EA6"/>
    <w:rsid w:val="00D255CD"/>
    <w:rsid w:val="00D25773"/>
    <w:rsid w:val="00D260C2"/>
    <w:rsid w:val="00D262A2"/>
    <w:rsid w:val="00D264C1"/>
    <w:rsid w:val="00D2683A"/>
    <w:rsid w:val="00D26D04"/>
    <w:rsid w:val="00D26EE1"/>
    <w:rsid w:val="00D26FD1"/>
    <w:rsid w:val="00D27663"/>
    <w:rsid w:val="00D27678"/>
    <w:rsid w:val="00D277BB"/>
    <w:rsid w:val="00D315DD"/>
    <w:rsid w:val="00D32DBB"/>
    <w:rsid w:val="00D333C4"/>
    <w:rsid w:val="00D34F74"/>
    <w:rsid w:val="00D36E45"/>
    <w:rsid w:val="00D37013"/>
    <w:rsid w:val="00D40020"/>
    <w:rsid w:val="00D41325"/>
    <w:rsid w:val="00D42191"/>
    <w:rsid w:val="00D423CF"/>
    <w:rsid w:val="00D42759"/>
    <w:rsid w:val="00D42BA2"/>
    <w:rsid w:val="00D44673"/>
    <w:rsid w:val="00D44C3B"/>
    <w:rsid w:val="00D44E74"/>
    <w:rsid w:val="00D45165"/>
    <w:rsid w:val="00D454EB"/>
    <w:rsid w:val="00D47D94"/>
    <w:rsid w:val="00D50C62"/>
    <w:rsid w:val="00D50C9B"/>
    <w:rsid w:val="00D50F3B"/>
    <w:rsid w:val="00D51BAE"/>
    <w:rsid w:val="00D5231B"/>
    <w:rsid w:val="00D535D7"/>
    <w:rsid w:val="00D5412C"/>
    <w:rsid w:val="00D54FAF"/>
    <w:rsid w:val="00D56E6E"/>
    <w:rsid w:val="00D571FC"/>
    <w:rsid w:val="00D57E2D"/>
    <w:rsid w:val="00D600DF"/>
    <w:rsid w:val="00D60244"/>
    <w:rsid w:val="00D60EA0"/>
    <w:rsid w:val="00D60ED0"/>
    <w:rsid w:val="00D61CE6"/>
    <w:rsid w:val="00D639FB"/>
    <w:rsid w:val="00D6424E"/>
    <w:rsid w:val="00D644F2"/>
    <w:rsid w:val="00D652F7"/>
    <w:rsid w:val="00D65446"/>
    <w:rsid w:val="00D66498"/>
    <w:rsid w:val="00D6670B"/>
    <w:rsid w:val="00D66A80"/>
    <w:rsid w:val="00D70121"/>
    <w:rsid w:val="00D721BC"/>
    <w:rsid w:val="00D7228E"/>
    <w:rsid w:val="00D730BE"/>
    <w:rsid w:val="00D73770"/>
    <w:rsid w:val="00D74C19"/>
    <w:rsid w:val="00D75321"/>
    <w:rsid w:val="00D75B7D"/>
    <w:rsid w:val="00D8105E"/>
    <w:rsid w:val="00D8164B"/>
    <w:rsid w:val="00D8212C"/>
    <w:rsid w:val="00D8487A"/>
    <w:rsid w:val="00D84989"/>
    <w:rsid w:val="00D84B8D"/>
    <w:rsid w:val="00D8509C"/>
    <w:rsid w:val="00D855D9"/>
    <w:rsid w:val="00D85905"/>
    <w:rsid w:val="00D86CC1"/>
    <w:rsid w:val="00D87215"/>
    <w:rsid w:val="00D8725A"/>
    <w:rsid w:val="00D8757B"/>
    <w:rsid w:val="00D90018"/>
    <w:rsid w:val="00D92937"/>
    <w:rsid w:val="00D92F83"/>
    <w:rsid w:val="00D931F8"/>
    <w:rsid w:val="00D932FC"/>
    <w:rsid w:val="00D94E9C"/>
    <w:rsid w:val="00D94F7E"/>
    <w:rsid w:val="00D9521D"/>
    <w:rsid w:val="00D957E1"/>
    <w:rsid w:val="00D95AA0"/>
    <w:rsid w:val="00DA0927"/>
    <w:rsid w:val="00DA0C32"/>
    <w:rsid w:val="00DA134A"/>
    <w:rsid w:val="00DA1612"/>
    <w:rsid w:val="00DA1DD0"/>
    <w:rsid w:val="00DA24FF"/>
    <w:rsid w:val="00DA354F"/>
    <w:rsid w:val="00DA3D5F"/>
    <w:rsid w:val="00DA4164"/>
    <w:rsid w:val="00DA42BE"/>
    <w:rsid w:val="00DA538D"/>
    <w:rsid w:val="00DA77F7"/>
    <w:rsid w:val="00DA784D"/>
    <w:rsid w:val="00DA78E3"/>
    <w:rsid w:val="00DA7B70"/>
    <w:rsid w:val="00DA7FF0"/>
    <w:rsid w:val="00DB0D71"/>
    <w:rsid w:val="00DB0FFD"/>
    <w:rsid w:val="00DB1C8A"/>
    <w:rsid w:val="00DB313B"/>
    <w:rsid w:val="00DB3484"/>
    <w:rsid w:val="00DB4689"/>
    <w:rsid w:val="00DB46FF"/>
    <w:rsid w:val="00DB6D78"/>
    <w:rsid w:val="00DB7C6D"/>
    <w:rsid w:val="00DC01FF"/>
    <w:rsid w:val="00DC03E5"/>
    <w:rsid w:val="00DC14DF"/>
    <w:rsid w:val="00DC150B"/>
    <w:rsid w:val="00DC1639"/>
    <w:rsid w:val="00DC17AF"/>
    <w:rsid w:val="00DC18C8"/>
    <w:rsid w:val="00DC1D84"/>
    <w:rsid w:val="00DC2149"/>
    <w:rsid w:val="00DC3982"/>
    <w:rsid w:val="00DC40E6"/>
    <w:rsid w:val="00DC471F"/>
    <w:rsid w:val="00DC4884"/>
    <w:rsid w:val="00DC4921"/>
    <w:rsid w:val="00DC492D"/>
    <w:rsid w:val="00DC55CF"/>
    <w:rsid w:val="00DC56D1"/>
    <w:rsid w:val="00DC7039"/>
    <w:rsid w:val="00DC79CA"/>
    <w:rsid w:val="00DD0B34"/>
    <w:rsid w:val="00DD17C3"/>
    <w:rsid w:val="00DD2BB4"/>
    <w:rsid w:val="00DD3872"/>
    <w:rsid w:val="00DD39DE"/>
    <w:rsid w:val="00DD4CD8"/>
    <w:rsid w:val="00DD5432"/>
    <w:rsid w:val="00DD6116"/>
    <w:rsid w:val="00DD7750"/>
    <w:rsid w:val="00DD7CED"/>
    <w:rsid w:val="00DE24E9"/>
    <w:rsid w:val="00DE2CF9"/>
    <w:rsid w:val="00DE3A9A"/>
    <w:rsid w:val="00DE3B34"/>
    <w:rsid w:val="00DE3FD0"/>
    <w:rsid w:val="00DE462C"/>
    <w:rsid w:val="00DE5EB4"/>
    <w:rsid w:val="00DE6108"/>
    <w:rsid w:val="00DE70EA"/>
    <w:rsid w:val="00DE74D9"/>
    <w:rsid w:val="00DE758A"/>
    <w:rsid w:val="00DE7721"/>
    <w:rsid w:val="00DE7B83"/>
    <w:rsid w:val="00DF015F"/>
    <w:rsid w:val="00DF07C9"/>
    <w:rsid w:val="00DF0DC8"/>
    <w:rsid w:val="00DF1AF8"/>
    <w:rsid w:val="00DF1CEF"/>
    <w:rsid w:val="00DF242D"/>
    <w:rsid w:val="00DF348B"/>
    <w:rsid w:val="00DF37C4"/>
    <w:rsid w:val="00DF388E"/>
    <w:rsid w:val="00DF3DF4"/>
    <w:rsid w:val="00DF5696"/>
    <w:rsid w:val="00DF5B1C"/>
    <w:rsid w:val="00DF5DB3"/>
    <w:rsid w:val="00DF6127"/>
    <w:rsid w:val="00DF6237"/>
    <w:rsid w:val="00DF6C6B"/>
    <w:rsid w:val="00DF77C0"/>
    <w:rsid w:val="00E005E1"/>
    <w:rsid w:val="00E009D7"/>
    <w:rsid w:val="00E02A62"/>
    <w:rsid w:val="00E0310E"/>
    <w:rsid w:val="00E032A5"/>
    <w:rsid w:val="00E0376F"/>
    <w:rsid w:val="00E03A75"/>
    <w:rsid w:val="00E03B1A"/>
    <w:rsid w:val="00E04E8E"/>
    <w:rsid w:val="00E04F33"/>
    <w:rsid w:val="00E057E4"/>
    <w:rsid w:val="00E0585A"/>
    <w:rsid w:val="00E05AAC"/>
    <w:rsid w:val="00E05B8D"/>
    <w:rsid w:val="00E06856"/>
    <w:rsid w:val="00E07816"/>
    <w:rsid w:val="00E079A7"/>
    <w:rsid w:val="00E1108B"/>
    <w:rsid w:val="00E11117"/>
    <w:rsid w:val="00E113B7"/>
    <w:rsid w:val="00E1193E"/>
    <w:rsid w:val="00E12384"/>
    <w:rsid w:val="00E125FD"/>
    <w:rsid w:val="00E135B0"/>
    <w:rsid w:val="00E13E99"/>
    <w:rsid w:val="00E13EFA"/>
    <w:rsid w:val="00E15F64"/>
    <w:rsid w:val="00E16FCA"/>
    <w:rsid w:val="00E17285"/>
    <w:rsid w:val="00E205D4"/>
    <w:rsid w:val="00E20B86"/>
    <w:rsid w:val="00E24119"/>
    <w:rsid w:val="00E24899"/>
    <w:rsid w:val="00E24D11"/>
    <w:rsid w:val="00E2637D"/>
    <w:rsid w:val="00E275D7"/>
    <w:rsid w:val="00E27B34"/>
    <w:rsid w:val="00E3008F"/>
    <w:rsid w:val="00E32119"/>
    <w:rsid w:val="00E345C8"/>
    <w:rsid w:val="00E36A9D"/>
    <w:rsid w:val="00E37AF3"/>
    <w:rsid w:val="00E37EA1"/>
    <w:rsid w:val="00E41173"/>
    <w:rsid w:val="00E41936"/>
    <w:rsid w:val="00E42783"/>
    <w:rsid w:val="00E42C1A"/>
    <w:rsid w:val="00E4441C"/>
    <w:rsid w:val="00E4495F"/>
    <w:rsid w:val="00E4508A"/>
    <w:rsid w:val="00E459CE"/>
    <w:rsid w:val="00E45FFA"/>
    <w:rsid w:val="00E46120"/>
    <w:rsid w:val="00E47E7A"/>
    <w:rsid w:val="00E47E9B"/>
    <w:rsid w:val="00E50670"/>
    <w:rsid w:val="00E52B5E"/>
    <w:rsid w:val="00E54145"/>
    <w:rsid w:val="00E5434E"/>
    <w:rsid w:val="00E54660"/>
    <w:rsid w:val="00E54A2A"/>
    <w:rsid w:val="00E553F8"/>
    <w:rsid w:val="00E55BB1"/>
    <w:rsid w:val="00E55BDA"/>
    <w:rsid w:val="00E55F3C"/>
    <w:rsid w:val="00E56786"/>
    <w:rsid w:val="00E567DA"/>
    <w:rsid w:val="00E56AE4"/>
    <w:rsid w:val="00E5724F"/>
    <w:rsid w:val="00E601D8"/>
    <w:rsid w:val="00E60AF1"/>
    <w:rsid w:val="00E60BA3"/>
    <w:rsid w:val="00E61274"/>
    <w:rsid w:val="00E61345"/>
    <w:rsid w:val="00E62C30"/>
    <w:rsid w:val="00E63B40"/>
    <w:rsid w:val="00E63E7D"/>
    <w:rsid w:val="00E65BD3"/>
    <w:rsid w:val="00E66078"/>
    <w:rsid w:val="00E660D2"/>
    <w:rsid w:val="00E66759"/>
    <w:rsid w:val="00E66997"/>
    <w:rsid w:val="00E67150"/>
    <w:rsid w:val="00E674EA"/>
    <w:rsid w:val="00E70F03"/>
    <w:rsid w:val="00E712E3"/>
    <w:rsid w:val="00E71363"/>
    <w:rsid w:val="00E7263F"/>
    <w:rsid w:val="00E729DA"/>
    <w:rsid w:val="00E73E9F"/>
    <w:rsid w:val="00E760D6"/>
    <w:rsid w:val="00E767AA"/>
    <w:rsid w:val="00E778D4"/>
    <w:rsid w:val="00E77966"/>
    <w:rsid w:val="00E77A37"/>
    <w:rsid w:val="00E77C41"/>
    <w:rsid w:val="00E80038"/>
    <w:rsid w:val="00E8029F"/>
    <w:rsid w:val="00E812A3"/>
    <w:rsid w:val="00E81FEA"/>
    <w:rsid w:val="00E830F0"/>
    <w:rsid w:val="00E84D8D"/>
    <w:rsid w:val="00E852D5"/>
    <w:rsid w:val="00E85559"/>
    <w:rsid w:val="00E864AC"/>
    <w:rsid w:val="00E8695F"/>
    <w:rsid w:val="00E86D7B"/>
    <w:rsid w:val="00E87B9F"/>
    <w:rsid w:val="00E90BA1"/>
    <w:rsid w:val="00E91EA3"/>
    <w:rsid w:val="00E92D1A"/>
    <w:rsid w:val="00E93D78"/>
    <w:rsid w:val="00E9474B"/>
    <w:rsid w:val="00E957F7"/>
    <w:rsid w:val="00E966A6"/>
    <w:rsid w:val="00E96BF7"/>
    <w:rsid w:val="00E9979E"/>
    <w:rsid w:val="00EA1537"/>
    <w:rsid w:val="00EA178F"/>
    <w:rsid w:val="00EA2B9E"/>
    <w:rsid w:val="00EA2BEB"/>
    <w:rsid w:val="00EA43A3"/>
    <w:rsid w:val="00EA5376"/>
    <w:rsid w:val="00EA6283"/>
    <w:rsid w:val="00EA66FC"/>
    <w:rsid w:val="00EA6732"/>
    <w:rsid w:val="00EA7759"/>
    <w:rsid w:val="00EB0F73"/>
    <w:rsid w:val="00EB1996"/>
    <w:rsid w:val="00EB1A66"/>
    <w:rsid w:val="00EB1EA8"/>
    <w:rsid w:val="00EB2F35"/>
    <w:rsid w:val="00EB3CC6"/>
    <w:rsid w:val="00EB4F34"/>
    <w:rsid w:val="00EB5263"/>
    <w:rsid w:val="00EB6E00"/>
    <w:rsid w:val="00EC021A"/>
    <w:rsid w:val="00EC0353"/>
    <w:rsid w:val="00EC2B45"/>
    <w:rsid w:val="00EC3130"/>
    <w:rsid w:val="00EC3142"/>
    <w:rsid w:val="00EC3711"/>
    <w:rsid w:val="00EC3B4C"/>
    <w:rsid w:val="00EC3C7F"/>
    <w:rsid w:val="00EC3F2E"/>
    <w:rsid w:val="00EC48DB"/>
    <w:rsid w:val="00EC575B"/>
    <w:rsid w:val="00EC6294"/>
    <w:rsid w:val="00ED09B8"/>
    <w:rsid w:val="00ED0C31"/>
    <w:rsid w:val="00ED14C4"/>
    <w:rsid w:val="00ED1933"/>
    <w:rsid w:val="00ED2AA3"/>
    <w:rsid w:val="00ED2F45"/>
    <w:rsid w:val="00ED4596"/>
    <w:rsid w:val="00ED45D1"/>
    <w:rsid w:val="00ED4858"/>
    <w:rsid w:val="00ED6008"/>
    <w:rsid w:val="00ED760E"/>
    <w:rsid w:val="00EE0E81"/>
    <w:rsid w:val="00EE0E8A"/>
    <w:rsid w:val="00EE1F8E"/>
    <w:rsid w:val="00EE2A70"/>
    <w:rsid w:val="00EE2C84"/>
    <w:rsid w:val="00EE5F93"/>
    <w:rsid w:val="00EF3523"/>
    <w:rsid w:val="00EF5805"/>
    <w:rsid w:val="00EF7847"/>
    <w:rsid w:val="00F00557"/>
    <w:rsid w:val="00F02859"/>
    <w:rsid w:val="00F03100"/>
    <w:rsid w:val="00F03183"/>
    <w:rsid w:val="00F03296"/>
    <w:rsid w:val="00F040C3"/>
    <w:rsid w:val="00F044E8"/>
    <w:rsid w:val="00F05A3E"/>
    <w:rsid w:val="00F0689E"/>
    <w:rsid w:val="00F06A7D"/>
    <w:rsid w:val="00F0702A"/>
    <w:rsid w:val="00F11889"/>
    <w:rsid w:val="00F12834"/>
    <w:rsid w:val="00F13B48"/>
    <w:rsid w:val="00F1416D"/>
    <w:rsid w:val="00F143CF"/>
    <w:rsid w:val="00F146C9"/>
    <w:rsid w:val="00F14F4A"/>
    <w:rsid w:val="00F1527C"/>
    <w:rsid w:val="00F153F7"/>
    <w:rsid w:val="00F162E6"/>
    <w:rsid w:val="00F16C93"/>
    <w:rsid w:val="00F16E4D"/>
    <w:rsid w:val="00F17D61"/>
    <w:rsid w:val="00F2099B"/>
    <w:rsid w:val="00F21720"/>
    <w:rsid w:val="00F23171"/>
    <w:rsid w:val="00F24494"/>
    <w:rsid w:val="00F24B0E"/>
    <w:rsid w:val="00F26A4E"/>
    <w:rsid w:val="00F270D1"/>
    <w:rsid w:val="00F300D5"/>
    <w:rsid w:val="00F32559"/>
    <w:rsid w:val="00F32740"/>
    <w:rsid w:val="00F33024"/>
    <w:rsid w:val="00F33826"/>
    <w:rsid w:val="00F33A95"/>
    <w:rsid w:val="00F33BC6"/>
    <w:rsid w:val="00F341AD"/>
    <w:rsid w:val="00F34632"/>
    <w:rsid w:val="00F35970"/>
    <w:rsid w:val="00F36C02"/>
    <w:rsid w:val="00F374DB"/>
    <w:rsid w:val="00F41A4C"/>
    <w:rsid w:val="00F42EBE"/>
    <w:rsid w:val="00F42FC6"/>
    <w:rsid w:val="00F43D9C"/>
    <w:rsid w:val="00F4418A"/>
    <w:rsid w:val="00F45386"/>
    <w:rsid w:val="00F46B25"/>
    <w:rsid w:val="00F477B2"/>
    <w:rsid w:val="00F50745"/>
    <w:rsid w:val="00F5184A"/>
    <w:rsid w:val="00F537F9"/>
    <w:rsid w:val="00F5475B"/>
    <w:rsid w:val="00F55053"/>
    <w:rsid w:val="00F56A5A"/>
    <w:rsid w:val="00F56B4F"/>
    <w:rsid w:val="00F56F11"/>
    <w:rsid w:val="00F57FDB"/>
    <w:rsid w:val="00F6013F"/>
    <w:rsid w:val="00F61674"/>
    <w:rsid w:val="00F62270"/>
    <w:rsid w:val="00F62A87"/>
    <w:rsid w:val="00F62FE1"/>
    <w:rsid w:val="00F63499"/>
    <w:rsid w:val="00F63BCF"/>
    <w:rsid w:val="00F6420B"/>
    <w:rsid w:val="00F6486C"/>
    <w:rsid w:val="00F6498F"/>
    <w:rsid w:val="00F64C63"/>
    <w:rsid w:val="00F64E52"/>
    <w:rsid w:val="00F65242"/>
    <w:rsid w:val="00F65E42"/>
    <w:rsid w:val="00F67A4C"/>
    <w:rsid w:val="00F67ADD"/>
    <w:rsid w:val="00F67B70"/>
    <w:rsid w:val="00F70627"/>
    <w:rsid w:val="00F70A15"/>
    <w:rsid w:val="00F70A59"/>
    <w:rsid w:val="00F713CC"/>
    <w:rsid w:val="00F714DF"/>
    <w:rsid w:val="00F71531"/>
    <w:rsid w:val="00F719FF"/>
    <w:rsid w:val="00F71D01"/>
    <w:rsid w:val="00F73139"/>
    <w:rsid w:val="00F75AE8"/>
    <w:rsid w:val="00F75B7C"/>
    <w:rsid w:val="00F7616D"/>
    <w:rsid w:val="00F76723"/>
    <w:rsid w:val="00F7679B"/>
    <w:rsid w:val="00F81A67"/>
    <w:rsid w:val="00F82E9C"/>
    <w:rsid w:val="00F835E2"/>
    <w:rsid w:val="00F836EF"/>
    <w:rsid w:val="00F84D05"/>
    <w:rsid w:val="00F84D3C"/>
    <w:rsid w:val="00F85820"/>
    <w:rsid w:val="00F868E4"/>
    <w:rsid w:val="00F90288"/>
    <w:rsid w:val="00F9095E"/>
    <w:rsid w:val="00F9115D"/>
    <w:rsid w:val="00F91FC0"/>
    <w:rsid w:val="00F92BB1"/>
    <w:rsid w:val="00F9343C"/>
    <w:rsid w:val="00F93D64"/>
    <w:rsid w:val="00F94B24"/>
    <w:rsid w:val="00F9529A"/>
    <w:rsid w:val="00F95E55"/>
    <w:rsid w:val="00F96765"/>
    <w:rsid w:val="00F97132"/>
    <w:rsid w:val="00F97727"/>
    <w:rsid w:val="00FA04CD"/>
    <w:rsid w:val="00FA0D2B"/>
    <w:rsid w:val="00FA10D6"/>
    <w:rsid w:val="00FA1A4E"/>
    <w:rsid w:val="00FA1C28"/>
    <w:rsid w:val="00FA22F1"/>
    <w:rsid w:val="00FA2BDD"/>
    <w:rsid w:val="00FA2E05"/>
    <w:rsid w:val="00FA35A9"/>
    <w:rsid w:val="00FA37D9"/>
    <w:rsid w:val="00FA417B"/>
    <w:rsid w:val="00FA4499"/>
    <w:rsid w:val="00FA4758"/>
    <w:rsid w:val="00FA4840"/>
    <w:rsid w:val="00FA4AF5"/>
    <w:rsid w:val="00FA4F3D"/>
    <w:rsid w:val="00FA529E"/>
    <w:rsid w:val="00FA6005"/>
    <w:rsid w:val="00FA715A"/>
    <w:rsid w:val="00FA7B71"/>
    <w:rsid w:val="00FA7C76"/>
    <w:rsid w:val="00FB1198"/>
    <w:rsid w:val="00FB166B"/>
    <w:rsid w:val="00FB182F"/>
    <w:rsid w:val="00FB1F3B"/>
    <w:rsid w:val="00FB3511"/>
    <w:rsid w:val="00FB3717"/>
    <w:rsid w:val="00FB5385"/>
    <w:rsid w:val="00FB5CEF"/>
    <w:rsid w:val="00FB6384"/>
    <w:rsid w:val="00FB6F1F"/>
    <w:rsid w:val="00FB7C57"/>
    <w:rsid w:val="00FB7CF5"/>
    <w:rsid w:val="00FB7E35"/>
    <w:rsid w:val="00FC0A9A"/>
    <w:rsid w:val="00FC0D61"/>
    <w:rsid w:val="00FC15CD"/>
    <w:rsid w:val="00FC1601"/>
    <w:rsid w:val="00FC1ECD"/>
    <w:rsid w:val="00FC318C"/>
    <w:rsid w:val="00FC5F72"/>
    <w:rsid w:val="00FC69B4"/>
    <w:rsid w:val="00FC6AC4"/>
    <w:rsid w:val="00FD0FC4"/>
    <w:rsid w:val="00FD168D"/>
    <w:rsid w:val="00FD279A"/>
    <w:rsid w:val="00FD333C"/>
    <w:rsid w:val="00FD4252"/>
    <w:rsid w:val="00FD50DE"/>
    <w:rsid w:val="00FD51CA"/>
    <w:rsid w:val="00FD7536"/>
    <w:rsid w:val="00FD7DBC"/>
    <w:rsid w:val="00FE1E27"/>
    <w:rsid w:val="00FE2DF4"/>
    <w:rsid w:val="00FE40B1"/>
    <w:rsid w:val="00FE4A3C"/>
    <w:rsid w:val="00FE4CA3"/>
    <w:rsid w:val="00FE586A"/>
    <w:rsid w:val="00FE6541"/>
    <w:rsid w:val="00FE77BA"/>
    <w:rsid w:val="00FF024A"/>
    <w:rsid w:val="00FF0A6E"/>
    <w:rsid w:val="00FF16DE"/>
    <w:rsid w:val="00FF20CA"/>
    <w:rsid w:val="00FF3EDE"/>
    <w:rsid w:val="00FF5ED0"/>
    <w:rsid w:val="00FF696C"/>
    <w:rsid w:val="00FF7785"/>
    <w:rsid w:val="00FF79DB"/>
    <w:rsid w:val="00FF7ED7"/>
    <w:rsid w:val="01103048"/>
    <w:rsid w:val="0115DF72"/>
    <w:rsid w:val="01284348"/>
    <w:rsid w:val="012DA8A0"/>
    <w:rsid w:val="0138B37B"/>
    <w:rsid w:val="013CAAC5"/>
    <w:rsid w:val="014E3C1F"/>
    <w:rsid w:val="01550DBE"/>
    <w:rsid w:val="015555B1"/>
    <w:rsid w:val="0172AFD0"/>
    <w:rsid w:val="0198B8C3"/>
    <w:rsid w:val="0198DDAD"/>
    <w:rsid w:val="019AA755"/>
    <w:rsid w:val="01ADFAC3"/>
    <w:rsid w:val="01B6CF47"/>
    <w:rsid w:val="01CE4711"/>
    <w:rsid w:val="01D9F45A"/>
    <w:rsid w:val="01DA6BB9"/>
    <w:rsid w:val="01EA2C57"/>
    <w:rsid w:val="01F57E56"/>
    <w:rsid w:val="01F95411"/>
    <w:rsid w:val="01F99175"/>
    <w:rsid w:val="0217BAA6"/>
    <w:rsid w:val="021FE03D"/>
    <w:rsid w:val="0230827E"/>
    <w:rsid w:val="023CD72C"/>
    <w:rsid w:val="023DE6E5"/>
    <w:rsid w:val="024FA353"/>
    <w:rsid w:val="02525987"/>
    <w:rsid w:val="0254893E"/>
    <w:rsid w:val="02618E52"/>
    <w:rsid w:val="02729031"/>
    <w:rsid w:val="0273A440"/>
    <w:rsid w:val="02792F3F"/>
    <w:rsid w:val="0282FE09"/>
    <w:rsid w:val="028F3E46"/>
    <w:rsid w:val="02957F90"/>
    <w:rsid w:val="0299DA92"/>
    <w:rsid w:val="02AE5AD1"/>
    <w:rsid w:val="02CE720C"/>
    <w:rsid w:val="02D787F8"/>
    <w:rsid w:val="02F16B6A"/>
    <w:rsid w:val="02F26A1F"/>
    <w:rsid w:val="030051EF"/>
    <w:rsid w:val="030A8A90"/>
    <w:rsid w:val="0326DE52"/>
    <w:rsid w:val="033031B2"/>
    <w:rsid w:val="03423F81"/>
    <w:rsid w:val="03496CCB"/>
    <w:rsid w:val="0352E70F"/>
    <w:rsid w:val="0355F6C2"/>
    <w:rsid w:val="035B3C70"/>
    <w:rsid w:val="0373D78A"/>
    <w:rsid w:val="03769F9D"/>
    <w:rsid w:val="03842DA2"/>
    <w:rsid w:val="038AF01D"/>
    <w:rsid w:val="039BE77E"/>
    <w:rsid w:val="039C8F6E"/>
    <w:rsid w:val="03AD7CAA"/>
    <w:rsid w:val="03B0F6F8"/>
    <w:rsid w:val="03DDD58F"/>
    <w:rsid w:val="03ED09D9"/>
    <w:rsid w:val="0406E5FD"/>
    <w:rsid w:val="04158EC3"/>
    <w:rsid w:val="041A3CE7"/>
    <w:rsid w:val="041C03AE"/>
    <w:rsid w:val="043A1413"/>
    <w:rsid w:val="045F74FF"/>
    <w:rsid w:val="04608893"/>
    <w:rsid w:val="04628180"/>
    <w:rsid w:val="0484D8DA"/>
    <w:rsid w:val="048CA640"/>
    <w:rsid w:val="04A876B8"/>
    <w:rsid w:val="04ACF54D"/>
    <w:rsid w:val="04B2C17D"/>
    <w:rsid w:val="04BA7546"/>
    <w:rsid w:val="04BDFD6E"/>
    <w:rsid w:val="04C16C4F"/>
    <w:rsid w:val="04C6A1E5"/>
    <w:rsid w:val="04D503C3"/>
    <w:rsid w:val="04D6689D"/>
    <w:rsid w:val="04D79E88"/>
    <w:rsid w:val="04D8B80A"/>
    <w:rsid w:val="04E340EB"/>
    <w:rsid w:val="04F97BAD"/>
    <w:rsid w:val="04FB56EF"/>
    <w:rsid w:val="0507FD71"/>
    <w:rsid w:val="05132966"/>
    <w:rsid w:val="05140A89"/>
    <w:rsid w:val="05411A20"/>
    <w:rsid w:val="0551AAD4"/>
    <w:rsid w:val="05640E2D"/>
    <w:rsid w:val="0572377B"/>
    <w:rsid w:val="058B3424"/>
    <w:rsid w:val="0593D7AE"/>
    <w:rsid w:val="0593F92A"/>
    <w:rsid w:val="05AA90CB"/>
    <w:rsid w:val="05C413CD"/>
    <w:rsid w:val="05EB6A6C"/>
    <w:rsid w:val="0604752B"/>
    <w:rsid w:val="060D04A3"/>
    <w:rsid w:val="061CD6D5"/>
    <w:rsid w:val="0630091D"/>
    <w:rsid w:val="063026DD"/>
    <w:rsid w:val="06313004"/>
    <w:rsid w:val="0637D943"/>
    <w:rsid w:val="063D0274"/>
    <w:rsid w:val="064F19A8"/>
    <w:rsid w:val="065BA6C4"/>
    <w:rsid w:val="0663450F"/>
    <w:rsid w:val="066F8BC3"/>
    <w:rsid w:val="067547C0"/>
    <w:rsid w:val="0675DE59"/>
    <w:rsid w:val="06935EEF"/>
    <w:rsid w:val="0694D5F1"/>
    <w:rsid w:val="069AF6C7"/>
    <w:rsid w:val="069B5BBE"/>
    <w:rsid w:val="06A04CBF"/>
    <w:rsid w:val="06A3C2CC"/>
    <w:rsid w:val="06AA4137"/>
    <w:rsid w:val="06D2B727"/>
    <w:rsid w:val="06E5A77E"/>
    <w:rsid w:val="06EB73B0"/>
    <w:rsid w:val="06FD8F09"/>
    <w:rsid w:val="0708DA87"/>
    <w:rsid w:val="0709A41E"/>
    <w:rsid w:val="070DF8F4"/>
    <w:rsid w:val="071A9C6C"/>
    <w:rsid w:val="0744D0E0"/>
    <w:rsid w:val="074DFA39"/>
    <w:rsid w:val="07594217"/>
    <w:rsid w:val="0783FA87"/>
    <w:rsid w:val="078990E7"/>
    <w:rsid w:val="079184B8"/>
    <w:rsid w:val="079E3E01"/>
    <w:rsid w:val="079F4623"/>
    <w:rsid w:val="07AD144E"/>
    <w:rsid w:val="07BA6D32"/>
    <w:rsid w:val="07C7EC2B"/>
    <w:rsid w:val="07D609DB"/>
    <w:rsid w:val="07D7E68A"/>
    <w:rsid w:val="07E6C983"/>
    <w:rsid w:val="07EDCD36"/>
    <w:rsid w:val="07EFBC64"/>
    <w:rsid w:val="07F028FB"/>
    <w:rsid w:val="07F1356E"/>
    <w:rsid w:val="07F4A429"/>
    <w:rsid w:val="0805F7BE"/>
    <w:rsid w:val="080D157A"/>
    <w:rsid w:val="08121D44"/>
    <w:rsid w:val="0826793C"/>
    <w:rsid w:val="0838004A"/>
    <w:rsid w:val="083FAA00"/>
    <w:rsid w:val="08433212"/>
    <w:rsid w:val="0848D78C"/>
    <w:rsid w:val="0849F4FD"/>
    <w:rsid w:val="084A9BEE"/>
    <w:rsid w:val="08600D0B"/>
    <w:rsid w:val="086A0BE8"/>
    <w:rsid w:val="087D4970"/>
    <w:rsid w:val="088E41B2"/>
    <w:rsid w:val="089915E9"/>
    <w:rsid w:val="089C9EC4"/>
    <w:rsid w:val="08AB7D39"/>
    <w:rsid w:val="08DA0B10"/>
    <w:rsid w:val="08DB082B"/>
    <w:rsid w:val="08E961DB"/>
    <w:rsid w:val="08F814D8"/>
    <w:rsid w:val="08FC53E8"/>
    <w:rsid w:val="08FD7A78"/>
    <w:rsid w:val="09041C1A"/>
    <w:rsid w:val="09109C65"/>
    <w:rsid w:val="091DDEE6"/>
    <w:rsid w:val="091FBD8C"/>
    <w:rsid w:val="092ED263"/>
    <w:rsid w:val="095DB5DB"/>
    <w:rsid w:val="096D5E18"/>
    <w:rsid w:val="09852519"/>
    <w:rsid w:val="09A918F9"/>
    <w:rsid w:val="09AD5DF2"/>
    <w:rsid w:val="09EF53DA"/>
    <w:rsid w:val="09EF8D35"/>
    <w:rsid w:val="09FA19E9"/>
    <w:rsid w:val="0A26A9A6"/>
    <w:rsid w:val="0A70CFBB"/>
    <w:rsid w:val="0A79A2A6"/>
    <w:rsid w:val="0A83865E"/>
    <w:rsid w:val="0A84CDF3"/>
    <w:rsid w:val="0A9758D9"/>
    <w:rsid w:val="0A997A3E"/>
    <w:rsid w:val="0A9F91B2"/>
    <w:rsid w:val="0AA35C71"/>
    <w:rsid w:val="0AB91003"/>
    <w:rsid w:val="0AB92924"/>
    <w:rsid w:val="0AC5C330"/>
    <w:rsid w:val="0AF5D069"/>
    <w:rsid w:val="0B02D62D"/>
    <w:rsid w:val="0B0B8915"/>
    <w:rsid w:val="0B20D2A0"/>
    <w:rsid w:val="0B28C96D"/>
    <w:rsid w:val="0B2E14FC"/>
    <w:rsid w:val="0B46D5DA"/>
    <w:rsid w:val="0B4C0EEE"/>
    <w:rsid w:val="0B562575"/>
    <w:rsid w:val="0B57D19F"/>
    <w:rsid w:val="0B61CD89"/>
    <w:rsid w:val="0B7AE68F"/>
    <w:rsid w:val="0B8DC625"/>
    <w:rsid w:val="0B8F0722"/>
    <w:rsid w:val="0B918623"/>
    <w:rsid w:val="0B96598B"/>
    <w:rsid w:val="0BAE74D0"/>
    <w:rsid w:val="0BB140D4"/>
    <w:rsid w:val="0BB172BE"/>
    <w:rsid w:val="0BBC7F1E"/>
    <w:rsid w:val="0BCBC4A4"/>
    <w:rsid w:val="0BD4EE72"/>
    <w:rsid w:val="0BE06307"/>
    <w:rsid w:val="0BF0BED2"/>
    <w:rsid w:val="0C07B390"/>
    <w:rsid w:val="0C0FB579"/>
    <w:rsid w:val="0C21C448"/>
    <w:rsid w:val="0C340B1F"/>
    <w:rsid w:val="0C34AA22"/>
    <w:rsid w:val="0C3DA4F5"/>
    <w:rsid w:val="0C3E9E25"/>
    <w:rsid w:val="0C5E9F75"/>
    <w:rsid w:val="0C61C58B"/>
    <w:rsid w:val="0C644083"/>
    <w:rsid w:val="0C6AD5D9"/>
    <w:rsid w:val="0C7BECA5"/>
    <w:rsid w:val="0CA47410"/>
    <w:rsid w:val="0CA95A6B"/>
    <w:rsid w:val="0CB228D7"/>
    <w:rsid w:val="0CBE50E1"/>
    <w:rsid w:val="0CCED000"/>
    <w:rsid w:val="0CD4199E"/>
    <w:rsid w:val="0CDB1804"/>
    <w:rsid w:val="0CE01B20"/>
    <w:rsid w:val="0CE1319F"/>
    <w:rsid w:val="0CED4FD9"/>
    <w:rsid w:val="0D02C23A"/>
    <w:rsid w:val="0D03FEB0"/>
    <w:rsid w:val="0D3288C5"/>
    <w:rsid w:val="0D4E1DF4"/>
    <w:rsid w:val="0D517BD8"/>
    <w:rsid w:val="0D567B16"/>
    <w:rsid w:val="0D67D19A"/>
    <w:rsid w:val="0D86D5CA"/>
    <w:rsid w:val="0D86EFBD"/>
    <w:rsid w:val="0D96FDE4"/>
    <w:rsid w:val="0D9D2B78"/>
    <w:rsid w:val="0DA68424"/>
    <w:rsid w:val="0DAB0461"/>
    <w:rsid w:val="0DB1E77C"/>
    <w:rsid w:val="0DB76DA3"/>
    <w:rsid w:val="0DCB3496"/>
    <w:rsid w:val="0DCDBCB2"/>
    <w:rsid w:val="0DD2265C"/>
    <w:rsid w:val="0E0C9C01"/>
    <w:rsid w:val="0E13077D"/>
    <w:rsid w:val="0E27DAF2"/>
    <w:rsid w:val="0E414859"/>
    <w:rsid w:val="0EB32E70"/>
    <w:rsid w:val="0EDFC4A5"/>
    <w:rsid w:val="0EE707C1"/>
    <w:rsid w:val="0EF31AAE"/>
    <w:rsid w:val="0F43EC31"/>
    <w:rsid w:val="0F4E4E5D"/>
    <w:rsid w:val="0F79E01A"/>
    <w:rsid w:val="0F7A8CF3"/>
    <w:rsid w:val="0F7D4A72"/>
    <w:rsid w:val="0F84CDB2"/>
    <w:rsid w:val="0F860667"/>
    <w:rsid w:val="0F9CEE74"/>
    <w:rsid w:val="0FA0AD5B"/>
    <w:rsid w:val="0FA67301"/>
    <w:rsid w:val="0FC3AEE5"/>
    <w:rsid w:val="0FC4786D"/>
    <w:rsid w:val="0FC527EE"/>
    <w:rsid w:val="0FDD4AAF"/>
    <w:rsid w:val="0FEF5C6F"/>
    <w:rsid w:val="0FF7ABD4"/>
    <w:rsid w:val="10184ACD"/>
    <w:rsid w:val="101B69B5"/>
    <w:rsid w:val="102096F3"/>
    <w:rsid w:val="1028A8F8"/>
    <w:rsid w:val="102E4302"/>
    <w:rsid w:val="10315C38"/>
    <w:rsid w:val="107F82C1"/>
    <w:rsid w:val="108B1336"/>
    <w:rsid w:val="109C1131"/>
    <w:rsid w:val="109D740A"/>
    <w:rsid w:val="10A5110A"/>
    <w:rsid w:val="10A65106"/>
    <w:rsid w:val="10C9F368"/>
    <w:rsid w:val="10CDC202"/>
    <w:rsid w:val="10DA671C"/>
    <w:rsid w:val="10DDFB91"/>
    <w:rsid w:val="10E3DC9B"/>
    <w:rsid w:val="10E3E44B"/>
    <w:rsid w:val="10F4B652"/>
    <w:rsid w:val="11135C22"/>
    <w:rsid w:val="11436895"/>
    <w:rsid w:val="11439B89"/>
    <w:rsid w:val="11693DC4"/>
    <w:rsid w:val="117202D2"/>
    <w:rsid w:val="1197BE26"/>
    <w:rsid w:val="119BAAF3"/>
    <w:rsid w:val="11A1951A"/>
    <w:rsid w:val="11A356FD"/>
    <w:rsid w:val="11B1A5AE"/>
    <w:rsid w:val="11B8614F"/>
    <w:rsid w:val="11BBF55F"/>
    <w:rsid w:val="11BC556F"/>
    <w:rsid w:val="11C421F7"/>
    <w:rsid w:val="11D9575F"/>
    <w:rsid w:val="11E2AA77"/>
    <w:rsid w:val="11E7D1A2"/>
    <w:rsid w:val="11EA538B"/>
    <w:rsid w:val="11F08A6E"/>
    <w:rsid w:val="11F5E62B"/>
    <w:rsid w:val="11FADB37"/>
    <w:rsid w:val="12046BF4"/>
    <w:rsid w:val="120B4B71"/>
    <w:rsid w:val="120D73F9"/>
    <w:rsid w:val="121ACFB7"/>
    <w:rsid w:val="122E0CFE"/>
    <w:rsid w:val="123B49CC"/>
    <w:rsid w:val="123C19FA"/>
    <w:rsid w:val="124294CF"/>
    <w:rsid w:val="12690462"/>
    <w:rsid w:val="126ACA03"/>
    <w:rsid w:val="127BA5B8"/>
    <w:rsid w:val="1283F951"/>
    <w:rsid w:val="12920B7B"/>
    <w:rsid w:val="12D18CA9"/>
    <w:rsid w:val="12DF3678"/>
    <w:rsid w:val="12F1102D"/>
    <w:rsid w:val="130113D7"/>
    <w:rsid w:val="13040F76"/>
    <w:rsid w:val="1307CE0A"/>
    <w:rsid w:val="13217274"/>
    <w:rsid w:val="1322CB8B"/>
    <w:rsid w:val="132CF014"/>
    <w:rsid w:val="13317A5D"/>
    <w:rsid w:val="13329DF8"/>
    <w:rsid w:val="1335824D"/>
    <w:rsid w:val="13481930"/>
    <w:rsid w:val="134C7E59"/>
    <w:rsid w:val="13542D41"/>
    <w:rsid w:val="13559B52"/>
    <w:rsid w:val="135DFF24"/>
    <w:rsid w:val="1371B958"/>
    <w:rsid w:val="1380B07A"/>
    <w:rsid w:val="1389BDFE"/>
    <w:rsid w:val="1391987E"/>
    <w:rsid w:val="1396CAF7"/>
    <w:rsid w:val="139E10EF"/>
    <w:rsid w:val="139F7719"/>
    <w:rsid w:val="13A69CFD"/>
    <w:rsid w:val="13ADB2CC"/>
    <w:rsid w:val="13BAD47D"/>
    <w:rsid w:val="13BE7C60"/>
    <w:rsid w:val="13C9A671"/>
    <w:rsid w:val="13D07894"/>
    <w:rsid w:val="13D8069E"/>
    <w:rsid w:val="13DE47D3"/>
    <w:rsid w:val="13DFF35A"/>
    <w:rsid w:val="13E5361B"/>
    <w:rsid w:val="13EBF938"/>
    <w:rsid w:val="13F1B81D"/>
    <w:rsid w:val="13F9A513"/>
    <w:rsid w:val="13FC9DAD"/>
    <w:rsid w:val="1403DACB"/>
    <w:rsid w:val="14052660"/>
    <w:rsid w:val="143702A3"/>
    <w:rsid w:val="144A5087"/>
    <w:rsid w:val="146D4F12"/>
    <w:rsid w:val="146EFC7C"/>
    <w:rsid w:val="14765EEE"/>
    <w:rsid w:val="147AF060"/>
    <w:rsid w:val="147E2D52"/>
    <w:rsid w:val="149AE068"/>
    <w:rsid w:val="14A1AEDC"/>
    <w:rsid w:val="14B6B536"/>
    <w:rsid w:val="14C0383F"/>
    <w:rsid w:val="14C081F8"/>
    <w:rsid w:val="14C8DEF6"/>
    <w:rsid w:val="14CA7BA5"/>
    <w:rsid w:val="14D95A74"/>
    <w:rsid w:val="14DC405D"/>
    <w:rsid w:val="14F79707"/>
    <w:rsid w:val="14FF9AAF"/>
    <w:rsid w:val="151D4F52"/>
    <w:rsid w:val="15259BD2"/>
    <w:rsid w:val="15362651"/>
    <w:rsid w:val="153C7465"/>
    <w:rsid w:val="155F5EEC"/>
    <w:rsid w:val="157276B4"/>
    <w:rsid w:val="157303CA"/>
    <w:rsid w:val="15870577"/>
    <w:rsid w:val="15A8C0D7"/>
    <w:rsid w:val="15BEFBEF"/>
    <w:rsid w:val="15C4AEBC"/>
    <w:rsid w:val="15C5DC22"/>
    <w:rsid w:val="15CCC512"/>
    <w:rsid w:val="15D21A87"/>
    <w:rsid w:val="15D54F79"/>
    <w:rsid w:val="15DBA991"/>
    <w:rsid w:val="15E446F5"/>
    <w:rsid w:val="15EAAF55"/>
    <w:rsid w:val="15EF9637"/>
    <w:rsid w:val="16084128"/>
    <w:rsid w:val="161804EB"/>
    <w:rsid w:val="162FD585"/>
    <w:rsid w:val="16424043"/>
    <w:rsid w:val="1653B8F2"/>
    <w:rsid w:val="1665D947"/>
    <w:rsid w:val="16670D24"/>
    <w:rsid w:val="16680517"/>
    <w:rsid w:val="16750E17"/>
    <w:rsid w:val="167AEB00"/>
    <w:rsid w:val="168604B0"/>
    <w:rsid w:val="16B8B674"/>
    <w:rsid w:val="16C50DD5"/>
    <w:rsid w:val="16CE6D0B"/>
    <w:rsid w:val="16D860B7"/>
    <w:rsid w:val="16E03743"/>
    <w:rsid w:val="16F2013D"/>
    <w:rsid w:val="1701F676"/>
    <w:rsid w:val="171ABB15"/>
    <w:rsid w:val="17416403"/>
    <w:rsid w:val="175F99B6"/>
    <w:rsid w:val="176DADCB"/>
    <w:rsid w:val="17938F1C"/>
    <w:rsid w:val="179980F8"/>
    <w:rsid w:val="1799E132"/>
    <w:rsid w:val="17A3578E"/>
    <w:rsid w:val="17B7ADA4"/>
    <w:rsid w:val="17BDBAED"/>
    <w:rsid w:val="17C8ED90"/>
    <w:rsid w:val="17D586B9"/>
    <w:rsid w:val="17D87EA0"/>
    <w:rsid w:val="17DF09AE"/>
    <w:rsid w:val="17DF1DB8"/>
    <w:rsid w:val="17E81A51"/>
    <w:rsid w:val="17EEF8B2"/>
    <w:rsid w:val="17F449A0"/>
    <w:rsid w:val="18274F71"/>
    <w:rsid w:val="182A7C30"/>
    <w:rsid w:val="182ABB1A"/>
    <w:rsid w:val="182BC1B8"/>
    <w:rsid w:val="184EC47B"/>
    <w:rsid w:val="1850FFE5"/>
    <w:rsid w:val="18517CC5"/>
    <w:rsid w:val="1864BC7B"/>
    <w:rsid w:val="18776597"/>
    <w:rsid w:val="1886558F"/>
    <w:rsid w:val="189049F2"/>
    <w:rsid w:val="18926DB9"/>
    <w:rsid w:val="18A2A50E"/>
    <w:rsid w:val="18A36703"/>
    <w:rsid w:val="18B9B8C3"/>
    <w:rsid w:val="18CE7C06"/>
    <w:rsid w:val="18D40266"/>
    <w:rsid w:val="18D7E7B4"/>
    <w:rsid w:val="18E9DCF1"/>
    <w:rsid w:val="18F17CA2"/>
    <w:rsid w:val="18FC73D8"/>
    <w:rsid w:val="1919B473"/>
    <w:rsid w:val="1924B8AA"/>
    <w:rsid w:val="19287D00"/>
    <w:rsid w:val="194500D1"/>
    <w:rsid w:val="1946655F"/>
    <w:rsid w:val="1957AB7E"/>
    <w:rsid w:val="1963A48C"/>
    <w:rsid w:val="197A0CCC"/>
    <w:rsid w:val="198B0E88"/>
    <w:rsid w:val="199256F8"/>
    <w:rsid w:val="19941707"/>
    <w:rsid w:val="1997B1AC"/>
    <w:rsid w:val="199A5D1F"/>
    <w:rsid w:val="19BD6718"/>
    <w:rsid w:val="19BD7B95"/>
    <w:rsid w:val="19D51FA1"/>
    <w:rsid w:val="19F0C1BF"/>
    <w:rsid w:val="1A01A69E"/>
    <w:rsid w:val="1A0A8348"/>
    <w:rsid w:val="1A163681"/>
    <w:rsid w:val="1A26C9FC"/>
    <w:rsid w:val="1A50C7D2"/>
    <w:rsid w:val="1A54BCE6"/>
    <w:rsid w:val="1A69BB62"/>
    <w:rsid w:val="1A7B0F20"/>
    <w:rsid w:val="1A92BE41"/>
    <w:rsid w:val="1AA27A44"/>
    <w:rsid w:val="1AA80228"/>
    <w:rsid w:val="1AB2D951"/>
    <w:rsid w:val="1AB7C44C"/>
    <w:rsid w:val="1AC0CB45"/>
    <w:rsid w:val="1ADAEDE4"/>
    <w:rsid w:val="1ADFDB17"/>
    <w:rsid w:val="1AEAF64D"/>
    <w:rsid w:val="1AEFE914"/>
    <w:rsid w:val="1AF77AF3"/>
    <w:rsid w:val="1AF812D8"/>
    <w:rsid w:val="1AFC11DE"/>
    <w:rsid w:val="1AFCEC0B"/>
    <w:rsid w:val="1B080957"/>
    <w:rsid w:val="1B12D0FE"/>
    <w:rsid w:val="1B242E40"/>
    <w:rsid w:val="1B319D6E"/>
    <w:rsid w:val="1B31CAFD"/>
    <w:rsid w:val="1B361243"/>
    <w:rsid w:val="1B3C9959"/>
    <w:rsid w:val="1B4985DC"/>
    <w:rsid w:val="1B4EED3B"/>
    <w:rsid w:val="1B575C1C"/>
    <w:rsid w:val="1B7F555A"/>
    <w:rsid w:val="1B821E3F"/>
    <w:rsid w:val="1B82DB50"/>
    <w:rsid w:val="1B8EE63C"/>
    <w:rsid w:val="1B92621C"/>
    <w:rsid w:val="1B9E3267"/>
    <w:rsid w:val="1B9F3A5F"/>
    <w:rsid w:val="1BA5C721"/>
    <w:rsid w:val="1BA753B7"/>
    <w:rsid w:val="1BAA0D09"/>
    <w:rsid w:val="1BAE9A9B"/>
    <w:rsid w:val="1BB5A508"/>
    <w:rsid w:val="1BCE8EED"/>
    <w:rsid w:val="1BF2B16E"/>
    <w:rsid w:val="1C1226DF"/>
    <w:rsid w:val="1C323365"/>
    <w:rsid w:val="1C401020"/>
    <w:rsid w:val="1C5BBF78"/>
    <w:rsid w:val="1C633B6A"/>
    <w:rsid w:val="1C78D0AC"/>
    <w:rsid w:val="1C79E71E"/>
    <w:rsid w:val="1C7D1F3E"/>
    <w:rsid w:val="1C8362E7"/>
    <w:rsid w:val="1C939105"/>
    <w:rsid w:val="1CB856D7"/>
    <w:rsid w:val="1CBFCE49"/>
    <w:rsid w:val="1CC5C3C6"/>
    <w:rsid w:val="1CC7DB2F"/>
    <w:rsid w:val="1CCBD2ED"/>
    <w:rsid w:val="1CCE06E2"/>
    <w:rsid w:val="1CEB0980"/>
    <w:rsid w:val="1CF6D5C3"/>
    <w:rsid w:val="1CFD1ED9"/>
    <w:rsid w:val="1D1974C5"/>
    <w:rsid w:val="1D24FC73"/>
    <w:rsid w:val="1D51B5C9"/>
    <w:rsid w:val="1D660724"/>
    <w:rsid w:val="1D6F7B6E"/>
    <w:rsid w:val="1D7C75D1"/>
    <w:rsid w:val="1D7FC184"/>
    <w:rsid w:val="1D945E9B"/>
    <w:rsid w:val="1DA29C3B"/>
    <w:rsid w:val="1DAED749"/>
    <w:rsid w:val="1DB407FB"/>
    <w:rsid w:val="1DB91F54"/>
    <w:rsid w:val="1DD1CEA0"/>
    <w:rsid w:val="1DD8D1C3"/>
    <w:rsid w:val="1DEBE03F"/>
    <w:rsid w:val="1DFC5C59"/>
    <w:rsid w:val="1E119293"/>
    <w:rsid w:val="1E2A62B3"/>
    <w:rsid w:val="1E32D215"/>
    <w:rsid w:val="1E3D1CFD"/>
    <w:rsid w:val="1E3F2B41"/>
    <w:rsid w:val="1E404381"/>
    <w:rsid w:val="1E500206"/>
    <w:rsid w:val="1E7BA448"/>
    <w:rsid w:val="1E8CBC26"/>
    <w:rsid w:val="1E8CEE98"/>
    <w:rsid w:val="1E96DD14"/>
    <w:rsid w:val="1E9821C6"/>
    <w:rsid w:val="1EC5C123"/>
    <w:rsid w:val="1ECE33B5"/>
    <w:rsid w:val="1EE84856"/>
    <w:rsid w:val="1EEDB393"/>
    <w:rsid w:val="1EEF5D96"/>
    <w:rsid w:val="1EF09DC3"/>
    <w:rsid w:val="1EF0D639"/>
    <w:rsid w:val="1EF927CD"/>
    <w:rsid w:val="1EFC9A9F"/>
    <w:rsid w:val="1F0691B3"/>
    <w:rsid w:val="1F18493E"/>
    <w:rsid w:val="1F1A29B1"/>
    <w:rsid w:val="1F461DC4"/>
    <w:rsid w:val="1F53F179"/>
    <w:rsid w:val="1F5A302E"/>
    <w:rsid w:val="1F63ECE3"/>
    <w:rsid w:val="1F7401AB"/>
    <w:rsid w:val="1F7B5BC1"/>
    <w:rsid w:val="1F7B7E77"/>
    <w:rsid w:val="1F8563C4"/>
    <w:rsid w:val="1F90564C"/>
    <w:rsid w:val="1FCFD815"/>
    <w:rsid w:val="1FD7CF87"/>
    <w:rsid w:val="1FF9BADD"/>
    <w:rsid w:val="2001438E"/>
    <w:rsid w:val="20089601"/>
    <w:rsid w:val="2012DF51"/>
    <w:rsid w:val="201AA386"/>
    <w:rsid w:val="201C0322"/>
    <w:rsid w:val="2026FAFE"/>
    <w:rsid w:val="202AEE03"/>
    <w:rsid w:val="202B5998"/>
    <w:rsid w:val="203C6666"/>
    <w:rsid w:val="204ED179"/>
    <w:rsid w:val="2051F0FA"/>
    <w:rsid w:val="2065A9A6"/>
    <w:rsid w:val="206A036C"/>
    <w:rsid w:val="20784657"/>
    <w:rsid w:val="20810195"/>
    <w:rsid w:val="20858C42"/>
    <w:rsid w:val="208AAD78"/>
    <w:rsid w:val="209120EB"/>
    <w:rsid w:val="209133CE"/>
    <w:rsid w:val="2096E018"/>
    <w:rsid w:val="20995C7D"/>
    <w:rsid w:val="209D3679"/>
    <w:rsid w:val="20AB6832"/>
    <w:rsid w:val="20AC7007"/>
    <w:rsid w:val="20B7FCD6"/>
    <w:rsid w:val="20D3E2F9"/>
    <w:rsid w:val="20DB180C"/>
    <w:rsid w:val="20E7AA10"/>
    <w:rsid w:val="20F876EA"/>
    <w:rsid w:val="21251BBF"/>
    <w:rsid w:val="21489A0B"/>
    <w:rsid w:val="2151C52F"/>
    <w:rsid w:val="21558F41"/>
    <w:rsid w:val="21607EF9"/>
    <w:rsid w:val="2169332B"/>
    <w:rsid w:val="216B693B"/>
    <w:rsid w:val="217E26D3"/>
    <w:rsid w:val="217F6D95"/>
    <w:rsid w:val="21843661"/>
    <w:rsid w:val="21C08DA0"/>
    <w:rsid w:val="21CBA52F"/>
    <w:rsid w:val="21D2D085"/>
    <w:rsid w:val="21D80B48"/>
    <w:rsid w:val="21DAC6D1"/>
    <w:rsid w:val="21ED57F4"/>
    <w:rsid w:val="21F20033"/>
    <w:rsid w:val="220109C4"/>
    <w:rsid w:val="220B5433"/>
    <w:rsid w:val="220C4108"/>
    <w:rsid w:val="22268D6F"/>
    <w:rsid w:val="224AB705"/>
    <w:rsid w:val="2251261E"/>
    <w:rsid w:val="2251AD5D"/>
    <w:rsid w:val="225C0375"/>
    <w:rsid w:val="227ACBF9"/>
    <w:rsid w:val="227F947E"/>
    <w:rsid w:val="2291C8AA"/>
    <w:rsid w:val="2293DC7A"/>
    <w:rsid w:val="22A6610C"/>
    <w:rsid w:val="22AFD29E"/>
    <w:rsid w:val="22C05B78"/>
    <w:rsid w:val="22CDF160"/>
    <w:rsid w:val="22D002B0"/>
    <w:rsid w:val="22D8348D"/>
    <w:rsid w:val="22DBB688"/>
    <w:rsid w:val="22E21137"/>
    <w:rsid w:val="230D1072"/>
    <w:rsid w:val="231007CE"/>
    <w:rsid w:val="232EE88C"/>
    <w:rsid w:val="2332880E"/>
    <w:rsid w:val="2333521E"/>
    <w:rsid w:val="2348E8DD"/>
    <w:rsid w:val="234AAF13"/>
    <w:rsid w:val="23513955"/>
    <w:rsid w:val="236638D0"/>
    <w:rsid w:val="23806561"/>
    <w:rsid w:val="238F9E46"/>
    <w:rsid w:val="239159D5"/>
    <w:rsid w:val="239E1B29"/>
    <w:rsid w:val="23A6D81B"/>
    <w:rsid w:val="23C2526F"/>
    <w:rsid w:val="23DFCE2F"/>
    <w:rsid w:val="24028E9F"/>
    <w:rsid w:val="24083354"/>
    <w:rsid w:val="240916D8"/>
    <w:rsid w:val="24157C4E"/>
    <w:rsid w:val="2440F3FC"/>
    <w:rsid w:val="245154F4"/>
    <w:rsid w:val="246C8870"/>
    <w:rsid w:val="2477684F"/>
    <w:rsid w:val="2487F92E"/>
    <w:rsid w:val="2488D212"/>
    <w:rsid w:val="248930D0"/>
    <w:rsid w:val="24A01698"/>
    <w:rsid w:val="24A2F348"/>
    <w:rsid w:val="24A9C110"/>
    <w:rsid w:val="24CBC994"/>
    <w:rsid w:val="24D651BE"/>
    <w:rsid w:val="24E59FDE"/>
    <w:rsid w:val="24E94E47"/>
    <w:rsid w:val="24FBF20A"/>
    <w:rsid w:val="24FC062D"/>
    <w:rsid w:val="24FC9EE6"/>
    <w:rsid w:val="250E1028"/>
    <w:rsid w:val="250ED180"/>
    <w:rsid w:val="25263BF1"/>
    <w:rsid w:val="2549660C"/>
    <w:rsid w:val="254B1092"/>
    <w:rsid w:val="255A46B6"/>
    <w:rsid w:val="256092A7"/>
    <w:rsid w:val="2569D3F1"/>
    <w:rsid w:val="2585EC0D"/>
    <w:rsid w:val="258E182A"/>
    <w:rsid w:val="259F1A5D"/>
    <w:rsid w:val="259F1F91"/>
    <w:rsid w:val="25A67039"/>
    <w:rsid w:val="25B28A1E"/>
    <w:rsid w:val="25B8FC5D"/>
    <w:rsid w:val="25C41A7E"/>
    <w:rsid w:val="25D1F218"/>
    <w:rsid w:val="25D319D3"/>
    <w:rsid w:val="25DEB879"/>
    <w:rsid w:val="25E19A90"/>
    <w:rsid w:val="260357CF"/>
    <w:rsid w:val="261809EA"/>
    <w:rsid w:val="261CA377"/>
    <w:rsid w:val="263029B6"/>
    <w:rsid w:val="2630BFC2"/>
    <w:rsid w:val="2636521A"/>
    <w:rsid w:val="2639BD92"/>
    <w:rsid w:val="265C7A66"/>
    <w:rsid w:val="266D2F08"/>
    <w:rsid w:val="26836CEC"/>
    <w:rsid w:val="2685496B"/>
    <w:rsid w:val="2689CF79"/>
    <w:rsid w:val="268DA1FB"/>
    <w:rsid w:val="268E7423"/>
    <w:rsid w:val="26997459"/>
    <w:rsid w:val="26B8FE31"/>
    <w:rsid w:val="26B9BE3B"/>
    <w:rsid w:val="26C17908"/>
    <w:rsid w:val="26D930FC"/>
    <w:rsid w:val="26E3C896"/>
    <w:rsid w:val="26EE5223"/>
    <w:rsid w:val="26FC6FDB"/>
    <w:rsid w:val="27032417"/>
    <w:rsid w:val="27033C4C"/>
    <w:rsid w:val="270E3A98"/>
    <w:rsid w:val="2711DDC0"/>
    <w:rsid w:val="273B9999"/>
    <w:rsid w:val="27689A37"/>
    <w:rsid w:val="2768D4CE"/>
    <w:rsid w:val="276A3FDA"/>
    <w:rsid w:val="276C22FA"/>
    <w:rsid w:val="276FDD09"/>
    <w:rsid w:val="27779831"/>
    <w:rsid w:val="27790E8A"/>
    <w:rsid w:val="278125D2"/>
    <w:rsid w:val="27872E74"/>
    <w:rsid w:val="278AB8D0"/>
    <w:rsid w:val="278EE11C"/>
    <w:rsid w:val="27BD0C82"/>
    <w:rsid w:val="2809F47A"/>
    <w:rsid w:val="281681D0"/>
    <w:rsid w:val="2818F1F9"/>
    <w:rsid w:val="282E5C55"/>
    <w:rsid w:val="282EB677"/>
    <w:rsid w:val="2840A2C4"/>
    <w:rsid w:val="2848B84D"/>
    <w:rsid w:val="284EA642"/>
    <w:rsid w:val="2858D9BA"/>
    <w:rsid w:val="28663222"/>
    <w:rsid w:val="28713A43"/>
    <w:rsid w:val="28843FF8"/>
    <w:rsid w:val="289093EB"/>
    <w:rsid w:val="289B3A99"/>
    <w:rsid w:val="28A00E0F"/>
    <w:rsid w:val="28A8137C"/>
    <w:rsid w:val="28B07449"/>
    <w:rsid w:val="28B3040E"/>
    <w:rsid w:val="28B8FC34"/>
    <w:rsid w:val="28BA492C"/>
    <w:rsid w:val="28BD9987"/>
    <w:rsid w:val="28C88BDF"/>
    <w:rsid w:val="28F44B70"/>
    <w:rsid w:val="28F64600"/>
    <w:rsid w:val="28F66A29"/>
    <w:rsid w:val="28FD4DD9"/>
    <w:rsid w:val="290B2780"/>
    <w:rsid w:val="292152B9"/>
    <w:rsid w:val="29238A1B"/>
    <w:rsid w:val="2925F418"/>
    <w:rsid w:val="2928D633"/>
    <w:rsid w:val="2928EB8D"/>
    <w:rsid w:val="292AC86F"/>
    <w:rsid w:val="292F8A3D"/>
    <w:rsid w:val="2951F7CF"/>
    <w:rsid w:val="2953E18C"/>
    <w:rsid w:val="2959388E"/>
    <w:rsid w:val="2965EEDD"/>
    <w:rsid w:val="29691E94"/>
    <w:rsid w:val="2990D78A"/>
    <w:rsid w:val="29A0415B"/>
    <w:rsid w:val="29AB0838"/>
    <w:rsid w:val="29BA2930"/>
    <w:rsid w:val="29C3C00A"/>
    <w:rsid w:val="29D0C2BA"/>
    <w:rsid w:val="29DC9D9A"/>
    <w:rsid w:val="29E6C883"/>
    <w:rsid w:val="29F79FCD"/>
    <w:rsid w:val="29F8FBC1"/>
    <w:rsid w:val="29F9FC44"/>
    <w:rsid w:val="2A12AD9F"/>
    <w:rsid w:val="2A2A5094"/>
    <w:rsid w:val="2A2B9257"/>
    <w:rsid w:val="2A43757B"/>
    <w:rsid w:val="2A49EC83"/>
    <w:rsid w:val="2A655077"/>
    <w:rsid w:val="2A6DBF24"/>
    <w:rsid w:val="2AAB7429"/>
    <w:rsid w:val="2AAF16A9"/>
    <w:rsid w:val="2AC2A59D"/>
    <w:rsid w:val="2ACB2619"/>
    <w:rsid w:val="2ACD957A"/>
    <w:rsid w:val="2ADF20D9"/>
    <w:rsid w:val="2B093668"/>
    <w:rsid w:val="2B1EF51A"/>
    <w:rsid w:val="2B20C9B0"/>
    <w:rsid w:val="2B2273EB"/>
    <w:rsid w:val="2B2390A7"/>
    <w:rsid w:val="2B24EE77"/>
    <w:rsid w:val="2B4AF5ED"/>
    <w:rsid w:val="2B627D57"/>
    <w:rsid w:val="2B866E80"/>
    <w:rsid w:val="2B8E40DE"/>
    <w:rsid w:val="2B959DFD"/>
    <w:rsid w:val="2B967DFE"/>
    <w:rsid w:val="2B9AEABE"/>
    <w:rsid w:val="2BA80F67"/>
    <w:rsid w:val="2BB88844"/>
    <w:rsid w:val="2BD142F0"/>
    <w:rsid w:val="2BD714F5"/>
    <w:rsid w:val="2BE53021"/>
    <w:rsid w:val="2BEC6AF6"/>
    <w:rsid w:val="2BFE9363"/>
    <w:rsid w:val="2C04D40F"/>
    <w:rsid w:val="2C08BD85"/>
    <w:rsid w:val="2C44A847"/>
    <w:rsid w:val="2C57058B"/>
    <w:rsid w:val="2C58E719"/>
    <w:rsid w:val="2C5A9872"/>
    <w:rsid w:val="2C5E0A21"/>
    <w:rsid w:val="2C75E9BF"/>
    <w:rsid w:val="2C79C363"/>
    <w:rsid w:val="2C84F6F1"/>
    <w:rsid w:val="2C8536FD"/>
    <w:rsid w:val="2C8AE73F"/>
    <w:rsid w:val="2C9611CC"/>
    <w:rsid w:val="2CBAA021"/>
    <w:rsid w:val="2CBDB26F"/>
    <w:rsid w:val="2CC56959"/>
    <w:rsid w:val="2CC7E10B"/>
    <w:rsid w:val="2CEC00FD"/>
    <w:rsid w:val="2CF438DF"/>
    <w:rsid w:val="2D190088"/>
    <w:rsid w:val="2D1BD7BB"/>
    <w:rsid w:val="2D3A5618"/>
    <w:rsid w:val="2D3F9301"/>
    <w:rsid w:val="2D4C4E37"/>
    <w:rsid w:val="2D5C9C29"/>
    <w:rsid w:val="2D5F5502"/>
    <w:rsid w:val="2D6216F6"/>
    <w:rsid w:val="2D6AE871"/>
    <w:rsid w:val="2D710612"/>
    <w:rsid w:val="2D7C3FEA"/>
    <w:rsid w:val="2D888B31"/>
    <w:rsid w:val="2D95DBB2"/>
    <w:rsid w:val="2D98F8A7"/>
    <w:rsid w:val="2DA62E3E"/>
    <w:rsid w:val="2DA8DEFB"/>
    <w:rsid w:val="2DB76191"/>
    <w:rsid w:val="2DB7DF1D"/>
    <w:rsid w:val="2DD8C65F"/>
    <w:rsid w:val="2DDE5927"/>
    <w:rsid w:val="2DE98840"/>
    <w:rsid w:val="2DF84954"/>
    <w:rsid w:val="2E0FB3A4"/>
    <w:rsid w:val="2E155A99"/>
    <w:rsid w:val="2E1785B1"/>
    <w:rsid w:val="2E18D9ED"/>
    <w:rsid w:val="2E1FAE77"/>
    <w:rsid w:val="2E288009"/>
    <w:rsid w:val="2E3926E4"/>
    <w:rsid w:val="2E3DC602"/>
    <w:rsid w:val="2E4A66A8"/>
    <w:rsid w:val="2E4AAA8A"/>
    <w:rsid w:val="2E5487B8"/>
    <w:rsid w:val="2E55D3A6"/>
    <w:rsid w:val="2E611C4F"/>
    <w:rsid w:val="2E82F1E6"/>
    <w:rsid w:val="2EAF7763"/>
    <w:rsid w:val="2EB48242"/>
    <w:rsid w:val="2F00EC86"/>
    <w:rsid w:val="2F05E13E"/>
    <w:rsid w:val="2F0EC104"/>
    <w:rsid w:val="2F1EC2C6"/>
    <w:rsid w:val="2F282FDE"/>
    <w:rsid w:val="2F3483E7"/>
    <w:rsid w:val="2F421C7F"/>
    <w:rsid w:val="2F5AEFDA"/>
    <w:rsid w:val="2F65F5DB"/>
    <w:rsid w:val="2F6766DD"/>
    <w:rsid w:val="2F77C113"/>
    <w:rsid w:val="2F818397"/>
    <w:rsid w:val="2F81B232"/>
    <w:rsid w:val="2F8B581E"/>
    <w:rsid w:val="2F9A1A9A"/>
    <w:rsid w:val="2F9B2FA3"/>
    <w:rsid w:val="2FB96775"/>
    <w:rsid w:val="2FC1862D"/>
    <w:rsid w:val="2FCE16DF"/>
    <w:rsid w:val="2FD737D3"/>
    <w:rsid w:val="2FDEBE12"/>
    <w:rsid w:val="2FF76D53"/>
    <w:rsid w:val="2FF9DB45"/>
    <w:rsid w:val="2FFFC167"/>
    <w:rsid w:val="3000EE8F"/>
    <w:rsid w:val="300B3001"/>
    <w:rsid w:val="30252AF0"/>
    <w:rsid w:val="30261CB9"/>
    <w:rsid w:val="30346953"/>
    <w:rsid w:val="3037B032"/>
    <w:rsid w:val="303D0F4A"/>
    <w:rsid w:val="3043BFAA"/>
    <w:rsid w:val="304888F8"/>
    <w:rsid w:val="3052B7A0"/>
    <w:rsid w:val="3059957C"/>
    <w:rsid w:val="308B46D8"/>
    <w:rsid w:val="308CFFF1"/>
    <w:rsid w:val="308D6A41"/>
    <w:rsid w:val="30A9514F"/>
    <w:rsid w:val="30C16690"/>
    <w:rsid w:val="30F820F5"/>
    <w:rsid w:val="30FBE6D3"/>
    <w:rsid w:val="30FFDCFE"/>
    <w:rsid w:val="310AA0AA"/>
    <w:rsid w:val="310FE473"/>
    <w:rsid w:val="31113E0C"/>
    <w:rsid w:val="311D58ED"/>
    <w:rsid w:val="311F513B"/>
    <w:rsid w:val="3122CE25"/>
    <w:rsid w:val="3123051B"/>
    <w:rsid w:val="312ACD28"/>
    <w:rsid w:val="312C0549"/>
    <w:rsid w:val="31379B62"/>
    <w:rsid w:val="3166A011"/>
    <w:rsid w:val="316C28C3"/>
    <w:rsid w:val="31724AB5"/>
    <w:rsid w:val="31820469"/>
    <w:rsid w:val="318FF2B6"/>
    <w:rsid w:val="3194DA11"/>
    <w:rsid w:val="3199E34E"/>
    <w:rsid w:val="31AD6730"/>
    <w:rsid w:val="31BDDD91"/>
    <w:rsid w:val="31C2F959"/>
    <w:rsid w:val="31C5D673"/>
    <w:rsid w:val="31C794F4"/>
    <w:rsid w:val="31EE666D"/>
    <w:rsid w:val="320B9E7B"/>
    <w:rsid w:val="32152B76"/>
    <w:rsid w:val="323A36CE"/>
    <w:rsid w:val="32537955"/>
    <w:rsid w:val="325C8B84"/>
    <w:rsid w:val="32634806"/>
    <w:rsid w:val="3270E103"/>
    <w:rsid w:val="327A0125"/>
    <w:rsid w:val="32880BFE"/>
    <w:rsid w:val="32AC8A39"/>
    <w:rsid w:val="32C790C9"/>
    <w:rsid w:val="32CE9CD0"/>
    <w:rsid w:val="32EDF7C6"/>
    <w:rsid w:val="33072244"/>
    <w:rsid w:val="3308D7B9"/>
    <w:rsid w:val="332F361E"/>
    <w:rsid w:val="3330E70F"/>
    <w:rsid w:val="3335DD50"/>
    <w:rsid w:val="33393C5C"/>
    <w:rsid w:val="3358C987"/>
    <w:rsid w:val="335C7BA2"/>
    <w:rsid w:val="33653470"/>
    <w:rsid w:val="33692E8F"/>
    <w:rsid w:val="336F9978"/>
    <w:rsid w:val="33782F1A"/>
    <w:rsid w:val="337AB2E0"/>
    <w:rsid w:val="337D08E4"/>
    <w:rsid w:val="337EDDFF"/>
    <w:rsid w:val="3381B0CD"/>
    <w:rsid w:val="3394616E"/>
    <w:rsid w:val="33B51813"/>
    <w:rsid w:val="33BB6F81"/>
    <w:rsid w:val="33CA98DF"/>
    <w:rsid w:val="33D5DA4B"/>
    <w:rsid w:val="33D7546C"/>
    <w:rsid w:val="33DDFAA9"/>
    <w:rsid w:val="33E14DD2"/>
    <w:rsid w:val="34086ACD"/>
    <w:rsid w:val="341ADD00"/>
    <w:rsid w:val="342263B7"/>
    <w:rsid w:val="3422A5BB"/>
    <w:rsid w:val="342530B8"/>
    <w:rsid w:val="3426E1BE"/>
    <w:rsid w:val="343348E0"/>
    <w:rsid w:val="343F4865"/>
    <w:rsid w:val="3454DB6B"/>
    <w:rsid w:val="345D9705"/>
    <w:rsid w:val="3464CFA3"/>
    <w:rsid w:val="34684655"/>
    <w:rsid w:val="3477F33D"/>
    <w:rsid w:val="348E4E7A"/>
    <w:rsid w:val="34926E91"/>
    <w:rsid w:val="3497DA80"/>
    <w:rsid w:val="34B301D5"/>
    <w:rsid w:val="34B79D80"/>
    <w:rsid w:val="34B7B5AE"/>
    <w:rsid w:val="34F281B8"/>
    <w:rsid w:val="3528C8FA"/>
    <w:rsid w:val="3529F051"/>
    <w:rsid w:val="3529FBCC"/>
    <w:rsid w:val="3531B58A"/>
    <w:rsid w:val="3541CA2C"/>
    <w:rsid w:val="35447EA8"/>
    <w:rsid w:val="354ECB69"/>
    <w:rsid w:val="355B9DDB"/>
    <w:rsid w:val="356C2B10"/>
    <w:rsid w:val="356E0BD0"/>
    <w:rsid w:val="3577B4AE"/>
    <w:rsid w:val="357D5C50"/>
    <w:rsid w:val="3595477D"/>
    <w:rsid w:val="35B1D66F"/>
    <w:rsid w:val="35BCB67C"/>
    <w:rsid w:val="35D6BC4F"/>
    <w:rsid w:val="35DE6C58"/>
    <w:rsid w:val="35F9FFDA"/>
    <w:rsid w:val="3610345C"/>
    <w:rsid w:val="3614B14F"/>
    <w:rsid w:val="3628B4EF"/>
    <w:rsid w:val="363115D8"/>
    <w:rsid w:val="3631CFAC"/>
    <w:rsid w:val="363BC9E2"/>
    <w:rsid w:val="3652FC0B"/>
    <w:rsid w:val="3653DDB5"/>
    <w:rsid w:val="3655EBF0"/>
    <w:rsid w:val="3656842B"/>
    <w:rsid w:val="3657C173"/>
    <w:rsid w:val="365CDDBF"/>
    <w:rsid w:val="36604818"/>
    <w:rsid w:val="36783791"/>
    <w:rsid w:val="3681DC4B"/>
    <w:rsid w:val="3690E3AB"/>
    <w:rsid w:val="36B520FE"/>
    <w:rsid w:val="36BE5E19"/>
    <w:rsid w:val="36BEF954"/>
    <w:rsid w:val="36C141AB"/>
    <w:rsid w:val="36C2C8A3"/>
    <w:rsid w:val="36CA1B1A"/>
    <w:rsid w:val="36DFCD2A"/>
    <w:rsid w:val="36ECE8B0"/>
    <w:rsid w:val="36F0F12F"/>
    <w:rsid w:val="36FC1E9F"/>
    <w:rsid w:val="3708C194"/>
    <w:rsid w:val="37135E69"/>
    <w:rsid w:val="37289A86"/>
    <w:rsid w:val="372D050C"/>
    <w:rsid w:val="37359AFE"/>
    <w:rsid w:val="3735DE4A"/>
    <w:rsid w:val="374C1C02"/>
    <w:rsid w:val="374F42FD"/>
    <w:rsid w:val="3754F3E5"/>
    <w:rsid w:val="37618992"/>
    <w:rsid w:val="376F031B"/>
    <w:rsid w:val="37BCC0AB"/>
    <w:rsid w:val="37C67C55"/>
    <w:rsid w:val="37D001B3"/>
    <w:rsid w:val="37DEA4A7"/>
    <w:rsid w:val="37E579F0"/>
    <w:rsid w:val="3809011B"/>
    <w:rsid w:val="3809F63E"/>
    <w:rsid w:val="381E3556"/>
    <w:rsid w:val="3835EC78"/>
    <w:rsid w:val="383BB3AB"/>
    <w:rsid w:val="38414D7C"/>
    <w:rsid w:val="384B9EE2"/>
    <w:rsid w:val="384BE4C9"/>
    <w:rsid w:val="384CDB69"/>
    <w:rsid w:val="38510F23"/>
    <w:rsid w:val="38667C58"/>
    <w:rsid w:val="3885ABCB"/>
    <w:rsid w:val="3887BD6C"/>
    <w:rsid w:val="388E237D"/>
    <w:rsid w:val="38A615AE"/>
    <w:rsid w:val="38DABEB8"/>
    <w:rsid w:val="38F84B52"/>
    <w:rsid w:val="38F99C88"/>
    <w:rsid w:val="39019113"/>
    <w:rsid w:val="39031D62"/>
    <w:rsid w:val="390F0DF4"/>
    <w:rsid w:val="391D1D6D"/>
    <w:rsid w:val="3924B022"/>
    <w:rsid w:val="39464439"/>
    <w:rsid w:val="394DBB18"/>
    <w:rsid w:val="3955F2D3"/>
    <w:rsid w:val="39A2ACC0"/>
    <w:rsid w:val="39B1179F"/>
    <w:rsid w:val="39B81F73"/>
    <w:rsid w:val="39BBA9A1"/>
    <w:rsid w:val="39BE44F1"/>
    <w:rsid w:val="39D57FA8"/>
    <w:rsid w:val="39EC628B"/>
    <w:rsid w:val="39FB2F42"/>
    <w:rsid w:val="39FB83E1"/>
    <w:rsid w:val="3A0310BD"/>
    <w:rsid w:val="3A213B87"/>
    <w:rsid w:val="3A2C908C"/>
    <w:rsid w:val="3A30D1E2"/>
    <w:rsid w:val="3A38BFDD"/>
    <w:rsid w:val="3A444B4B"/>
    <w:rsid w:val="3A4AC400"/>
    <w:rsid w:val="3A524393"/>
    <w:rsid w:val="3A59BD65"/>
    <w:rsid w:val="3A5C7004"/>
    <w:rsid w:val="3A742518"/>
    <w:rsid w:val="3A76D461"/>
    <w:rsid w:val="3A833F20"/>
    <w:rsid w:val="3A8610A0"/>
    <w:rsid w:val="3A931774"/>
    <w:rsid w:val="3AB649F6"/>
    <w:rsid w:val="3AC7D957"/>
    <w:rsid w:val="3ADC098E"/>
    <w:rsid w:val="3AE5F148"/>
    <w:rsid w:val="3B12A3B0"/>
    <w:rsid w:val="3B2157E4"/>
    <w:rsid w:val="3B2720B0"/>
    <w:rsid w:val="3B2CF54D"/>
    <w:rsid w:val="3B47BF1B"/>
    <w:rsid w:val="3B643956"/>
    <w:rsid w:val="3B64D54A"/>
    <w:rsid w:val="3B715E20"/>
    <w:rsid w:val="3B7A77BB"/>
    <w:rsid w:val="3B7AFE85"/>
    <w:rsid w:val="3B7B1D39"/>
    <w:rsid w:val="3B89E124"/>
    <w:rsid w:val="3B92A465"/>
    <w:rsid w:val="3BA4A805"/>
    <w:rsid w:val="3BAB898A"/>
    <w:rsid w:val="3BC733DA"/>
    <w:rsid w:val="3BC8CEE3"/>
    <w:rsid w:val="3BCD6CA4"/>
    <w:rsid w:val="3BCDB853"/>
    <w:rsid w:val="3BD4A02A"/>
    <w:rsid w:val="3BDF399F"/>
    <w:rsid w:val="3BF5C32F"/>
    <w:rsid w:val="3C1FED97"/>
    <w:rsid w:val="3C2B22DC"/>
    <w:rsid w:val="3C4577B6"/>
    <w:rsid w:val="3C604771"/>
    <w:rsid w:val="3C72B02B"/>
    <w:rsid w:val="3C768F2F"/>
    <w:rsid w:val="3C7B2C15"/>
    <w:rsid w:val="3C7F4BF7"/>
    <w:rsid w:val="3C7FD84B"/>
    <w:rsid w:val="3C843346"/>
    <w:rsid w:val="3C87F180"/>
    <w:rsid w:val="3C93E950"/>
    <w:rsid w:val="3C9BE8BF"/>
    <w:rsid w:val="3C9D4C54"/>
    <w:rsid w:val="3CB6E560"/>
    <w:rsid w:val="3CBA05DB"/>
    <w:rsid w:val="3CBB2346"/>
    <w:rsid w:val="3CBE4DC4"/>
    <w:rsid w:val="3CC6CD09"/>
    <w:rsid w:val="3CCCE3A3"/>
    <w:rsid w:val="3CCED946"/>
    <w:rsid w:val="3CD5DB27"/>
    <w:rsid w:val="3CE0BBBB"/>
    <w:rsid w:val="3CF3B637"/>
    <w:rsid w:val="3CFA1FB4"/>
    <w:rsid w:val="3D0BD698"/>
    <w:rsid w:val="3D12C828"/>
    <w:rsid w:val="3D21BF7D"/>
    <w:rsid w:val="3D2C5DEC"/>
    <w:rsid w:val="3D2D67AA"/>
    <w:rsid w:val="3D2E6D93"/>
    <w:rsid w:val="3D35E604"/>
    <w:rsid w:val="3D5B1A94"/>
    <w:rsid w:val="3D64E2B1"/>
    <w:rsid w:val="3D6690BC"/>
    <w:rsid w:val="3D722535"/>
    <w:rsid w:val="3D7CB540"/>
    <w:rsid w:val="3D89D318"/>
    <w:rsid w:val="3D93AB4F"/>
    <w:rsid w:val="3D9491A4"/>
    <w:rsid w:val="3DB1F5B4"/>
    <w:rsid w:val="3DBEE971"/>
    <w:rsid w:val="3DE8FCCD"/>
    <w:rsid w:val="3E00F35A"/>
    <w:rsid w:val="3E0537AF"/>
    <w:rsid w:val="3E0EF43B"/>
    <w:rsid w:val="3E10F112"/>
    <w:rsid w:val="3E22F5ED"/>
    <w:rsid w:val="3E38A747"/>
    <w:rsid w:val="3E48DC46"/>
    <w:rsid w:val="3E651C8E"/>
    <w:rsid w:val="3E77A78D"/>
    <w:rsid w:val="3E80BA8E"/>
    <w:rsid w:val="3E8FB57D"/>
    <w:rsid w:val="3E968BC8"/>
    <w:rsid w:val="3EAA55CE"/>
    <w:rsid w:val="3EB42A36"/>
    <w:rsid w:val="3EB45AE0"/>
    <w:rsid w:val="3EB780A6"/>
    <w:rsid w:val="3EBAB2BA"/>
    <w:rsid w:val="3EC2C038"/>
    <w:rsid w:val="3EC91B6A"/>
    <w:rsid w:val="3EF054DB"/>
    <w:rsid w:val="3EFD31DF"/>
    <w:rsid w:val="3F05D17C"/>
    <w:rsid w:val="3F09D73A"/>
    <w:rsid w:val="3F0B4186"/>
    <w:rsid w:val="3F0D2589"/>
    <w:rsid w:val="3F244DD5"/>
    <w:rsid w:val="3F27CAFE"/>
    <w:rsid w:val="3F2AC7EA"/>
    <w:rsid w:val="3F3E8243"/>
    <w:rsid w:val="3F4071AB"/>
    <w:rsid w:val="3F441365"/>
    <w:rsid w:val="3F49B839"/>
    <w:rsid w:val="3F658F72"/>
    <w:rsid w:val="3F69CE9E"/>
    <w:rsid w:val="3F722000"/>
    <w:rsid w:val="3F8B5819"/>
    <w:rsid w:val="3F906DBB"/>
    <w:rsid w:val="3F91FE04"/>
    <w:rsid w:val="3F92375D"/>
    <w:rsid w:val="3F940C84"/>
    <w:rsid w:val="3F99A31C"/>
    <w:rsid w:val="3FAA47BB"/>
    <w:rsid w:val="3FACDB72"/>
    <w:rsid w:val="3FBCFA52"/>
    <w:rsid w:val="3FC66C0B"/>
    <w:rsid w:val="3FC89503"/>
    <w:rsid w:val="3FCB3CBD"/>
    <w:rsid w:val="3FD44EDC"/>
    <w:rsid w:val="3FD5D7E9"/>
    <w:rsid w:val="3FE85769"/>
    <w:rsid w:val="3FE8DC74"/>
    <w:rsid w:val="3FFA1C89"/>
    <w:rsid w:val="40012B41"/>
    <w:rsid w:val="401811DE"/>
    <w:rsid w:val="4026CED4"/>
    <w:rsid w:val="404A284C"/>
    <w:rsid w:val="405ECB85"/>
    <w:rsid w:val="4065A6CD"/>
    <w:rsid w:val="4070245B"/>
    <w:rsid w:val="40815F7E"/>
    <w:rsid w:val="408C5CB7"/>
    <w:rsid w:val="409F02BF"/>
    <w:rsid w:val="40A6FD97"/>
    <w:rsid w:val="40AFFEB9"/>
    <w:rsid w:val="40BAB5B4"/>
    <w:rsid w:val="40BFBB0C"/>
    <w:rsid w:val="40CD1DA6"/>
    <w:rsid w:val="40E68DD0"/>
    <w:rsid w:val="40F2E492"/>
    <w:rsid w:val="411C4CBE"/>
    <w:rsid w:val="41291695"/>
    <w:rsid w:val="4139A3B7"/>
    <w:rsid w:val="41456579"/>
    <w:rsid w:val="414AFB3A"/>
    <w:rsid w:val="4155D54D"/>
    <w:rsid w:val="41565C92"/>
    <w:rsid w:val="415C1163"/>
    <w:rsid w:val="416D1D3E"/>
    <w:rsid w:val="417123F2"/>
    <w:rsid w:val="4174DA53"/>
    <w:rsid w:val="417DC2BF"/>
    <w:rsid w:val="4198D883"/>
    <w:rsid w:val="419C1D37"/>
    <w:rsid w:val="41C2BE21"/>
    <w:rsid w:val="41C4453A"/>
    <w:rsid w:val="41C9F65D"/>
    <w:rsid w:val="420AA857"/>
    <w:rsid w:val="42278C7C"/>
    <w:rsid w:val="42364D87"/>
    <w:rsid w:val="423EF9BE"/>
    <w:rsid w:val="4261583C"/>
    <w:rsid w:val="4262CB5E"/>
    <w:rsid w:val="42803A3A"/>
    <w:rsid w:val="42897995"/>
    <w:rsid w:val="428A54EF"/>
    <w:rsid w:val="4296E861"/>
    <w:rsid w:val="42A16728"/>
    <w:rsid w:val="42AFF84D"/>
    <w:rsid w:val="42AFFFE5"/>
    <w:rsid w:val="42B5C555"/>
    <w:rsid w:val="42BEA314"/>
    <w:rsid w:val="42C4B822"/>
    <w:rsid w:val="42C801EB"/>
    <w:rsid w:val="42D5F912"/>
    <w:rsid w:val="42DEC6A2"/>
    <w:rsid w:val="42F915EE"/>
    <w:rsid w:val="42FBE879"/>
    <w:rsid w:val="42FF8C4C"/>
    <w:rsid w:val="4305F5E2"/>
    <w:rsid w:val="430B95A1"/>
    <w:rsid w:val="431EBCEA"/>
    <w:rsid w:val="432F27AB"/>
    <w:rsid w:val="43341E99"/>
    <w:rsid w:val="4339C2F1"/>
    <w:rsid w:val="433B2B03"/>
    <w:rsid w:val="433FE723"/>
    <w:rsid w:val="43456D83"/>
    <w:rsid w:val="4349B52C"/>
    <w:rsid w:val="434C137F"/>
    <w:rsid w:val="4358E57A"/>
    <w:rsid w:val="436C54F5"/>
    <w:rsid w:val="4371CCFE"/>
    <w:rsid w:val="43931218"/>
    <w:rsid w:val="43B3DEE2"/>
    <w:rsid w:val="43C0FCB3"/>
    <w:rsid w:val="43CC5D3B"/>
    <w:rsid w:val="43DDF3DE"/>
    <w:rsid w:val="43E06961"/>
    <w:rsid w:val="43E29D02"/>
    <w:rsid w:val="43E5F810"/>
    <w:rsid w:val="43E8923A"/>
    <w:rsid w:val="43E8C415"/>
    <w:rsid w:val="440367B9"/>
    <w:rsid w:val="441B6B33"/>
    <w:rsid w:val="4420A36E"/>
    <w:rsid w:val="44254123"/>
    <w:rsid w:val="442B6981"/>
    <w:rsid w:val="445AF4EC"/>
    <w:rsid w:val="445D3A69"/>
    <w:rsid w:val="4464785D"/>
    <w:rsid w:val="44685662"/>
    <w:rsid w:val="44849399"/>
    <w:rsid w:val="448A6042"/>
    <w:rsid w:val="4496703F"/>
    <w:rsid w:val="44A2A56C"/>
    <w:rsid w:val="44A58D1E"/>
    <w:rsid w:val="44AE1461"/>
    <w:rsid w:val="44BBACD6"/>
    <w:rsid w:val="44C438B8"/>
    <w:rsid w:val="44D8C7F3"/>
    <w:rsid w:val="44DF53D9"/>
    <w:rsid w:val="44E0376A"/>
    <w:rsid w:val="44E42531"/>
    <w:rsid w:val="44E8977F"/>
    <w:rsid w:val="4507EB54"/>
    <w:rsid w:val="451DC422"/>
    <w:rsid w:val="4534E1C8"/>
    <w:rsid w:val="453ABC7E"/>
    <w:rsid w:val="453E3C72"/>
    <w:rsid w:val="454F05F5"/>
    <w:rsid w:val="4554E5E8"/>
    <w:rsid w:val="456E25FB"/>
    <w:rsid w:val="457A8508"/>
    <w:rsid w:val="4589D7FF"/>
    <w:rsid w:val="458F90D9"/>
    <w:rsid w:val="459C51EC"/>
    <w:rsid w:val="45CF4961"/>
    <w:rsid w:val="45E27A19"/>
    <w:rsid w:val="45E7E522"/>
    <w:rsid w:val="460180B8"/>
    <w:rsid w:val="4617CD24"/>
    <w:rsid w:val="461CC91B"/>
    <w:rsid w:val="462B6E40"/>
    <w:rsid w:val="462CDFD3"/>
    <w:rsid w:val="4633168F"/>
    <w:rsid w:val="463D1902"/>
    <w:rsid w:val="46455557"/>
    <w:rsid w:val="4654CB15"/>
    <w:rsid w:val="466CF4A6"/>
    <w:rsid w:val="4675F43C"/>
    <w:rsid w:val="4683ACC3"/>
    <w:rsid w:val="46A207A2"/>
    <w:rsid w:val="46B69EC7"/>
    <w:rsid w:val="46CA0656"/>
    <w:rsid w:val="46D6C562"/>
    <w:rsid w:val="46E08451"/>
    <w:rsid w:val="46FA5D70"/>
    <w:rsid w:val="4702C1A9"/>
    <w:rsid w:val="470DE6A3"/>
    <w:rsid w:val="4721E0F1"/>
    <w:rsid w:val="472D42A7"/>
    <w:rsid w:val="4731D561"/>
    <w:rsid w:val="47542FD4"/>
    <w:rsid w:val="476742E3"/>
    <w:rsid w:val="4776E817"/>
    <w:rsid w:val="477B4269"/>
    <w:rsid w:val="478492DF"/>
    <w:rsid w:val="478E14DC"/>
    <w:rsid w:val="47950C61"/>
    <w:rsid w:val="479A864C"/>
    <w:rsid w:val="47AD2287"/>
    <w:rsid w:val="47B60426"/>
    <w:rsid w:val="47B65D2F"/>
    <w:rsid w:val="47C60DA1"/>
    <w:rsid w:val="47E965BB"/>
    <w:rsid w:val="47F13A2E"/>
    <w:rsid w:val="47F96493"/>
    <w:rsid w:val="48056256"/>
    <w:rsid w:val="483B1436"/>
    <w:rsid w:val="4841A009"/>
    <w:rsid w:val="4851D420"/>
    <w:rsid w:val="485F4AEB"/>
    <w:rsid w:val="485F5C09"/>
    <w:rsid w:val="48616071"/>
    <w:rsid w:val="48658377"/>
    <w:rsid w:val="48716CA3"/>
    <w:rsid w:val="487356DB"/>
    <w:rsid w:val="488007C1"/>
    <w:rsid w:val="4882453A"/>
    <w:rsid w:val="488DAFBD"/>
    <w:rsid w:val="489A33B4"/>
    <w:rsid w:val="48A3149B"/>
    <w:rsid w:val="48A5107C"/>
    <w:rsid w:val="48BB84F0"/>
    <w:rsid w:val="48D5C762"/>
    <w:rsid w:val="48DCA509"/>
    <w:rsid w:val="48E3C0B6"/>
    <w:rsid w:val="48E8CDE2"/>
    <w:rsid w:val="48E924B1"/>
    <w:rsid w:val="48F076A2"/>
    <w:rsid w:val="48FA0E2A"/>
    <w:rsid w:val="48FD8F43"/>
    <w:rsid w:val="4913B503"/>
    <w:rsid w:val="491A4D2E"/>
    <w:rsid w:val="492A85B9"/>
    <w:rsid w:val="4933FF37"/>
    <w:rsid w:val="493F9E40"/>
    <w:rsid w:val="4943841B"/>
    <w:rsid w:val="49491696"/>
    <w:rsid w:val="494B142B"/>
    <w:rsid w:val="495004EB"/>
    <w:rsid w:val="495167F6"/>
    <w:rsid w:val="4953FDA1"/>
    <w:rsid w:val="49653149"/>
    <w:rsid w:val="4972DBAE"/>
    <w:rsid w:val="497417EE"/>
    <w:rsid w:val="497FA2BE"/>
    <w:rsid w:val="49839A77"/>
    <w:rsid w:val="4986EF8F"/>
    <w:rsid w:val="498E2A09"/>
    <w:rsid w:val="499C65EF"/>
    <w:rsid w:val="49A2FA85"/>
    <w:rsid w:val="49B4F348"/>
    <w:rsid w:val="49B8749C"/>
    <w:rsid w:val="49BCBB21"/>
    <w:rsid w:val="49E2F54D"/>
    <w:rsid w:val="49EEC14D"/>
    <w:rsid w:val="4A050E45"/>
    <w:rsid w:val="4A05346B"/>
    <w:rsid w:val="4A068F6D"/>
    <w:rsid w:val="4A153787"/>
    <w:rsid w:val="4A291141"/>
    <w:rsid w:val="4A415B69"/>
    <w:rsid w:val="4A46DC13"/>
    <w:rsid w:val="4A5653B0"/>
    <w:rsid w:val="4A57F2E0"/>
    <w:rsid w:val="4A5C6B1F"/>
    <w:rsid w:val="4A6130D9"/>
    <w:rsid w:val="4A790EC0"/>
    <w:rsid w:val="4A7DF43C"/>
    <w:rsid w:val="4A8E511D"/>
    <w:rsid w:val="4A937902"/>
    <w:rsid w:val="4A949FA1"/>
    <w:rsid w:val="4A9530DD"/>
    <w:rsid w:val="4AB363FB"/>
    <w:rsid w:val="4AC3A5DD"/>
    <w:rsid w:val="4AC3FECE"/>
    <w:rsid w:val="4AC87869"/>
    <w:rsid w:val="4AD203ED"/>
    <w:rsid w:val="4ADBEC57"/>
    <w:rsid w:val="4AECF5D2"/>
    <w:rsid w:val="4B0A9C18"/>
    <w:rsid w:val="4B0E3F84"/>
    <w:rsid w:val="4B18BFCB"/>
    <w:rsid w:val="4B228563"/>
    <w:rsid w:val="4B294C73"/>
    <w:rsid w:val="4B2F5ADC"/>
    <w:rsid w:val="4B3C6567"/>
    <w:rsid w:val="4B48E999"/>
    <w:rsid w:val="4B6CFEE8"/>
    <w:rsid w:val="4B6E1BC3"/>
    <w:rsid w:val="4B7BEC0E"/>
    <w:rsid w:val="4BA5E2A1"/>
    <w:rsid w:val="4BAA4D2C"/>
    <w:rsid w:val="4BAE9DB7"/>
    <w:rsid w:val="4BB0D5D6"/>
    <w:rsid w:val="4BB14FCF"/>
    <w:rsid w:val="4BC2ABB4"/>
    <w:rsid w:val="4BE6827E"/>
    <w:rsid w:val="4BE89DCB"/>
    <w:rsid w:val="4BFC377D"/>
    <w:rsid w:val="4C026C9E"/>
    <w:rsid w:val="4C32EB92"/>
    <w:rsid w:val="4C345378"/>
    <w:rsid w:val="4C456121"/>
    <w:rsid w:val="4C45F6D3"/>
    <w:rsid w:val="4C74EEDF"/>
    <w:rsid w:val="4C87EFD5"/>
    <w:rsid w:val="4CAAE506"/>
    <w:rsid w:val="4CBB6CE3"/>
    <w:rsid w:val="4CFCBA36"/>
    <w:rsid w:val="4D0BFDFE"/>
    <w:rsid w:val="4D1B7A82"/>
    <w:rsid w:val="4D1E85DF"/>
    <w:rsid w:val="4D26036A"/>
    <w:rsid w:val="4D261630"/>
    <w:rsid w:val="4D345697"/>
    <w:rsid w:val="4D3C2343"/>
    <w:rsid w:val="4D605692"/>
    <w:rsid w:val="4D65E070"/>
    <w:rsid w:val="4D669594"/>
    <w:rsid w:val="4D744C86"/>
    <w:rsid w:val="4D8EFF8D"/>
    <w:rsid w:val="4D9C79BD"/>
    <w:rsid w:val="4DA26AD9"/>
    <w:rsid w:val="4DDE8A09"/>
    <w:rsid w:val="4DE96BF0"/>
    <w:rsid w:val="4DEAC2DE"/>
    <w:rsid w:val="4DEEA2DD"/>
    <w:rsid w:val="4DFB7647"/>
    <w:rsid w:val="4E0B48A4"/>
    <w:rsid w:val="4E0DD196"/>
    <w:rsid w:val="4E1E86BC"/>
    <w:rsid w:val="4E29611F"/>
    <w:rsid w:val="4E3BA1B2"/>
    <w:rsid w:val="4E431F4A"/>
    <w:rsid w:val="4E63EF98"/>
    <w:rsid w:val="4E6D9C33"/>
    <w:rsid w:val="4E6ED4DF"/>
    <w:rsid w:val="4E829F7F"/>
    <w:rsid w:val="4E92FA30"/>
    <w:rsid w:val="4EA3A76A"/>
    <w:rsid w:val="4EABADFF"/>
    <w:rsid w:val="4EB4C787"/>
    <w:rsid w:val="4ED389AD"/>
    <w:rsid w:val="4EEC640E"/>
    <w:rsid w:val="4EEDA42E"/>
    <w:rsid w:val="4EF8068D"/>
    <w:rsid w:val="4F09C035"/>
    <w:rsid w:val="4F10C54A"/>
    <w:rsid w:val="4F128FC7"/>
    <w:rsid w:val="4F1371A0"/>
    <w:rsid w:val="4F1A3506"/>
    <w:rsid w:val="4F3E660C"/>
    <w:rsid w:val="4F40A60D"/>
    <w:rsid w:val="4F4A4761"/>
    <w:rsid w:val="4F4C48B3"/>
    <w:rsid w:val="4F54B521"/>
    <w:rsid w:val="4F5D345A"/>
    <w:rsid w:val="4F665A6F"/>
    <w:rsid w:val="4F6788EA"/>
    <w:rsid w:val="4F9030C6"/>
    <w:rsid w:val="4F914880"/>
    <w:rsid w:val="4F9BDAD3"/>
    <w:rsid w:val="4FC45A34"/>
    <w:rsid w:val="4FC9CC28"/>
    <w:rsid w:val="4FE77CC6"/>
    <w:rsid w:val="4FEDAF2F"/>
    <w:rsid w:val="4FF17CEF"/>
    <w:rsid w:val="4FF22864"/>
    <w:rsid w:val="500AED05"/>
    <w:rsid w:val="502EED87"/>
    <w:rsid w:val="502F268A"/>
    <w:rsid w:val="50323931"/>
    <w:rsid w:val="503479F6"/>
    <w:rsid w:val="5047175F"/>
    <w:rsid w:val="504D306B"/>
    <w:rsid w:val="50625237"/>
    <w:rsid w:val="5063B175"/>
    <w:rsid w:val="5067A39F"/>
    <w:rsid w:val="5070DCA3"/>
    <w:rsid w:val="50BA9652"/>
    <w:rsid w:val="50CE24F1"/>
    <w:rsid w:val="50CF8514"/>
    <w:rsid w:val="50D53E5D"/>
    <w:rsid w:val="50DDC86A"/>
    <w:rsid w:val="50FF38FC"/>
    <w:rsid w:val="5101084B"/>
    <w:rsid w:val="51028D31"/>
    <w:rsid w:val="5111E993"/>
    <w:rsid w:val="511598B2"/>
    <w:rsid w:val="512BF028"/>
    <w:rsid w:val="5156ACDD"/>
    <w:rsid w:val="51590F1F"/>
    <w:rsid w:val="515B067C"/>
    <w:rsid w:val="515DC28A"/>
    <w:rsid w:val="515FB5BB"/>
    <w:rsid w:val="5161A728"/>
    <w:rsid w:val="517990D2"/>
    <w:rsid w:val="517B2CF6"/>
    <w:rsid w:val="51804687"/>
    <w:rsid w:val="518559DE"/>
    <w:rsid w:val="5186D89A"/>
    <w:rsid w:val="518C675A"/>
    <w:rsid w:val="5193A26F"/>
    <w:rsid w:val="51940724"/>
    <w:rsid w:val="519D9996"/>
    <w:rsid w:val="51BE16C2"/>
    <w:rsid w:val="51CA1420"/>
    <w:rsid w:val="51D006A6"/>
    <w:rsid w:val="51D5E384"/>
    <w:rsid w:val="51F922BE"/>
    <w:rsid w:val="5205FE42"/>
    <w:rsid w:val="5206321F"/>
    <w:rsid w:val="520FF46E"/>
    <w:rsid w:val="520FF549"/>
    <w:rsid w:val="5219DABA"/>
    <w:rsid w:val="521BB4C0"/>
    <w:rsid w:val="52259727"/>
    <w:rsid w:val="522E1E82"/>
    <w:rsid w:val="523E0F69"/>
    <w:rsid w:val="5248A368"/>
    <w:rsid w:val="524BD39C"/>
    <w:rsid w:val="527DAAB1"/>
    <w:rsid w:val="5288DAC7"/>
    <w:rsid w:val="5292AEF4"/>
    <w:rsid w:val="52A628B5"/>
    <w:rsid w:val="52B8E03A"/>
    <w:rsid w:val="52DEAEFD"/>
    <w:rsid w:val="52E3582A"/>
    <w:rsid w:val="52EC5852"/>
    <w:rsid w:val="530804BE"/>
    <w:rsid w:val="530DC296"/>
    <w:rsid w:val="53120B90"/>
    <w:rsid w:val="53152857"/>
    <w:rsid w:val="5322E24B"/>
    <w:rsid w:val="53264045"/>
    <w:rsid w:val="5344F54A"/>
    <w:rsid w:val="535E7377"/>
    <w:rsid w:val="5372241B"/>
    <w:rsid w:val="5375514F"/>
    <w:rsid w:val="53976171"/>
    <w:rsid w:val="53B44EDC"/>
    <w:rsid w:val="53B4FCD7"/>
    <w:rsid w:val="53BA2B92"/>
    <w:rsid w:val="53C65DC7"/>
    <w:rsid w:val="53D5D228"/>
    <w:rsid w:val="53D96F2B"/>
    <w:rsid w:val="53EED2F0"/>
    <w:rsid w:val="5403DFC5"/>
    <w:rsid w:val="54068299"/>
    <w:rsid w:val="541D7B70"/>
    <w:rsid w:val="542224CE"/>
    <w:rsid w:val="54402AF9"/>
    <w:rsid w:val="544389B3"/>
    <w:rsid w:val="5454C281"/>
    <w:rsid w:val="545E4624"/>
    <w:rsid w:val="545F78BB"/>
    <w:rsid w:val="5461E40C"/>
    <w:rsid w:val="546243FA"/>
    <w:rsid w:val="5462F268"/>
    <w:rsid w:val="546FC0A6"/>
    <w:rsid w:val="546FCBD4"/>
    <w:rsid w:val="54748799"/>
    <w:rsid w:val="5490BECD"/>
    <w:rsid w:val="54924FC6"/>
    <w:rsid w:val="54A8F728"/>
    <w:rsid w:val="54AF9DBB"/>
    <w:rsid w:val="54B0D665"/>
    <w:rsid w:val="54B7F15F"/>
    <w:rsid w:val="54D5FAFC"/>
    <w:rsid w:val="54D8CCE8"/>
    <w:rsid w:val="54DCA356"/>
    <w:rsid w:val="54E5DAFB"/>
    <w:rsid w:val="54F3E4D1"/>
    <w:rsid w:val="54FBBD6F"/>
    <w:rsid w:val="551BA845"/>
    <w:rsid w:val="55329764"/>
    <w:rsid w:val="55389126"/>
    <w:rsid w:val="553A30A9"/>
    <w:rsid w:val="55423A40"/>
    <w:rsid w:val="5542E4A7"/>
    <w:rsid w:val="5549E5A2"/>
    <w:rsid w:val="554AFB77"/>
    <w:rsid w:val="5555BC1B"/>
    <w:rsid w:val="555A0C6B"/>
    <w:rsid w:val="5579E691"/>
    <w:rsid w:val="55ABC858"/>
    <w:rsid w:val="55C8DD43"/>
    <w:rsid w:val="55D9BA31"/>
    <w:rsid w:val="55DDF973"/>
    <w:rsid w:val="55E89DAA"/>
    <w:rsid w:val="55E97E31"/>
    <w:rsid w:val="55EDD96B"/>
    <w:rsid w:val="55F794A0"/>
    <w:rsid w:val="560CBA44"/>
    <w:rsid w:val="561144FA"/>
    <w:rsid w:val="5637D6FE"/>
    <w:rsid w:val="566B2559"/>
    <w:rsid w:val="56720FF6"/>
    <w:rsid w:val="567AD16B"/>
    <w:rsid w:val="567EA23B"/>
    <w:rsid w:val="568A52AB"/>
    <w:rsid w:val="5698C451"/>
    <w:rsid w:val="569AA67B"/>
    <w:rsid w:val="56A5B5D8"/>
    <w:rsid w:val="56A85C7C"/>
    <w:rsid w:val="56B2CCCE"/>
    <w:rsid w:val="56C871DE"/>
    <w:rsid w:val="56CC717C"/>
    <w:rsid w:val="56F5AFE8"/>
    <w:rsid w:val="56F88D40"/>
    <w:rsid w:val="56FB606E"/>
    <w:rsid w:val="5706FBA7"/>
    <w:rsid w:val="57102E94"/>
    <w:rsid w:val="572B97B7"/>
    <w:rsid w:val="574809F1"/>
    <w:rsid w:val="575400D0"/>
    <w:rsid w:val="57554E0E"/>
    <w:rsid w:val="5759ACA6"/>
    <w:rsid w:val="5760AF51"/>
    <w:rsid w:val="5766152E"/>
    <w:rsid w:val="576C425D"/>
    <w:rsid w:val="576F4BA5"/>
    <w:rsid w:val="57741149"/>
    <w:rsid w:val="5778207B"/>
    <w:rsid w:val="57CAADE8"/>
    <w:rsid w:val="57CF813F"/>
    <w:rsid w:val="57DACDD4"/>
    <w:rsid w:val="57E1CC63"/>
    <w:rsid w:val="57E27EAC"/>
    <w:rsid w:val="57E9FE80"/>
    <w:rsid w:val="57F2AABE"/>
    <w:rsid w:val="58089FDA"/>
    <w:rsid w:val="581A8E43"/>
    <w:rsid w:val="581FFB09"/>
    <w:rsid w:val="58266D64"/>
    <w:rsid w:val="5826EF4B"/>
    <w:rsid w:val="58358EF0"/>
    <w:rsid w:val="5838110E"/>
    <w:rsid w:val="583C64C2"/>
    <w:rsid w:val="58493AFC"/>
    <w:rsid w:val="584E3F09"/>
    <w:rsid w:val="58540051"/>
    <w:rsid w:val="585F538A"/>
    <w:rsid w:val="586043D3"/>
    <w:rsid w:val="58630092"/>
    <w:rsid w:val="5864B433"/>
    <w:rsid w:val="587322E9"/>
    <w:rsid w:val="58776055"/>
    <w:rsid w:val="58799A94"/>
    <w:rsid w:val="58999FDB"/>
    <w:rsid w:val="58A1854E"/>
    <w:rsid w:val="58AD2A06"/>
    <w:rsid w:val="58BE6485"/>
    <w:rsid w:val="58C098C2"/>
    <w:rsid w:val="58CE51FC"/>
    <w:rsid w:val="58E98062"/>
    <w:rsid w:val="58F84DEC"/>
    <w:rsid w:val="58F984FE"/>
    <w:rsid w:val="58FF3B84"/>
    <w:rsid w:val="591256D3"/>
    <w:rsid w:val="591637EB"/>
    <w:rsid w:val="59165840"/>
    <w:rsid w:val="592BCE0D"/>
    <w:rsid w:val="592E7AFC"/>
    <w:rsid w:val="5943D9EA"/>
    <w:rsid w:val="594C609A"/>
    <w:rsid w:val="594FEA0E"/>
    <w:rsid w:val="59602688"/>
    <w:rsid w:val="59633FCC"/>
    <w:rsid w:val="5979EB88"/>
    <w:rsid w:val="597EFB5D"/>
    <w:rsid w:val="59823E6B"/>
    <w:rsid w:val="5983691F"/>
    <w:rsid w:val="5990DB66"/>
    <w:rsid w:val="59B5FF1F"/>
    <w:rsid w:val="59B6885C"/>
    <w:rsid w:val="59BA1E80"/>
    <w:rsid w:val="59BF7DA8"/>
    <w:rsid w:val="59CA051B"/>
    <w:rsid w:val="59CCD6CE"/>
    <w:rsid w:val="59DB8B2A"/>
    <w:rsid w:val="59DD9523"/>
    <w:rsid w:val="59EBC932"/>
    <w:rsid w:val="59F35696"/>
    <w:rsid w:val="5A1243F0"/>
    <w:rsid w:val="5A177F0C"/>
    <w:rsid w:val="5A237846"/>
    <w:rsid w:val="5A344881"/>
    <w:rsid w:val="5A348166"/>
    <w:rsid w:val="5A371A0F"/>
    <w:rsid w:val="5A3A1E20"/>
    <w:rsid w:val="5A3FF683"/>
    <w:rsid w:val="5A522504"/>
    <w:rsid w:val="5A93856A"/>
    <w:rsid w:val="5A95F99C"/>
    <w:rsid w:val="5AAD6D9D"/>
    <w:rsid w:val="5AB1D424"/>
    <w:rsid w:val="5AB8E271"/>
    <w:rsid w:val="5ACE9F73"/>
    <w:rsid w:val="5AEC7077"/>
    <w:rsid w:val="5B002C53"/>
    <w:rsid w:val="5B25A68A"/>
    <w:rsid w:val="5B3C942D"/>
    <w:rsid w:val="5B4BD332"/>
    <w:rsid w:val="5B4F5982"/>
    <w:rsid w:val="5B9237A7"/>
    <w:rsid w:val="5BA5CCD0"/>
    <w:rsid w:val="5BBE1D2C"/>
    <w:rsid w:val="5BCE58A2"/>
    <w:rsid w:val="5BD59278"/>
    <w:rsid w:val="5BEB38AC"/>
    <w:rsid w:val="5BF72FAA"/>
    <w:rsid w:val="5BFC9DB5"/>
    <w:rsid w:val="5C043454"/>
    <w:rsid w:val="5C206C40"/>
    <w:rsid w:val="5C2CB5D6"/>
    <w:rsid w:val="5C4AF06A"/>
    <w:rsid w:val="5C55A405"/>
    <w:rsid w:val="5C5A1BB8"/>
    <w:rsid w:val="5C7692A3"/>
    <w:rsid w:val="5C7CE167"/>
    <w:rsid w:val="5C939A59"/>
    <w:rsid w:val="5C9FE75F"/>
    <w:rsid w:val="5CA5ADAB"/>
    <w:rsid w:val="5CBF86B3"/>
    <w:rsid w:val="5CC2ABAA"/>
    <w:rsid w:val="5CC5BFB3"/>
    <w:rsid w:val="5CC6B69E"/>
    <w:rsid w:val="5CD99A28"/>
    <w:rsid w:val="5D0FAD27"/>
    <w:rsid w:val="5D10C6E5"/>
    <w:rsid w:val="5D14EBC0"/>
    <w:rsid w:val="5D2359E9"/>
    <w:rsid w:val="5D293A0B"/>
    <w:rsid w:val="5D296844"/>
    <w:rsid w:val="5D358A0C"/>
    <w:rsid w:val="5D446028"/>
    <w:rsid w:val="5D46B1C4"/>
    <w:rsid w:val="5D5BE743"/>
    <w:rsid w:val="5D77120E"/>
    <w:rsid w:val="5D899AF4"/>
    <w:rsid w:val="5D8D17AA"/>
    <w:rsid w:val="5DBC50D2"/>
    <w:rsid w:val="5DCA0D60"/>
    <w:rsid w:val="5DCBCC00"/>
    <w:rsid w:val="5DD5FE51"/>
    <w:rsid w:val="5DDF9759"/>
    <w:rsid w:val="5DE5E204"/>
    <w:rsid w:val="5DEC2592"/>
    <w:rsid w:val="5DED0117"/>
    <w:rsid w:val="5E0D012D"/>
    <w:rsid w:val="5E0E3D9B"/>
    <w:rsid w:val="5E174166"/>
    <w:rsid w:val="5E1C5E0F"/>
    <w:rsid w:val="5E251EE5"/>
    <w:rsid w:val="5E262AEC"/>
    <w:rsid w:val="5E277107"/>
    <w:rsid w:val="5E3E4AD5"/>
    <w:rsid w:val="5E5D08AB"/>
    <w:rsid w:val="5E639484"/>
    <w:rsid w:val="5E710FD0"/>
    <w:rsid w:val="5E75D96C"/>
    <w:rsid w:val="5E86635D"/>
    <w:rsid w:val="5E8D3060"/>
    <w:rsid w:val="5E99EF48"/>
    <w:rsid w:val="5EBD137E"/>
    <w:rsid w:val="5EC15245"/>
    <w:rsid w:val="5EC39834"/>
    <w:rsid w:val="5EC65CD8"/>
    <w:rsid w:val="5ED9A366"/>
    <w:rsid w:val="5EEF0557"/>
    <w:rsid w:val="5EF9C2B6"/>
    <w:rsid w:val="5F108E01"/>
    <w:rsid w:val="5F2F5CE9"/>
    <w:rsid w:val="5F2F7CD9"/>
    <w:rsid w:val="5F40943E"/>
    <w:rsid w:val="5F7A269E"/>
    <w:rsid w:val="5FB90A30"/>
    <w:rsid w:val="5FBA70A6"/>
    <w:rsid w:val="5FCDE29D"/>
    <w:rsid w:val="5FD41FE5"/>
    <w:rsid w:val="5FD9D25E"/>
    <w:rsid w:val="5FE203A1"/>
    <w:rsid w:val="5FE351C2"/>
    <w:rsid w:val="5FEDED40"/>
    <w:rsid w:val="5FF56B96"/>
    <w:rsid w:val="5FFCF127"/>
    <w:rsid w:val="60054864"/>
    <w:rsid w:val="60105E1D"/>
    <w:rsid w:val="60197EED"/>
    <w:rsid w:val="601A9C76"/>
    <w:rsid w:val="6024B4A9"/>
    <w:rsid w:val="6026F815"/>
    <w:rsid w:val="602E2F5B"/>
    <w:rsid w:val="6035D41F"/>
    <w:rsid w:val="6037406A"/>
    <w:rsid w:val="603FD2DE"/>
    <w:rsid w:val="6042A0B3"/>
    <w:rsid w:val="6045134A"/>
    <w:rsid w:val="60479D9B"/>
    <w:rsid w:val="6066B678"/>
    <w:rsid w:val="606912C0"/>
    <w:rsid w:val="60756B7E"/>
    <w:rsid w:val="60797550"/>
    <w:rsid w:val="607C166F"/>
    <w:rsid w:val="607CCC14"/>
    <w:rsid w:val="607E90D3"/>
    <w:rsid w:val="60860E4F"/>
    <w:rsid w:val="60905C72"/>
    <w:rsid w:val="609E7FE3"/>
    <w:rsid w:val="60B84FEC"/>
    <w:rsid w:val="60B901BF"/>
    <w:rsid w:val="60C2E4D3"/>
    <w:rsid w:val="60DA42DB"/>
    <w:rsid w:val="6104B741"/>
    <w:rsid w:val="610871F0"/>
    <w:rsid w:val="61243D02"/>
    <w:rsid w:val="613513CA"/>
    <w:rsid w:val="614AC609"/>
    <w:rsid w:val="6156FE8B"/>
    <w:rsid w:val="6157DB6B"/>
    <w:rsid w:val="615FCE8E"/>
    <w:rsid w:val="616A2195"/>
    <w:rsid w:val="61735AB9"/>
    <w:rsid w:val="617729EF"/>
    <w:rsid w:val="6188D746"/>
    <w:rsid w:val="618AA661"/>
    <w:rsid w:val="6194FDF1"/>
    <w:rsid w:val="619855AE"/>
    <w:rsid w:val="61A251B5"/>
    <w:rsid w:val="61BEFA2C"/>
    <w:rsid w:val="61CF18A8"/>
    <w:rsid w:val="61D29E3B"/>
    <w:rsid w:val="61D44D40"/>
    <w:rsid w:val="61F63829"/>
    <w:rsid w:val="621AC555"/>
    <w:rsid w:val="621D9AC7"/>
    <w:rsid w:val="622ADD4F"/>
    <w:rsid w:val="62390B39"/>
    <w:rsid w:val="623CB280"/>
    <w:rsid w:val="6254FCAF"/>
    <w:rsid w:val="6268DF9D"/>
    <w:rsid w:val="626E72ED"/>
    <w:rsid w:val="62713A09"/>
    <w:rsid w:val="6299EEE9"/>
    <w:rsid w:val="629B248B"/>
    <w:rsid w:val="62A5C0E7"/>
    <w:rsid w:val="62B121D8"/>
    <w:rsid w:val="62D890D5"/>
    <w:rsid w:val="62FEA5A7"/>
    <w:rsid w:val="630D1FD7"/>
    <w:rsid w:val="6314BE46"/>
    <w:rsid w:val="63152B39"/>
    <w:rsid w:val="63201B93"/>
    <w:rsid w:val="63365D99"/>
    <w:rsid w:val="63376F43"/>
    <w:rsid w:val="634A7754"/>
    <w:rsid w:val="634FB320"/>
    <w:rsid w:val="63547697"/>
    <w:rsid w:val="635E69ED"/>
    <w:rsid w:val="636C4AD8"/>
    <w:rsid w:val="6374EE92"/>
    <w:rsid w:val="6384B25C"/>
    <w:rsid w:val="6391A8AC"/>
    <w:rsid w:val="639AEB38"/>
    <w:rsid w:val="63A410D3"/>
    <w:rsid w:val="63BC3EFB"/>
    <w:rsid w:val="63C4ABEA"/>
    <w:rsid w:val="63D01BAF"/>
    <w:rsid w:val="63E40754"/>
    <w:rsid w:val="63E66FA9"/>
    <w:rsid w:val="63EA2EB2"/>
    <w:rsid w:val="63F35710"/>
    <w:rsid w:val="63F8A718"/>
    <w:rsid w:val="63FE0BD2"/>
    <w:rsid w:val="64070AA4"/>
    <w:rsid w:val="640D0C39"/>
    <w:rsid w:val="641980A3"/>
    <w:rsid w:val="641A6986"/>
    <w:rsid w:val="6429D8E6"/>
    <w:rsid w:val="6436724D"/>
    <w:rsid w:val="643C331D"/>
    <w:rsid w:val="64427526"/>
    <w:rsid w:val="644D8234"/>
    <w:rsid w:val="645744CC"/>
    <w:rsid w:val="646CA777"/>
    <w:rsid w:val="647454AB"/>
    <w:rsid w:val="6478F0AD"/>
    <w:rsid w:val="648F4D85"/>
    <w:rsid w:val="64ADC513"/>
    <w:rsid w:val="64C3D575"/>
    <w:rsid w:val="64D000E9"/>
    <w:rsid w:val="64DB58BD"/>
    <w:rsid w:val="64E1A92B"/>
    <w:rsid w:val="64EC20EF"/>
    <w:rsid w:val="64ED4EC7"/>
    <w:rsid w:val="64EE9C67"/>
    <w:rsid w:val="64F47BBB"/>
    <w:rsid w:val="64F5B588"/>
    <w:rsid w:val="64FFD92A"/>
    <w:rsid w:val="650144AF"/>
    <w:rsid w:val="65050CA0"/>
    <w:rsid w:val="65079CCB"/>
    <w:rsid w:val="650F3926"/>
    <w:rsid w:val="651037B4"/>
    <w:rsid w:val="652E2E34"/>
    <w:rsid w:val="65351691"/>
    <w:rsid w:val="65361E32"/>
    <w:rsid w:val="654F0240"/>
    <w:rsid w:val="65521E21"/>
    <w:rsid w:val="655B1AA8"/>
    <w:rsid w:val="656BB5F9"/>
    <w:rsid w:val="6578667C"/>
    <w:rsid w:val="65803364"/>
    <w:rsid w:val="65A05153"/>
    <w:rsid w:val="65A73A86"/>
    <w:rsid w:val="65A8CABB"/>
    <w:rsid w:val="65B09C89"/>
    <w:rsid w:val="65BC0836"/>
    <w:rsid w:val="65C6D99B"/>
    <w:rsid w:val="65CB883F"/>
    <w:rsid w:val="65E691C9"/>
    <w:rsid w:val="65EA428B"/>
    <w:rsid w:val="65EA8665"/>
    <w:rsid w:val="6611C40B"/>
    <w:rsid w:val="661DADCE"/>
    <w:rsid w:val="664A69ED"/>
    <w:rsid w:val="666FCBBB"/>
    <w:rsid w:val="667D868F"/>
    <w:rsid w:val="667DEB38"/>
    <w:rsid w:val="6685AF4D"/>
    <w:rsid w:val="668CA9F3"/>
    <w:rsid w:val="669D01B6"/>
    <w:rsid w:val="66A759D1"/>
    <w:rsid w:val="66B7A1F0"/>
    <w:rsid w:val="66B7D98E"/>
    <w:rsid w:val="66CC7102"/>
    <w:rsid w:val="66E8814A"/>
    <w:rsid w:val="6718A20F"/>
    <w:rsid w:val="671F3031"/>
    <w:rsid w:val="672972B6"/>
    <w:rsid w:val="672B374A"/>
    <w:rsid w:val="67329F7F"/>
    <w:rsid w:val="676287DE"/>
    <w:rsid w:val="677B5313"/>
    <w:rsid w:val="6788F6CC"/>
    <w:rsid w:val="679AA222"/>
    <w:rsid w:val="67A548E8"/>
    <w:rsid w:val="67A614F9"/>
    <w:rsid w:val="67C79A18"/>
    <w:rsid w:val="67D46604"/>
    <w:rsid w:val="67DFBDC2"/>
    <w:rsid w:val="67F421C8"/>
    <w:rsid w:val="67F72C5D"/>
    <w:rsid w:val="680C28AF"/>
    <w:rsid w:val="681FEFE4"/>
    <w:rsid w:val="68201C99"/>
    <w:rsid w:val="6825DC36"/>
    <w:rsid w:val="682C7090"/>
    <w:rsid w:val="6830ECFE"/>
    <w:rsid w:val="6845DD62"/>
    <w:rsid w:val="684AC83E"/>
    <w:rsid w:val="6854FB21"/>
    <w:rsid w:val="687382BE"/>
    <w:rsid w:val="688BCCB3"/>
    <w:rsid w:val="689C842C"/>
    <w:rsid w:val="68B2FB0A"/>
    <w:rsid w:val="68B8A677"/>
    <w:rsid w:val="68B8E7FB"/>
    <w:rsid w:val="68C8D282"/>
    <w:rsid w:val="68F785BD"/>
    <w:rsid w:val="690541FF"/>
    <w:rsid w:val="690C0904"/>
    <w:rsid w:val="6910C60B"/>
    <w:rsid w:val="69337359"/>
    <w:rsid w:val="693CD601"/>
    <w:rsid w:val="6947AA4C"/>
    <w:rsid w:val="69545BE1"/>
    <w:rsid w:val="69620779"/>
    <w:rsid w:val="6963A74A"/>
    <w:rsid w:val="697A77CA"/>
    <w:rsid w:val="6986C034"/>
    <w:rsid w:val="698DBFD8"/>
    <w:rsid w:val="699FBE13"/>
    <w:rsid w:val="69A5D831"/>
    <w:rsid w:val="69C64D5B"/>
    <w:rsid w:val="69C6B0AA"/>
    <w:rsid w:val="69CD7B0E"/>
    <w:rsid w:val="69CEE2AF"/>
    <w:rsid w:val="69D41B2B"/>
    <w:rsid w:val="69DEDDBD"/>
    <w:rsid w:val="69E3E03E"/>
    <w:rsid w:val="69FB5AEA"/>
    <w:rsid w:val="6A18547F"/>
    <w:rsid w:val="6A19B3E7"/>
    <w:rsid w:val="6A2E2A6D"/>
    <w:rsid w:val="6A382408"/>
    <w:rsid w:val="6A40F2EC"/>
    <w:rsid w:val="6A567D9A"/>
    <w:rsid w:val="6A5B5D06"/>
    <w:rsid w:val="6A5C3275"/>
    <w:rsid w:val="6A679F31"/>
    <w:rsid w:val="6A67CFE5"/>
    <w:rsid w:val="6A71AA1B"/>
    <w:rsid w:val="6A90E916"/>
    <w:rsid w:val="6A9D3FFE"/>
    <w:rsid w:val="6AA212CA"/>
    <w:rsid w:val="6AA3E00A"/>
    <w:rsid w:val="6AAC69D9"/>
    <w:rsid w:val="6AB8EC0C"/>
    <w:rsid w:val="6ACEE984"/>
    <w:rsid w:val="6AF75E80"/>
    <w:rsid w:val="6AF97167"/>
    <w:rsid w:val="6AFA593E"/>
    <w:rsid w:val="6B01CB2B"/>
    <w:rsid w:val="6B01CD22"/>
    <w:rsid w:val="6B029F90"/>
    <w:rsid w:val="6B063EAD"/>
    <w:rsid w:val="6B07E816"/>
    <w:rsid w:val="6B2A8290"/>
    <w:rsid w:val="6B3535B7"/>
    <w:rsid w:val="6B3C94D2"/>
    <w:rsid w:val="6B3F7AD3"/>
    <w:rsid w:val="6B5BDA25"/>
    <w:rsid w:val="6B6F5D0E"/>
    <w:rsid w:val="6B72A044"/>
    <w:rsid w:val="6B756357"/>
    <w:rsid w:val="6B7F49AD"/>
    <w:rsid w:val="6B92DB52"/>
    <w:rsid w:val="6B9E22CF"/>
    <w:rsid w:val="6B9F7893"/>
    <w:rsid w:val="6BA8AD13"/>
    <w:rsid w:val="6BAB6DA4"/>
    <w:rsid w:val="6BAD7F87"/>
    <w:rsid w:val="6BB32E8C"/>
    <w:rsid w:val="6BC1E621"/>
    <w:rsid w:val="6BD08989"/>
    <w:rsid w:val="6BD1FEF0"/>
    <w:rsid w:val="6BD2CC1F"/>
    <w:rsid w:val="6BD3D2AF"/>
    <w:rsid w:val="6BD70B42"/>
    <w:rsid w:val="6BEBE326"/>
    <w:rsid w:val="6BF15CEB"/>
    <w:rsid w:val="6C08E292"/>
    <w:rsid w:val="6C0F67B1"/>
    <w:rsid w:val="6C13EED6"/>
    <w:rsid w:val="6C24DC4C"/>
    <w:rsid w:val="6C391FAF"/>
    <w:rsid w:val="6C3F3643"/>
    <w:rsid w:val="6C4F5C28"/>
    <w:rsid w:val="6C72D228"/>
    <w:rsid w:val="6C784ACA"/>
    <w:rsid w:val="6C7E3CC5"/>
    <w:rsid w:val="6C817D5D"/>
    <w:rsid w:val="6C8B6072"/>
    <w:rsid w:val="6C96B73E"/>
    <w:rsid w:val="6C9F55FE"/>
    <w:rsid w:val="6CA19167"/>
    <w:rsid w:val="6CA4882A"/>
    <w:rsid w:val="6CA81794"/>
    <w:rsid w:val="6CB85D72"/>
    <w:rsid w:val="6CBCF7FF"/>
    <w:rsid w:val="6CC95746"/>
    <w:rsid w:val="6CD8A5C1"/>
    <w:rsid w:val="6CF08BDE"/>
    <w:rsid w:val="6D168DCA"/>
    <w:rsid w:val="6D1789BC"/>
    <w:rsid w:val="6D1A9CFD"/>
    <w:rsid w:val="6D280850"/>
    <w:rsid w:val="6D3AB798"/>
    <w:rsid w:val="6D504C7B"/>
    <w:rsid w:val="6D52EFC4"/>
    <w:rsid w:val="6D73A89F"/>
    <w:rsid w:val="6D9DB02A"/>
    <w:rsid w:val="6DB639BE"/>
    <w:rsid w:val="6DC3336B"/>
    <w:rsid w:val="6DD49519"/>
    <w:rsid w:val="6DD84B03"/>
    <w:rsid w:val="6DD89A4C"/>
    <w:rsid w:val="6DE3FBAF"/>
    <w:rsid w:val="6E0401FD"/>
    <w:rsid w:val="6E0E7558"/>
    <w:rsid w:val="6E14F890"/>
    <w:rsid w:val="6E18137B"/>
    <w:rsid w:val="6E2B1B76"/>
    <w:rsid w:val="6E33AA5F"/>
    <w:rsid w:val="6E608CB0"/>
    <w:rsid w:val="6E6B7FF5"/>
    <w:rsid w:val="6E7D5DE5"/>
    <w:rsid w:val="6E7E8C6C"/>
    <w:rsid w:val="6E81ADEF"/>
    <w:rsid w:val="6E828E2B"/>
    <w:rsid w:val="6E859C40"/>
    <w:rsid w:val="6E98D3B4"/>
    <w:rsid w:val="6EA249CA"/>
    <w:rsid w:val="6EA36C86"/>
    <w:rsid w:val="6EA7C1B5"/>
    <w:rsid w:val="6EA7D318"/>
    <w:rsid w:val="6EAF9D39"/>
    <w:rsid w:val="6EC79D71"/>
    <w:rsid w:val="6EC91812"/>
    <w:rsid w:val="6ECC0E96"/>
    <w:rsid w:val="6EEA85BC"/>
    <w:rsid w:val="6EFC7C5E"/>
    <w:rsid w:val="6F006605"/>
    <w:rsid w:val="6F04AF51"/>
    <w:rsid w:val="6F1FF22D"/>
    <w:rsid w:val="6F2929DC"/>
    <w:rsid w:val="6F354A97"/>
    <w:rsid w:val="6F486E6C"/>
    <w:rsid w:val="6F5A6FE5"/>
    <w:rsid w:val="6F8EDECA"/>
    <w:rsid w:val="6F922CE8"/>
    <w:rsid w:val="6FB2C367"/>
    <w:rsid w:val="6FD73F33"/>
    <w:rsid w:val="6FD7B4FE"/>
    <w:rsid w:val="6FE6F6F0"/>
    <w:rsid w:val="6FF01B01"/>
    <w:rsid w:val="70193FD1"/>
    <w:rsid w:val="703980AB"/>
    <w:rsid w:val="703F12B5"/>
    <w:rsid w:val="7053A8F3"/>
    <w:rsid w:val="7060ECCA"/>
    <w:rsid w:val="70631415"/>
    <w:rsid w:val="706BA880"/>
    <w:rsid w:val="706C4A61"/>
    <w:rsid w:val="709DC03E"/>
    <w:rsid w:val="70A7F8C4"/>
    <w:rsid w:val="70AE988C"/>
    <w:rsid w:val="70B47378"/>
    <w:rsid w:val="70BD646A"/>
    <w:rsid w:val="70BF2C2D"/>
    <w:rsid w:val="70C3E820"/>
    <w:rsid w:val="70C91235"/>
    <w:rsid w:val="70CE6F99"/>
    <w:rsid w:val="70CE886D"/>
    <w:rsid w:val="70D57A47"/>
    <w:rsid w:val="70E51E0C"/>
    <w:rsid w:val="70ED2BF8"/>
    <w:rsid w:val="70F8053A"/>
    <w:rsid w:val="7109A32A"/>
    <w:rsid w:val="7145E4D5"/>
    <w:rsid w:val="714D50B7"/>
    <w:rsid w:val="7156508B"/>
    <w:rsid w:val="715EFB6B"/>
    <w:rsid w:val="71615D29"/>
    <w:rsid w:val="716748E3"/>
    <w:rsid w:val="716ABF9C"/>
    <w:rsid w:val="717B7536"/>
    <w:rsid w:val="7182C32C"/>
    <w:rsid w:val="718616DC"/>
    <w:rsid w:val="718C46F0"/>
    <w:rsid w:val="71A2EE78"/>
    <w:rsid w:val="71ACADE4"/>
    <w:rsid w:val="71BD09F6"/>
    <w:rsid w:val="71BF7C08"/>
    <w:rsid w:val="71C36681"/>
    <w:rsid w:val="71C7B473"/>
    <w:rsid w:val="71C81893"/>
    <w:rsid w:val="71CE27C6"/>
    <w:rsid w:val="71DE7656"/>
    <w:rsid w:val="7202A38D"/>
    <w:rsid w:val="721C9C70"/>
    <w:rsid w:val="721D2F18"/>
    <w:rsid w:val="722DCD43"/>
    <w:rsid w:val="72327174"/>
    <w:rsid w:val="72334AC1"/>
    <w:rsid w:val="724538F8"/>
    <w:rsid w:val="7245B031"/>
    <w:rsid w:val="724C8A65"/>
    <w:rsid w:val="724DB6EC"/>
    <w:rsid w:val="7263785A"/>
    <w:rsid w:val="727A2818"/>
    <w:rsid w:val="728526A0"/>
    <w:rsid w:val="72A38B71"/>
    <w:rsid w:val="72AA97B2"/>
    <w:rsid w:val="72B77082"/>
    <w:rsid w:val="72D461B9"/>
    <w:rsid w:val="72DE6AB5"/>
    <w:rsid w:val="72EF0C7B"/>
    <w:rsid w:val="72F75AEF"/>
    <w:rsid w:val="732075A0"/>
    <w:rsid w:val="732091F7"/>
    <w:rsid w:val="732A5AED"/>
    <w:rsid w:val="733256FF"/>
    <w:rsid w:val="734A75AD"/>
    <w:rsid w:val="735A4F0C"/>
    <w:rsid w:val="73827644"/>
    <w:rsid w:val="73968DD6"/>
    <w:rsid w:val="73A18060"/>
    <w:rsid w:val="73BCAF89"/>
    <w:rsid w:val="73BDB2F2"/>
    <w:rsid w:val="73CAAF05"/>
    <w:rsid w:val="73DBA033"/>
    <w:rsid w:val="73FADF9E"/>
    <w:rsid w:val="73FF3C56"/>
    <w:rsid w:val="7411835D"/>
    <w:rsid w:val="741AE290"/>
    <w:rsid w:val="741AEAFC"/>
    <w:rsid w:val="742D5C94"/>
    <w:rsid w:val="742FE32A"/>
    <w:rsid w:val="7430A9A2"/>
    <w:rsid w:val="743AB4E7"/>
    <w:rsid w:val="743E3EFD"/>
    <w:rsid w:val="7445E42E"/>
    <w:rsid w:val="745CC768"/>
    <w:rsid w:val="745DD126"/>
    <w:rsid w:val="746254AE"/>
    <w:rsid w:val="74684800"/>
    <w:rsid w:val="7497625F"/>
    <w:rsid w:val="74B67682"/>
    <w:rsid w:val="74BE66C3"/>
    <w:rsid w:val="74C16FF5"/>
    <w:rsid w:val="74D0ED0E"/>
    <w:rsid w:val="74F1B644"/>
    <w:rsid w:val="74F2AC78"/>
    <w:rsid w:val="750B25E8"/>
    <w:rsid w:val="75124EE5"/>
    <w:rsid w:val="755ADA56"/>
    <w:rsid w:val="756421E4"/>
    <w:rsid w:val="75730F80"/>
    <w:rsid w:val="7577391F"/>
    <w:rsid w:val="75833C94"/>
    <w:rsid w:val="75895409"/>
    <w:rsid w:val="758B0A07"/>
    <w:rsid w:val="759BEB98"/>
    <w:rsid w:val="759C9B5E"/>
    <w:rsid w:val="75C39D00"/>
    <w:rsid w:val="75C40B21"/>
    <w:rsid w:val="75C7B19C"/>
    <w:rsid w:val="75F01B52"/>
    <w:rsid w:val="75F3D645"/>
    <w:rsid w:val="76033557"/>
    <w:rsid w:val="760F7310"/>
    <w:rsid w:val="7612A1DC"/>
    <w:rsid w:val="761AABA7"/>
    <w:rsid w:val="762F0904"/>
    <w:rsid w:val="762F3A3E"/>
    <w:rsid w:val="763DC267"/>
    <w:rsid w:val="764298D8"/>
    <w:rsid w:val="765B8BC8"/>
    <w:rsid w:val="76830B69"/>
    <w:rsid w:val="768931C9"/>
    <w:rsid w:val="768CB8F4"/>
    <w:rsid w:val="768F6D7E"/>
    <w:rsid w:val="76A3D012"/>
    <w:rsid w:val="76A4C15A"/>
    <w:rsid w:val="76A5130B"/>
    <w:rsid w:val="76AA5567"/>
    <w:rsid w:val="76C70034"/>
    <w:rsid w:val="76D5B672"/>
    <w:rsid w:val="76D6BFCE"/>
    <w:rsid w:val="76EF412B"/>
    <w:rsid w:val="76F4D641"/>
    <w:rsid w:val="7707F3CB"/>
    <w:rsid w:val="77280F89"/>
    <w:rsid w:val="772990DA"/>
    <w:rsid w:val="774A6BA1"/>
    <w:rsid w:val="774B2FF2"/>
    <w:rsid w:val="775D8CDC"/>
    <w:rsid w:val="7762DE63"/>
    <w:rsid w:val="7764CF13"/>
    <w:rsid w:val="776C630D"/>
    <w:rsid w:val="777BFCC5"/>
    <w:rsid w:val="77874AB8"/>
    <w:rsid w:val="778B96AD"/>
    <w:rsid w:val="778E58E2"/>
    <w:rsid w:val="77A3AED0"/>
    <w:rsid w:val="77A72177"/>
    <w:rsid w:val="77A894D2"/>
    <w:rsid w:val="77B76CCF"/>
    <w:rsid w:val="77BFFB81"/>
    <w:rsid w:val="77C4466C"/>
    <w:rsid w:val="77CA7D8F"/>
    <w:rsid w:val="77EA86A8"/>
    <w:rsid w:val="7806D242"/>
    <w:rsid w:val="780F5E95"/>
    <w:rsid w:val="78164314"/>
    <w:rsid w:val="7817E79F"/>
    <w:rsid w:val="78202B8D"/>
    <w:rsid w:val="78293C49"/>
    <w:rsid w:val="782A6D5C"/>
    <w:rsid w:val="782BF7D4"/>
    <w:rsid w:val="782C8068"/>
    <w:rsid w:val="784ACB82"/>
    <w:rsid w:val="785237B5"/>
    <w:rsid w:val="786183D8"/>
    <w:rsid w:val="789AC1C4"/>
    <w:rsid w:val="78B32923"/>
    <w:rsid w:val="78C10154"/>
    <w:rsid w:val="78CEF11F"/>
    <w:rsid w:val="78E11347"/>
    <w:rsid w:val="78F55BEC"/>
    <w:rsid w:val="791CBD6A"/>
    <w:rsid w:val="7923C0F5"/>
    <w:rsid w:val="793E6C54"/>
    <w:rsid w:val="7943E741"/>
    <w:rsid w:val="794F49AB"/>
    <w:rsid w:val="79539064"/>
    <w:rsid w:val="795558EE"/>
    <w:rsid w:val="795A87AF"/>
    <w:rsid w:val="795E72B6"/>
    <w:rsid w:val="79687E33"/>
    <w:rsid w:val="796B91EC"/>
    <w:rsid w:val="796DF111"/>
    <w:rsid w:val="7972B867"/>
    <w:rsid w:val="79793C0C"/>
    <w:rsid w:val="798879E5"/>
    <w:rsid w:val="79B447EB"/>
    <w:rsid w:val="79B6686E"/>
    <w:rsid w:val="79C746E8"/>
    <w:rsid w:val="79D1A7D8"/>
    <w:rsid w:val="79D3BD2D"/>
    <w:rsid w:val="79DF6F4A"/>
    <w:rsid w:val="79E30C92"/>
    <w:rsid w:val="79FE97DD"/>
    <w:rsid w:val="7A2B8F79"/>
    <w:rsid w:val="7A2CD390"/>
    <w:rsid w:val="7A3074AC"/>
    <w:rsid w:val="7A52200F"/>
    <w:rsid w:val="7A5433EA"/>
    <w:rsid w:val="7A56269B"/>
    <w:rsid w:val="7A5C6078"/>
    <w:rsid w:val="7A618E4C"/>
    <w:rsid w:val="7A67997E"/>
    <w:rsid w:val="7A6F7D6C"/>
    <w:rsid w:val="7A7BB38B"/>
    <w:rsid w:val="7A93A4FB"/>
    <w:rsid w:val="7A94A552"/>
    <w:rsid w:val="7AA86D83"/>
    <w:rsid w:val="7AC85660"/>
    <w:rsid w:val="7ADDAD02"/>
    <w:rsid w:val="7AED5708"/>
    <w:rsid w:val="7AF5878D"/>
    <w:rsid w:val="7B145BA4"/>
    <w:rsid w:val="7B248313"/>
    <w:rsid w:val="7B27063B"/>
    <w:rsid w:val="7B313494"/>
    <w:rsid w:val="7B531BF4"/>
    <w:rsid w:val="7B5531D4"/>
    <w:rsid w:val="7B5BC3F0"/>
    <w:rsid w:val="7B5ED4FE"/>
    <w:rsid w:val="7B6966B7"/>
    <w:rsid w:val="7B858DC7"/>
    <w:rsid w:val="7B9BA333"/>
    <w:rsid w:val="7BA24229"/>
    <w:rsid w:val="7BAAD1A8"/>
    <w:rsid w:val="7BB136EA"/>
    <w:rsid w:val="7BBFF7BB"/>
    <w:rsid w:val="7BD48121"/>
    <w:rsid w:val="7BD7C9CC"/>
    <w:rsid w:val="7BDE5CCC"/>
    <w:rsid w:val="7BE56FBF"/>
    <w:rsid w:val="7BF16B18"/>
    <w:rsid w:val="7C01AC74"/>
    <w:rsid w:val="7C0A329D"/>
    <w:rsid w:val="7C0DE47E"/>
    <w:rsid w:val="7C1D7C4B"/>
    <w:rsid w:val="7C25E96F"/>
    <w:rsid w:val="7C2B44E9"/>
    <w:rsid w:val="7C2DA5D1"/>
    <w:rsid w:val="7C39B8A2"/>
    <w:rsid w:val="7C39C3CF"/>
    <w:rsid w:val="7C39F36D"/>
    <w:rsid w:val="7C3B6705"/>
    <w:rsid w:val="7C3CF142"/>
    <w:rsid w:val="7C5C79F7"/>
    <w:rsid w:val="7C5EC4D8"/>
    <w:rsid w:val="7C8B169D"/>
    <w:rsid w:val="7CA01C6A"/>
    <w:rsid w:val="7CB0DD96"/>
    <w:rsid w:val="7CC3FC31"/>
    <w:rsid w:val="7CC55348"/>
    <w:rsid w:val="7CE0CE7E"/>
    <w:rsid w:val="7CE6A875"/>
    <w:rsid w:val="7CE79D88"/>
    <w:rsid w:val="7CFCA895"/>
    <w:rsid w:val="7D083AE9"/>
    <w:rsid w:val="7D0C82B9"/>
    <w:rsid w:val="7D150915"/>
    <w:rsid w:val="7D18A721"/>
    <w:rsid w:val="7D29543D"/>
    <w:rsid w:val="7D2CD01F"/>
    <w:rsid w:val="7D383CF4"/>
    <w:rsid w:val="7D4305AE"/>
    <w:rsid w:val="7D461A3B"/>
    <w:rsid w:val="7D4805C0"/>
    <w:rsid w:val="7D58B930"/>
    <w:rsid w:val="7D776ECB"/>
    <w:rsid w:val="7D95C1FC"/>
    <w:rsid w:val="7D98B4E3"/>
    <w:rsid w:val="7DA1B2B8"/>
    <w:rsid w:val="7DA23F72"/>
    <w:rsid w:val="7DB5CDCE"/>
    <w:rsid w:val="7DB77B12"/>
    <w:rsid w:val="7DCC2B2F"/>
    <w:rsid w:val="7DD43AF5"/>
    <w:rsid w:val="7DE3CBAF"/>
    <w:rsid w:val="7DEDEC6B"/>
    <w:rsid w:val="7DF13A7F"/>
    <w:rsid w:val="7DF4B94B"/>
    <w:rsid w:val="7DFB39DE"/>
    <w:rsid w:val="7E08DCD2"/>
    <w:rsid w:val="7E0CD725"/>
    <w:rsid w:val="7E13BF60"/>
    <w:rsid w:val="7E182279"/>
    <w:rsid w:val="7E217F7F"/>
    <w:rsid w:val="7E2A98B4"/>
    <w:rsid w:val="7E4305A5"/>
    <w:rsid w:val="7E4B4062"/>
    <w:rsid w:val="7E5413DA"/>
    <w:rsid w:val="7E59C288"/>
    <w:rsid w:val="7E77C7DB"/>
    <w:rsid w:val="7E7F42C9"/>
    <w:rsid w:val="7E952CC0"/>
    <w:rsid w:val="7E9863CD"/>
    <w:rsid w:val="7EAF1312"/>
    <w:rsid w:val="7EC50E38"/>
    <w:rsid w:val="7ED1C84B"/>
    <w:rsid w:val="7ED9A77D"/>
    <w:rsid w:val="7EF899C7"/>
    <w:rsid w:val="7F03A918"/>
    <w:rsid w:val="7F0680C8"/>
    <w:rsid w:val="7F12C524"/>
    <w:rsid w:val="7F1B5C88"/>
    <w:rsid w:val="7F22AE7F"/>
    <w:rsid w:val="7F232382"/>
    <w:rsid w:val="7F284F60"/>
    <w:rsid w:val="7F36FB05"/>
    <w:rsid w:val="7F38042F"/>
    <w:rsid w:val="7F4E4F06"/>
    <w:rsid w:val="7F82AC62"/>
    <w:rsid w:val="7F874F7C"/>
    <w:rsid w:val="7FA29A9B"/>
    <w:rsid w:val="7FB08205"/>
    <w:rsid w:val="7FB3F1BC"/>
    <w:rsid w:val="7FC9127C"/>
    <w:rsid w:val="7FDD4542"/>
    <w:rsid w:val="7FE053CD"/>
    <w:rsid w:val="7FED6F3B"/>
    <w:rsid w:val="7FF024E0"/>
    <w:rsid w:val="7FF4E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1AE9D0"/>
  <w15:chartTrackingRefBased/>
  <w15:docId w15:val="{F47022B0-F4E9-495F-99BF-A1034765C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BE18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BE18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E18F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BE18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BE18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BE18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BE18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BE18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BE18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BE18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BE18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E18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BE18F8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BE18F8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BE18F8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BE18F8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BE18F8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BE18F8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BE18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BE18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BE18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BE18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BE18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E18F8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BE18F8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BE18F8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BE18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BE18F8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BE18F8"/>
    <w:rPr>
      <w:b/>
      <w:bCs/>
      <w:smallCaps/>
      <w:color w:val="0F4761" w:themeColor="accent1" w:themeShade="BF"/>
      <w:spacing w:val="5"/>
    </w:rPr>
  </w:style>
  <w:style w:type="paragraph" w:styleId="Cabealho">
    <w:name w:val="header"/>
    <w:basedOn w:val="Normal"/>
    <w:link w:val="CabealhoCarter"/>
    <w:uiPriority w:val="99"/>
    <w:unhideWhenUsed/>
    <w:rsid w:val="001A7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A7EDC"/>
  </w:style>
  <w:style w:type="paragraph" w:styleId="Rodap">
    <w:name w:val="footer"/>
    <w:basedOn w:val="Normal"/>
    <w:link w:val="RodapCarter"/>
    <w:uiPriority w:val="99"/>
    <w:unhideWhenUsed/>
    <w:rsid w:val="001A7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A7EDC"/>
  </w:style>
  <w:style w:type="paragraph" w:styleId="SemEspaamento">
    <w:name w:val="No Spacing"/>
    <w:uiPriority w:val="1"/>
    <w:qFormat/>
    <w:rsid w:val="000355D7"/>
    <w:pPr>
      <w:spacing w:after="0" w:line="240" w:lineRule="auto"/>
    </w:pPr>
    <w:rPr>
      <w:rFonts w:eastAsiaTheme="minorEastAsia"/>
      <w:kern w:val="0"/>
      <w:lang w:eastAsia="ja-JP"/>
      <w14:ligatures w14:val="non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0355D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0355D7"/>
    <w:pPr>
      <w:spacing w:line="240" w:lineRule="auto"/>
    </w:pPr>
    <w:rPr>
      <w:rFonts w:eastAsiaTheme="minorEastAsia"/>
      <w:kern w:val="0"/>
      <w:sz w:val="20"/>
      <w:szCs w:val="20"/>
      <w:lang w:eastAsia="ja-JP"/>
      <w14:ligatures w14:val="none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0355D7"/>
    <w:rPr>
      <w:rFonts w:eastAsiaTheme="minorEastAsia"/>
      <w:kern w:val="0"/>
      <w:sz w:val="20"/>
      <w:szCs w:val="20"/>
      <w:lang w:eastAsia="ja-JP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D4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iperligao">
    <w:name w:val="Hyperlink"/>
    <w:basedOn w:val="Tipodeletrapredefinidodopargrafo"/>
    <w:uiPriority w:val="99"/>
    <w:unhideWhenUsed/>
    <w:rsid w:val="00F62A87"/>
    <w:rPr>
      <w:color w:val="467886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62A87"/>
    <w:rPr>
      <w:color w:val="605E5C"/>
      <w:shd w:val="clear" w:color="auto" w:fill="E1DFDD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A4CA8"/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A4CA8"/>
    <w:rPr>
      <w:rFonts w:eastAsiaTheme="minorEastAsia"/>
      <w:b/>
      <w:bCs/>
      <w:kern w:val="0"/>
      <w:sz w:val="20"/>
      <w:szCs w:val="20"/>
      <w:lang w:eastAsia="ja-JP"/>
      <w14:ligatures w14:val="none"/>
    </w:rPr>
  </w:style>
  <w:style w:type="paragraph" w:styleId="Reviso">
    <w:name w:val="Revision"/>
    <w:hidden/>
    <w:uiPriority w:val="99"/>
    <w:semiHidden/>
    <w:rsid w:val="003E0347"/>
    <w:pPr>
      <w:spacing w:after="0" w:line="240" w:lineRule="auto"/>
    </w:pPr>
  </w:style>
  <w:style w:type="character" w:styleId="Mencionar">
    <w:name w:val="Mention"/>
    <w:basedOn w:val="Tipodeletrapredefinidodopargrafo"/>
    <w:uiPriority w:val="99"/>
    <w:unhideWhenUsed/>
    <w:rsid w:val="00965717"/>
    <w:rPr>
      <w:color w:val="2B579A"/>
      <w:shd w:val="clear" w:color="auto" w:fill="E1DFDD"/>
    </w:rPr>
  </w:style>
  <w:style w:type="table" w:styleId="TabelacomGrelha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ligaovisitada">
    <w:name w:val="FollowedHyperlink"/>
    <w:basedOn w:val="Tipodeletrapredefinidodopargrafo"/>
    <w:uiPriority w:val="99"/>
    <w:semiHidden/>
    <w:unhideWhenUsed/>
    <w:rsid w:val="00360242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pella.alnylam.com/our-science/capella-rnai-innovation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lnylam.com/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CF95485F-03E2-4AA3-9F64-4FDAD210266F}">
    <t:Anchor>
      <t:Comment id="664558238"/>
    </t:Anchor>
    <t:History>
      <t:Event id="{3AB2121E-A6C9-486B-AB67-7F8D4DC85739}" time="2026-02-26T18:01:18.44Z">
        <t:Attribution userId="S::taelor.duckworth@gcihealth.com::8b48453d-0037-4969-98e9-e231e21aff31" userProvider="AD" userName="Taelor Duckworth"/>
        <t:Anchor>
          <t:Comment id="664558238"/>
        </t:Anchor>
        <t:Create/>
      </t:Event>
      <t:Event id="{7AC5888B-C9A1-40A7-B67A-1A0453870BF0}" time="2026-02-26T18:01:18.44Z">
        <t:Attribution userId="S::taelor.duckworth@gcihealth.com::8b48453d-0037-4969-98e9-e231e21aff31" userProvider="AD" userName="Taelor Duckworth"/>
        <t:Anchor>
          <t:Comment id="664558238"/>
        </t:Anchor>
        <t:Assign userId="S::grace.drager@gcihealth.com::9d6e3240-e050-4ded-9ea7-2000f43d4d66" userProvider="AD" userName="Grace Catlett Drager"/>
      </t:Event>
      <t:Event id="{4EA95004-5960-4D45-886D-8ACAB7CC04D6}" time="2026-02-26T18:01:18.44Z">
        <t:Attribution userId="S::taelor.duckworth@gcihealth.com::8b48453d-0037-4969-98e9-e231e21aff31" userProvider="AD" userName="Taelor Duckworth"/>
        <t:Anchor>
          <t:Comment id="664558238"/>
        </t:Anchor>
        <t:SetTitle title="@Grace Catlett Drager can you help us turn this into a table grid/format for tracking rounds of review? We need to add in suggested dates that include considerations for clients getting the release today for round 1 comms review which comes before Phase…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A9B0B3DE855469A7000D2DC38258E" ma:contentTypeVersion="3" ma:contentTypeDescription="Create a new document." ma:contentTypeScope="" ma:versionID="7b8a3ded0d60213cceec0fe6c66031cf">
  <xsd:schema xmlns:xsd="http://www.w3.org/2001/XMLSchema" xmlns:xs="http://www.w3.org/2001/XMLSchema" xmlns:p="http://schemas.microsoft.com/office/2006/metadata/properties" xmlns:ns2="b5b67a66-eac0-4ad4-8384-538d72db90f0" targetNamespace="http://schemas.microsoft.com/office/2006/metadata/properties" ma:root="true" ma:fieldsID="58a6dda42914f04a3673da4ae1a01594" ns2:_="">
    <xsd:import namespace="b5b67a66-eac0-4ad4-8384-538d72db90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67a66-eac0-4ad4-8384-538d72db9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E45BBA-19F7-4EA3-A2B3-1D6B95DC7F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57552B-701A-4C7A-929C-C37BA5F2AF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0D6D13-251D-4FCB-93F1-7D24E830EF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76C9CB-3B83-4EAF-BFD5-EA84670904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67a66-eac0-4ad4-8384-538d72db90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1327</Words>
  <Characters>7675</Characters>
  <Application>Microsoft Office Word</Application>
  <DocSecurity>0</DocSecurity>
  <Lines>144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63</CharactersWithSpaces>
  <SharedDoc>false</SharedDoc>
  <HLinks>
    <vt:vector size="18" baseType="variant">
      <vt:variant>
        <vt:i4>3276892</vt:i4>
      </vt:variant>
      <vt:variant>
        <vt:i4>6</vt:i4>
      </vt:variant>
      <vt:variant>
        <vt:i4>0</vt:i4>
      </vt:variant>
      <vt:variant>
        <vt:i4>5</vt:i4>
      </vt:variant>
      <vt:variant>
        <vt:lpwstr>https://www.ema.europa.eu/en/documents/product-information/amvuttra-epar-product-information_en.pdf</vt:lpwstr>
      </vt:variant>
      <vt:variant>
        <vt:lpwstr/>
      </vt:variant>
      <vt:variant>
        <vt:i4>7798907</vt:i4>
      </vt:variant>
      <vt:variant>
        <vt:i4>3</vt:i4>
      </vt:variant>
      <vt:variant>
        <vt:i4>0</vt:i4>
      </vt:variant>
      <vt:variant>
        <vt:i4>5</vt:i4>
      </vt:variant>
      <vt:variant>
        <vt:lpwstr>https://capella.alnylam.com/our-science/capella-rnai-innovation</vt:lpwstr>
      </vt:variant>
      <vt:variant>
        <vt:lpwstr/>
      </vt:variant>
      <vt:variant>
        <vt:i4>5374016</vt:i4>
      </vt:variant>
      <vt:variant>
        <vt:i4>0</vt:i4>
      </vt:variant>
      <vt:variant>
        <vt:i4>0</vt:i4>
      </vt:variant>
      <vt:variant>
        <vt:i4>5</vt:i4>
      </vt:variant>
      <vt:variant>
        <vt:lpwstr>https://www.alnylam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anna Symmes</dc:creator>
  <cp:keywords>, docId:498D09E094A4A915D233A3C78B521C01</cp:keywords>
  <dc:description/>
  <cp:lastModifiedBy>Sofia Lareiro</cp:lastModifiedBy>
  <cp:revision>4</cp:revision>
  <cp:lastPrinted>2026-05-12T08:13:00Z</cp:lastPrinted>
  <dcterms:created xsi:type="dcterms:W3CDTF">2026-05-12T09:30:00Z</dcterms:created>
  <dcterms:modified xsi:type="dcterms:W3CDTF">2026-05-1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docLang">
    <vt:lpwstr>en</vt:lpwstr>
  </property>
  <property fmtid="{D5CDD505-2E9C-101B-9397-08002B2CF9AE}" pid="4" name="ContentTypeId">
    <vt:lpwstr>0x01010008DA9B0B3DE855469A7000D2DC38258E</vt:lpwstr>
  </property>
  <property fmtid="{D5CDD505-2E9C-101B-9397-08002B2CF9AE}" pid="5" name="GrammarlyDocumentId">
    <vt:lpwstr>cdd3479e-090a-4a8a-81ae-778469fa96cd</vt:lpwstr>
  </property>
</Properties>
</file>